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9F950D" w14:textId="77777777" w:rsidR="00E676F3" w:rsidRPr="0064127D" w:rsidRDefault="00E676F3" w:rsidP="00E676F3">
      <w:pPr>
        <w:spacing w:before="100" w:beforeAutospacing="1" w:after="100" w:afterAutospacing="1"/>
        <w:jc w:val="center"/>
        <w:rPr>
          <w:rFonts w:cs="Open Sans"/>
          <w:b/>
          <w:sz w:val="40"/>
        </w:rPr>
      </w:pPr>
      <w:r w:rsidRPr="00CD6213">
        <w:rPr>
          <w:b/>
          <w:noProof/>
          <w:szCs w:val="20"/>
          <w:lang w:val="fr-FR" w:eastAsia="fr-FR"/>
        </w:rPr>
        <w:drawing>
          <wp:inline distT="0" distB="0" distL="0" distR="0" wp14:anchorId="5B900685" wp14:editId="3F570C56">
            <wp:extent cx="2878093" cy="1339850"/>
            <wp:effectExtent l="0" t="0" r="0" b="0"/>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6C25E192" w14:textId="77777777" w:rsidR="00E676F3" w:rsidRDefault="00E676F3" w:rsidP="00E676F3">
      <w:pPr>
        <w:spacing w:after="240" w:line="240" w:lineRule="auto"/>
        <w:jc w:val="center"/>
        <w:rPr>
          <w:rFonts w:ascii="Trebuchet MS" w:hAnsi="Trebuchet MS" w:cs="Open Sans"/>
          <w:b/>
          <w:bCs/>
          <w:color w:val="00B050"/>
          <w:sz w:val="44"/>
        </w:rPr>
      </w:pPr>
    </w:p>
    <w:p w14:paraId="044B93AE" w14:textId="77777777" w:rsidR="00E676F3" w:rsidRDefault="00E676F3" w:rsidP="00E676F3">
      <w:pPr>
        <w:spacing w:before="240" w:after="240" w:line="240" w:lineRule="auto"/>
        <w:jc w:val="center"/>
        <w:rPr>
          <w:rFonts w:ascii="Trebuchet MS" w:hAnsi="Trebuchet MS" w:cs="Open Sans"/>
          <w:b/>
          <w:bCs/>
          <w:color w:val="00B050"/>
          <w:sz w:val="44"/>
        </w:rPr>
      </w:pPr>
      <w:bookmarkStart w:id="0" w:name="_GoBack"/>
      <w:bookmarkEnd w:id="0"/>
    </w:p>
    <w:p w14:paraId="0EF6EAB9" w14:textId="03D0F7D6" w:rsidR="00435F2E" w:rsidRDefault="00E676F3" w:rsidP="00B6695A">
      <w:pPr>
        <w:spacing w:before="240" w:line="240" w:lineRule="auto"/>
        <w:jc w:val="center"/>
        <w:rPr>
          <w:rFonts w:ascii="Trebuchet MS" w:hAnsi="Trebuchet MS" w:cs="Open Sans"/>
          <w:b/>
          <w:color w:val="00B050"/>
          <w:sz w:val="44"/>
        </w:rPr>
      </w:pPr>
      <w:r w:rsidRPr="00E676F3">
        <w:rPr>
          <w:rFonts w:ascii="Trebuchet MS" w:hAnsi="Trebuchet MS" w:cs="Open Sans"/>
          <w:b/>
          <w:color w:val="00B050"/>
          <w:sz w:val="44"/>
        </w:rPr>
        <w:t xml:space="preserve">Die </w:t>
      </w:r>
      <w:r w:rsidR="0016493A">
        <w:rPr>
          <w:rFonts w:ascii="Trebuchet MS" w:hAnsi="Trebuchet MS" w:cs="Open Sans"/>
          <w:b/>
          <w:color w:val="00B050"/>
          <w:sz w:val="44"/>
        </w:rPr>
        <w:t xml:space="preserve">Akteure der </w:t>
      </w:r>
      <w:r w:rsidRPr="00E676F3">
        <w:rPr>
          <w:rFonts w:ascii="Trebuchet MS" w:hAnsi="Trebuchet MS" w:cs="Open Sans"/>
          <w:b/>
          <w:color w:val="00B050"/>
          <w:sz w:val="44"/>
        </w:rPr>
        <w:t>Nachfrage</w:t>
      </w:r>
      <w:r w:rsidR="00435F2E">
        <w:rPr>
          <w:rFonts w:ascii="Trebuchet MS" w:hAnsi="Trebuchet MS" w:cs="Open Sans"/>
          <w:b/>
          <w:color w:val="00B050"/>
          <w:sz w:val="44"/>
        </w:rPr>
        <w:t>s</w:t>
      </w:r>
      <w:r w:rsidRPr="00E676F3">
        <w:rPr>
          <w:rFonts w:ascii="Trebuchet MS" w:hAnsi="Trebuchet MS" w:cs="Open Sans"/>
          <w:b/>
          <w:color w:val="00B050"/>
          <w:sz w:val="44"/>
        </w:rPr>
        <w:t>eite</w:t>
      </w:r>
    </w:p>
    <w:p w14:paraId="626D346E" w14:textId="4C9DF812" w:rsidR="00E676F3" w:rsidRPr="0016493A" w:rsidRDefault="0016493A" w:rsidP="00B6695A">
      <w:pPr>
        <w:spacing w:after="240" w:line="240" w:lineRule="auto"/>
        <w:jc w:val="center"/>
        <w:rPr>
          <w:rFonts w:ascii="Trebuchet MS" w:hAnsi="Trebuchet MS" w:cs="Open Sans"/>
          <w:b/>
          <w:color w:val="00B050"/>
          <w:sz w:val="44"/>
        </w:rPr>
      </w:pPr>
      <w:r>
        <w:rPr>
          <w:rFonts w:ascii="Trebuchet MS" w:hAnsi="Trebuchet MS" w:cs="Open Sans"/>
          <w:b/>
          <w:color w:val="00B050"/>
          <w:sz w:val="44"/>
        </w:rPr>
        <w:t xml:space="preserve">unterstützen </w:t>
      </w:r>
      <w:r w:rsidR="00E676F3" w:rsidRPr="00E676F3">
        <w:rPr>
          <w:rFonts w:ascii="Trebuchet MS" w:hAnsi="Trebuchet MS" w:cs="Open Sans"/>
          <w:b/>
          <w:color w:val="00B050"/>
          <w:sz w:val="44"/>
        </w:rPr>
        <w:t>– Erste Schritte</w:t>
      </w:r>
    </w:p>
    <w:p w14:paraId="12813EF9" w14:textId="02D45A65" w:rsidR="00E676F3" w:rsidRPr="00E676F3" w:rsidRDefault="00E676F3" w:rsidP="009702B7">
      <w:pPr>
        <w:spacing w:after="240" w:line="240" w:lineRule="auto"/>
        <w:jc w:val="center"/>
        <w:rPr>
          <w:rFonts w:ascii="Trebuchet MS" w:hAnsi="Trebuchet MS" w:cs="Open Sans"/>
          <w:b/>
          <w:bCs/>
          <w:color w:val="4D4D4D"/>
          <w:sz w:val="44"/>
        </w:rPr>
      </w:pPr>
      <w:r w:rsidRPr="00E676F3">
        <w:rPr>
          <w:rFonts w:ascii="Trebuchet MS" w:hAnsi="Trebuchet MS" w:cs="Open Sans"/>
          <w:b/>
          <w:bCs/>
          <w:color w:val="4D4D4D"/>
          <w:sz w:val="44"/>
        </w:rPr>
        <w:t>Die Eigentümer überzeugen, aktiv zu werden</w:t>
      </w:r>
    </w:p>
    <w:p w14:paraId="0359963A" w14:textId="77777777" w:rsidR="00E676F3" w:rsidRPr="00E676F3" w:rsidRDefault="00E676F3" w:rsidP="00E676F3">
      <w:pPr>
        <w:rPr>
          <w:rFonts w:ascii="Trebuchet MS" w:hAnsi="Trebuchet MS" w:cs="Open Sans"/>
          <w:bCs/>
          <w:i/>
          <w:sz w:val="20"/>
          <w:szCs w:val="20"/>
        </w:rPr>
      </w:pPr>
    </w:p>
    <w:p w14:paraId="1EE4D24A" w14:textId="5E31650A" w:rsidR="00E676F3" w:rsidRPr="0061767E" w:rsidRDefault="00E676F3" w:rsidP="009702B7">
      <w:pPr>
        <w:spacing w:after="240" w:line="240" w:lineRule="auto"/>
        <w:jc w:val="center"/>
        <w:rPr>
          <w:rFonts w:ascii="Trebuchet MS" w:hAnsi="Trebuchet MS" w:cs="Open Sans"/>
          <w:bCs/>
          <w:i/>
          <w:color w:val="404040" w:themeColor="text1" w:themeTint="BF"/>
          <w:sz w:val="20"/>
          <w:szCs w:val="20"/>
        </w:rPr>
      </w:pPr>
      <w:r>
        <w:rPr>
          <w:rFonts w:ascii="Trebuchet MS" w:hAnsi="Trebuchet MS" w:cs="Open Sans"/>
          <w:bCs/>
          <w:i/>
          <w:color w:val="404040" w:themeColor="text1" w:themeTint="BF"/>
          <w:sz w:val="20"/>
          <w:szCs w:val="20"/>
        </w:rPr>
        <w:t>19</w:t>
      </w:r>
      <w:r w:rsidRPr="0061767E">
        <w:rPr>
          <w:rFonts w:ascii="Trebuchet MS" w:hAnsi="Trebuchet MS" w:cs="Open Sans"/>
          <w:bCs/>
          <w:i/>
          <w:color w:val="404040" w:themeColor="text1" w:themeTint="BF"/>
          <w:sz w:val="20"/>
          <w:szCs w:val="20"/>
        </w:rPr>
        <w:t>.1</w:t>
      </w:r>
      <w:r>
        <w:rPr>
          <w:rFonts w:ascii="Trebuchet MS" w:hAnsi="Trebuchet MS" w:cs="Open Sans"/>
          <w:bCs/>
          <w:i/>
          <w:color w:val="404040" w:themeColor="text1" w:themeTint="BF"/>
          <w:sz w:val="20"/>
          <w:szCs w:val="20"/>
        </w:rPr>
        <w:t>2.2018</w:t>
      </w:r>
    </w:p>
    <w:p w14:paraId="4B642298" w14:textId="02C08A9C" w:rsidR="00E676F3" w:rsidRDefault="0016493A" w:rsidP="009702B7">
      <w:pPr>
        <w:spacing w:after="240" w:line="240" w:lineRule="auto"/>
        <w:jc w:val="center"/>
        <w:rPr>
          <w:rFonts w:ascii="Trebuchet MS" w:hAnsi="Trebuchet MS" w:cs="Open Sans"/>
          <w:bCs/>
          <w:i/>
          <w:color w:val="404040" w:themeColor="text1" w:themeTint="BF"/>
          <w:sz w:val="20"/>
          <w:szCs w:val="20"/>
        </w:rPr>
      </w:pPr>
      <w:r>
        <w:rPr>
          <w:rFonts w:ascii="Trebuchet MS" w:hAnsi="Trebuchet MS" w:cs="Open Sans"/>
          <w:bCs/>
          <w:i/>
          <w:color w:val="404040" w:themeColor="text1" w:themeTint="BF"/>
          <w:sz w:val="20"/>
          <w:szCs w:val="20"/>
        </w:rPr>
        <w:t>Vorbereitet von</w:t>
      </w:r>
      <w:r w:rsidR="00E676F3" w:rsidRPr="0061767E">
        <w:rPr>
          <w:rFonts w:ascii="Trebuchet MS" w:hAnsi="Trebuchet MS" w:cs="Open Sans"/>
          <w:bCs/>
          <w:i/>
          <w:color w:val="404040" w:themeColor="text1" w:themeTint="BF"/>
          <w:sz w:val="20"/>
          <w:szCs w:val="20"/>
        </w:rPr>
        <w:t xml:space="preserve"> </w:t>
      </w:r>
      <w:r w:rsidR="00435F2E">
        <w:rPr>
          <w:rFonts w:ascii="Trebuchet MS" w:hAnsi="Trebuchet MS" w:cs="Open Sans"/>
          <w:bCs/>
          <w:i/>
          <w:color w:val="404040" w:themeColor="text1" w:themeTint="BF"/>
          <w:sz w:val="20"/>
          <w:szCs w:val="20"/>
        </w:rPr>
        <w:t xml:space="preserve">der </w:t>
      </w:r>
      <w:r>
        <w:rPr>
          <w:rFonts w:ascii="Trebuchet MS" w:hAnsi="Trebuchet MS" w:cs="Open Sans"/>
          <w:bCs/>
          <w:i/>
          <w:color w:val="404040" w:themeColor="text1" w:themeTint="BF"/>
          <w:sz w:val="20"/>
          <w:szCs w:val="20"/>
        </w:rPr>
        <w:t>Universität Maastricht</w:t>
      </w:r>
      <w:r w:rsidR="00E676F3">
        <w:rPr>
          <w:rFonts w:ascii="Trebuchet MS" w:hAnsi="Trebuchet MS" w:cs="Open Sans"/>
          <w:bCs/>
          <w:i/>
          <w:color w:val="404040" w:themeColor="text1" w:themeTint="BF"/>
          <w:sz w:val="20"/>
          <w:szCs w:val="20"/>
        </w:rPr>
        <w:t xml:space="preserve"> </w:t>
      </w:r>
      <w:r w:rsidR="00E676F3" w:rsidRPr="0061767E">
        <w:rPr>
          <w:rFonts w:ascii="Trebuchet MS" w:hAnsi="Trebuchet MS" w:cs="Open Sans"/>
          <w:bCs/>
          <w:i/>
          <w:color w:val="404040" w:themeColor="text1" w:themeTint="BF"/>
          <w:sz w:val="20"/>
          <w:szCs w:val="20"/>
        </w:rPr>
        <w:t xml:space="preserve">– </w:t>
      </w:r>
      <w:r>
        <w:rPr>
          <w:rFonts w:ascii="Trebuchet MS" w:hAnsi="Trebuchet MS" w:cs="Open Sans"/>
          <w:bCs/>
          <w:i/>
          <w:color w:val="404040" w:themeColor="text1" w:themeTint="BF"/>
          <w:sz w:val="20"/>
          <w:szCs w:val="20"/>
        </w:rPr>
        <w:t>Projektleistung</w:t>
      </w:r>
      <w:r w:rsidR="00E676F3" w:rsidRPr="0061767E">
        <w:rPr>
          <w:rFonts w:ascii="Trebuchet MS" w:hAnsi="Trebuchet MS" w:cs="Open Sans"/>
          <w:bCs/>
          <w:i/>
          <w:color w:val="404040" w:themeColor="text1" w:themeTint="BF"/>
          <w:sz w:val="20"/>
          <w:szCs w:val="20"/>
        </w:rPr>
        <w:t xml:space="preserve"> </w:t>
      </w:r>
      <w:r w:rsidR="00E676F3">
        <w:rPr>
          <w:rFonts w:ascii="Trebuchet MS" w:hAnsi="Trebuchet MS" w:cs="Open Sans"/>
          <w:bCs/>
          <w:i/>
          <w:color w:val="404040" w:themeColor="text1" w:themeTint="BF"/>
          <w:sz w:val="20"/>
          <w:szCs w:val="20"/>
        </w:rPr>
        <w:t xml:space="preserve">DT2.2.1 </w:t>
      </w:r>
      <w:r w:rsidR="00E676F3" w:rsidRPr="003F6C7E">
        <w:rPr>
          <w:rFonts w:ascii="Trebuchet MS" w:hAnsi="Trebuchet MS" w:cs="Open Sans"/>
          <w:bCs/>
          <w:i/>
          <w:color w:val="404040" w:themeColor="text1" w:themeTint="BF"/>
          <w:sz w:val="20"/>
          <w:szCs w:val="20"/>
        </w:rPr>
        <w:t>bis</w:t>
      </w:r>
    </w:p>
    <w:p w14:paraId="3FF2D456" w14:textId="77777777" w:rsidR="00E676F3" w:rsidRDefault="00E676F3"/>
    <w:p w14:paraId="6AFAD2F3" w14:textId="77777777" w:rsidR="00E676F3" w:rsidRDefault="00E676F3">
      <w:pPr>
        <w:spacing w:after="120" w:line="276" w:lineRule="auto"/>
        <w:jc w:val="left"/>
      </w:pPr>
      <w:r>
        <w:br w:type="page"/>
      </w:r>
    </w:p>
    <w:p w14:paraId="37F7ADB0" w14:textId="61C8AF52" w:rsidR="009C0544" w:rsidRPr="0086023D" w:rsidRDefault="0086023D">
      <w:r w:rsidRPr="0086023D">
        <w:rPr>
          <w:noProof/>
          <w:lang w:val="fr-FR" w:eastAsia="fr-FR"/>
        </w:rPr>
        <w:lastRenderedPageBreak/>
        <w:drawing>
          <wp:anchor distT="0" distB="0" distL="114300" distR="114300" simplePos="0" relativeHeight="251674624" behindDoc="1" locked="0" layoutInCell="1" allowOverlap="1" wp14:anchorId="53B1C887" wp14:editId="2723CE87">
            <wp:simplePos x="0" y="0"/>
            <wp:positionH relativeFrom="margin">
              <wp:posOffset>0</wp:posOffset>
            </wp:positionH>
            <wp:positionV relativeFrom="paragraph">
              <wp:posOffset>29781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tbl>
      <w:tblPr>
        <w:tblStyle w:val="TableauGrille4-Accentuation21"/>
        <w:tblW w:w="0" w:type="auto"/>
        <w:tblLook w:val="04A0" w:firstRow="1" w:lastRow="0" w:firstColumn="1" w:lastColumn="0" w:noHBand="0" w:noVBand="1"/>
      </w:tblPr>
      <w:tblGrid>
        <w:gridCol w:w="3256"/>
        <w:gridCol w:w="6481"/>
      </w:tblGrid>
      <w:tr w:rsidR="009C0544" w:rsidRPr="0086023D" w14:paraId="39A564AB" w14:textId="77777777" w:rsidTr="009C0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3FC459E" w14:textId="2BE8C9ED" w:rsidR="009C0544" w:rsidRPr="0086023D" w:rsidRDefault="0086023D">
            <w:r w:rsidRPr="0086023D">
              <w:t>Für wen ist das Tool gedacht?</w:t>
            </w:r>
          </w:p>
        </w:tc>
        <w:tc>
          <w:tcPr>
            <w:tcW w:w="6481" w:type="dxa"/>
          </w:tcPr>
          <w:p w14:paraId="18591873" w14:textId="77777777" w:rsidR="009C0544" w:rsidRPr="0086023D" w:rsidRDefault="0086023D">
            <w:pPr>
              <w:spacing w:line="240" w:lineRule="auto"/>
              <w:cnfStyle w:val="100000000000" w:firstRow="1" w:lastRow="0" w:firstColumn="0" w:lastColumn="0" w:oddVBand="0" w:evenVBand="0" w:oddHBand="0" w:evenHBand="0" w:firstRowFirstColumn="0" w:firstRowLastColumn="0" w:lastRowFirstColumn="0" w:lastRowLastColumn="0"/>
            </w:pPr>
            <w:r w:rsidRPr="0086023D">
              <w:t>Wohnungseigentümer, der eine energetische Sanierung befürwortet und bei anderen Eigentümern um Unterstützung werben möchte.</w:t>
            </w:r>
          </w:p>
          <w:p w14:paraId="62A501D3" w14:textId="77777777" w:rsidR="009C0544" w:rsidRPr="0086023D" w:rsidRDefault="0086023D">
            <w:pPr>
              <w:spacing w:line="240" w:lineRule="auto"/>
              <w:cnfStyle w:val="100000000000" w:firstRow="1" w:lastRow="0" w:firstColumn="0" w:lastColumn="0" w:oddVBand="0" w:evenVBand="0" w:oddHBand="0" w:evenHBand="0" w:firstRowFirstColumn="0" w:firstRowLastColumn="0" w:lastRowFirstColumn="0" w:lastRowLastColumn="0"/>
            </w:pPr>
            <w:r w:rsidRPr="0086023D">
              <w:t>Mehrfamilienhaus-Vorstand</w:t>
            </w:r>
          </w:p>
          <w:p w14:paraId="00077879" w14:textId="55E6947E" w:rsidR="009C0544" w:rsidRPr="0086023D" w:rsidRDefault="0086023D" w:rsidP="0086023D">
            <w:pPr>
              <w:spacing w:line="240" w:lineRule="auto"/>
              <w:cnfStyle w:val="100000000000" w:firstRow="1" w:lastRow="0" w:firstColumn="0" w:lastColumn="0" w:oddVBand="0" w:evenVBand="0" w:oddHBand="0" w:evenHBand="0" w:firstRowFirstColumn="0" w:firstRowLastColumn="0" w:lastRowFirstColumn="0" w:lastRowLastColumn="0"/>
            </w:pPr>
            <w:r w:rsidRPr="0086023D">
              <w:t>Sanierungs</w:t>
            </w:r>
            <w:r>
              <w:t>berater</w:t>
            </w:r>
          </w:p>
        </w:tc>
      </w:tr>
      <w:tr w:rsidR="009C0544" w:rsidRPr="0086023D" w14:paraId="1A8E9782"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14:paraId="1913BC22" w14:textId="707AA3BF" w:rsidR="009C0544" w:rsidRPr="0086023D" w:rsidRDefault="0086023D">
            <w:r w:rsidRPr="0086023D">
              <w:t>Wofür gibt es dieses Tool?</w:t>
            </w:r>
          </w:p>
        </w:tc>
        <w:tc>
          <w:tcPr>
            <w:tcW w:w="6481" w:type="dxa"/>
            <w:shd w:val="clear" w:color="auto" w:fill="D99594" w:themeFill="accent2" w:themeFillTint="99"/>
          </w:tcPr>
          <w:p w14:paraId="25251475" w14:textId="013F8917" w:rsidR="009C0544" w:rsidRPr="0086023D" w:rsidRDefault="0086023D">
            <w:pPr>
              <w:spacing w:line="240" w:lineRule="auto"/>
              <w:cnfStyle w:val="000000100000" w:firstRow="0" w:lastRow="0" w:firstColumn="0" w:lastColumn="0" w:oddVBand="0" w:evenVBand="0" w:oddHBand="1" w:evenHBand="0" w:firstRowFirstColumn="0" w:firstRowLastColumn="0" w:lastRowFirstColumn="0" w:lastRowLastColumn="0"/>
            </w:pPr>
            <w:r w:rsidRPr="0086023D">
              <w:t>Dieses Tool wird dazu beitragen, Ihre Bemühungen zu strukturieren, um andere davon zu überzeugen, dass eine energetische Sanierung notwendig und machbar ist.</w:t>
            </w:r>
          </w:p>
        </w:tc>
      </w:tr>
      <w:tr w:rsidR="009C0544" w:rsidRPr="0086023D" w14:paraId="7A6D333E" w14:textId="77777777" w:rsidTr="009C0544">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14:paraId="6B57293F" w14:textId="1C976689" w:rsidR="009C0544" w:rsidRPr="0086023D" w:rsidRDefault="0086023D">
            <w:r w:rsidRPr="0086023D">
              <w:t>Wie wird dieses Tool verwendet?</w:t>
            </w:r>
          </w:p>
        </w:tc>
        <w:tc>
          <w:tcPr>
            <w:tcW w:w="6481" w:type="dxa"/>
            <w:shd w:val="clear" w:color="auto" w:fill="F2DBDB" w:themeFill="accent2" w:themeFillTint="33"/>
          </w:tcPr>
          <w:p w14:paraId="09D6399F" w14:textId="71F9E5AE" w:rsidR="009C0544" w:rsidRPr="0086023D" w:rsidRDefault="0086023D">
            <w:pPr>
              <w:spacing w:line="240" w:lineRule="auto"/>
              <w:cnfStyle w:val="000000000000" w:firstRow="0" w:lastRow="0" w:firstColumn="0" w:lastColumn="0" w:oddVBand="0" w:evenVBand="0" w:oddHBand="0" w:evenHBand="0" w:firstRowFirstColumn="0" w:firstRowLastColumn="0" w:lastRowFirstColumn="0" w:lastRowLastColumn="0"/>
            </w:pPr>
            <w:r w:rsidRPr="0086023D">
              <w:t>Nach einigen allgemeinen Informationen haben wir eine Abbildung mit 6 Schritten für Sie zusammengestellt. Sie können auf jeden Schritt klicken und erhalten dann weitere Erklärungen. Außerdem erhalten Sie einen Hinweis, welche anderen Tools Sie erkunden können.</w:t>
            </w:r>
          </w:p>
        </w:tc>
      </w:tr>
      <w:tr w:rsidR="009C0544" w:rsidRPr="0086023D" w14:paraId="71D03DF0"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1841C92E" w14:textId="30E0BBCE" w:rsidR="009C0544" w:rsidRPr="0086023D" w:rsidRDefault="0086023D">
            <w:r w:rsidRPr="0086023D">
              <w:t>Nächste Schritte</w:t>
            </w:r>
          </w:p>
        </w:tc>
        <w:tc>
          <w:tcPr>
            <w:tcW w:w="6481" w:type="dxa"/>
            <w:shd w:val="clear" w:color="auto" w:fill="FFFFFF" w:themeFill="background1"/>
          </w:tcPr>
          <w:p w14:paraId="2ECFB7F0" w14:textId="5C3186F8" w:rsidR="009C0544" w:rsidRPr="0086023D" w:rsidRDefault="0086023D">
            <w:pPr>
              <w:spacing w:line="240" w:lineRule="auto"/>
              <w:cnfStyle w:val="000000100000" w:firstRow="0" w:lastRow="0" w:firstColumn="0" w:lastColumn="0" w:oddVBand="0" w:evenVBand="0" w:oddHBand="1" w:evenHBand="0" w:firstRowFirstColumn="0" w:firstRowLastColumn="0" w:lastRowFirstColumn="0" w:lastRowLastColumn="0"/>
            </w:pPr>
            <w:r w:rsidRPr="0086023D">
              <w:t>Bilden Sie ein aus Bewohnern bestehendes Projektteam. Siehe auch „Bestimmen Sie, wie viele Kapazitäten Sie für die Durchführung eines energetischen Sanierungsprojektes haben/Stellen Sie sicher, dass das Projektteam mit ausreichenden Kapazitäten ausgestattet ist/Bildung des Projektteams."</w:t>
            </w:r>
          </w:p>
        </w:tc>
      </w:tr>
    </w:tbl>
    <w:p w14:paraId="36EDF6B2" w14:textId="44D9CB87" w:rsidR="009C0544" w:rsidRPr="0086023D" w:rsidRDefault="0086023D">
      <w:pPr>
        <w:rPr>
          <w:sz w:val="16"/>
        </w:rPr>
      </w:pPr>
      <w:r w:rsidRPr="0086023D">
        <w:rPr>
          <w:sz w:val="16"/>
        </w:rPr>
        <w:t xml:space="preserve">Hauptquelle für das gesamte Dokument: </w:t>
      </w:r>
      <w:hyperlink r:id="rId15" w:history="1">
        <w:r w:rsidRPr="0086023D">
          <w:rPr>
            <w:rStyle w:val="Lienhypertexte"/>
            <w:sz w:val="16"/>
          </w:rPr>
          <w:t>http://www.lowenergyapartments.eu/the-leaf-toolkit/the-toolkit/</w:t>
        </w:r>
      </w:hyperlink>
    </w:p>
    <w:p w14:paraId="512FAFDD" w14:textId="77777777" w:rsidR="009C0544" w:rsidRPr="0086023D" w:rsidRDefault="009C0544"/>
    <w:p w14:paraId="3B31DB1E" w14:textId="263EC59C" w:rsidR="009C0544" w:rsidRPr="0086023D" w:rsidRDefault="0086023D">
      <w:r w:rsidRPr="0086023D">
        <w:t>Wir wissen, dass es nicht leicht ist, Ihre Nachbarn zum Handeln zu bewegen. Auch wenn einige Bewohner die Sanierungsarbeiten uneingeschränkt unterstützen, kann es andere geben, denen ein solches Projekt egal ist oder die sogar dagegen sind. Dies kann verschiedene Ursachen haben, etwa die fehlende Kenntnis oder der fehlende Glaube an mögliche Energieeinsparungen, eine Besorgnis wegen Störungen oder auch fehlende finanzielle Mittel oder Unterstützung zur Bezahlung der Bauarbeiten. Die Einsicht, dass verschiedene Stak</w:t>
      </w:r>
      <w:r w:rsidRPr="0086023D">
        <w:t>e</w:t>
      </w:r>
      <w:r w:rsidRPr="0086023D">
        <w:lastRenderedPageBreak/>
        <w:t>holder unterschiedliche Erwartungen an das Projekt haben und den Erfolg auf unterschiedliche Weise def</w:t>
      </w:r>
      <w:r w:rsidRPr="0086023D">
        <w:t>i</w:t>
      </w:r>
      <w:r w:rsidRPr="0086023D">
        <w:t xml:space="preserve">nieren, ist wesentlich für den Erfolg eines energetischen Sanierungsprojekts. </w:t>
      </w:r>
    </w:p>
    <w:p w14:paraId="02AFE4F8" w14:textId="350D40E8" w:rsidR="009C0544" w:rsidRPr="0086023D" w:rsidRDefault="009C0544"/>
    <w:p w14:paraId="1714C457" w14:textId="3C8D3444" w:rsidR="009C0544" w:rsidRPr="0086023D" w:rsidRDefault="0086023D">
      <w:r w:rsidRPr="0086023D">
        <w:t xml:space="preserve">Wenn Sie die die Zusammensetzung Ihres Mehrfamilienhaus verstehen und strategische Entscheidungen treffen, die die Bedürfnisse und Wünsche Ihrer Mitbewohner berücksichtigen, kann dies den Umbauprozess verbessern und Engpässe frühzeitig beheben. Klicken Sie </w:t>
      </w:r>
      <w:hyperlink w:anchor="Inventory" w:history="1">
        <w:r w:rsidRPr="0086023D">
          <w:rPr>
            <w:rStyle w:val="Lienhypertexte"/>
          </w:rPr>
          <w:t>hier</w:t>
        </w:r>
      </w:hyperlink>
      <w:r w:rsidRPr="0086023D">
        <w:t xml:space="preserve"> für eine Vorlage, um eine solche Übersicht zu erstellen.</w:t>
      </w:r>
    </w:p>
    <w:p w14:paraId="12BD0311" w14:textId="33C32916" w:rsidR="009C0544" w:rsidRPr="0086023D" w:rsidRDefault="0086023D">
      <w:pPr>
        <w:jc w:val="left"/>
      </w:pPr>
      <w:r w:rsidRPr="0086023D">
        <w:t xml:space="preserve">Wenn </w:t>
      </w:r>
      <w:r w:rsidRPr="0086023D">
        <w:rPr>
          <w:b/>
        </w:rPr>
        <w:t>beispielsweise</w:t>
      </w:r>
      <w:r w:rsidRPr="0086023D">
        <w:t xml:space="preserve"> 50 % der Bewohner schon älter sind, ist es möglicherweise keine gute Idee, nur über eine Online-Plattform zu kommunizieren. Wenn es sich bei der Mehrheit jedoch um junge Berufstätige ha</w:t>
      </w:r>
      <w:r w:rsidRPr="0086023D">
        <w:t>n</w:t>
      </w:r>
      <w:r w:rsidRPr="0086023D">
        <w:t>delt, ist es möglicherweise keine gute Idee, aufgrund ihrer intensiven Arbeit und ihres auch sonst vollen Zeitplans viele Besprechungen zu planen, bei denen man physisch anwesend sein muss.</w:t>
      </w:r>
    </w:p>
    <w:p w14:paraId="06D6395C" w14:textId="5CF4EA46" w:rsidR="009C0544" w:rsidRPr="0086023D" w:rsidRDefault="0086023D">
      <w:pPr>
        <w:rPr>
          <w:b/>
        </w:rPr>
      </w:pPr>
      <w:r w:rsidRPr="0086023D">
        <w:t xml:space="preserve">Und was tun Sie, wenn Sie in der </w:t>
      </w:r>
      <w:r w:rsidRPr="0086023D">
        <w:rPr>
          <w:b/>
        </w:rPr>
        <w:t>Minderheit</w:t>
      </w:r>
      <w:r w:rsidRPr="0086023D">
        <w:t xml:space="preserve"> sind? Allgemeine Tipps zum Umgang mit dieser Situation finden Sie </w:t>
      </w:r>
      <w:hyperlink w:anchor="Minority" w:history="1">
        <w:r w:rsidRPr="0086023D">
          <w:rPr>
            <w:rStyle w:val="Lienhypertexte"/>
          </w:rPr>
          <w:t>hier</w:t>
        </w:r>
      </w:hyperlink>
      <w:r w:rsidRPr="0086023D">
        <w:t>.</w:t>
      </w:r>
    </w:p>
    <w:p w14:paraId="352B6BDD" w14:textId="2A6BC4B1" w:rsidR="009C0544" w:rsidRPr="0086023D" w:rsidRDefault="0086023D">
      <w:pPr>
        <w:pStyle w:val="Titre1"/>
        <w:spacing w:before="120" w:beforeAutospacing="0" w:after="120" w:afterAutospacing="0"/>
        <w:rPr>
          <w:sz w:val="32"/>
        </w:rPr>
      </w:pPr>
      <w:bookmarkStart w:id="1" w:name="convince"/>
      <w:r w:rsidRPr="0086023D">
        <w:rPr>
          <w:sz w:val="32"/>
        </w:rPr>
        <w:t>Wie überzeugen Sie die Bewohner?</w:t>
      </w:r>
    </w:p>
    <w:p w14:paraId="03657CC4" w14:textId="4BFB5623" w:rsidR="009C0544" w:rsidRPr="0086023D" w:rsidRDefault="0086023D">
      <w:pPr>
        <w:pStyle w:val="Titre1"/>
        <w:spacing w:before="0" w:beforeAutospacing="0" w:after="120" w:afterAutospacing="0"/>
      </w:pPr>
      <w:r w:rsidRPr="0086023D">
        <w:t>Klicken Sie auf die einzelnen Schritte in dieser Abbildung, um weitere Informationen zu erhalten.</w:t>
      </w:r>
    </w:p>
    <w:bookmarkEnd w:id="1"/>
    <w:p w14:paraId="5DD5D134" w14:textId="7E1760A7" w:rsidR="009C0544" w:rsidRPr="0086023D" w:rsidRDefault="0086023D">
      <w:pPr>
        <w:rPr>
          <w:b/>
        </w:rPr>
      </w:pPr>
      <w:r w:rsidRPr="0086023D">
        <w:rPr>
          <w:noProof/>
          <w:lang w:val="fr-FR" w:eastAsia="fr-FR"/>
        </w:rPr>
        <w:drawing>
          <wp:inline distT="0" distB="0" distL="0" distR="0" wp14:anchorId="2FFACCE5" wp14:editId="3C27126E">
            <wp:extent cx="6438900" cy="5759450"/>
            <wp:effectExtent l="0" t="114300" r="0" b="1079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1E3E7C5" w14:textId="77777777" w:rsidR="009C0544" w:rsidRPr="0086023D" w:rsidRDefault="0086023D">
      <w:pPr>
        <w:spacing w:after="120" w:line="276" w:lineRule="auto"/>
        <w:jc w:val="left"/>
        <w:rPr>
          <w:b/>
        </w:rPr>
      </w:pPr>
      <w:r w:rsidRPr="0086023D">
        <w:rPr>
          <w:b/>
        </w:rPr>
        <w:br w:type="page"/>
      </w:r>
    </w:p>
    <w:p w14:paraId="7BB267A2" w14:textId="26059069" w:rsidR="009C0544" w:rsidRPr="0086023D" w:rsidRDefault="0086023D">
      <w:pPr>
        <w:rPr>
          <w:b/>
          <w:color w:val="1F497D" w:themeColor="text2"/>
          <w:sz w:val="28"/>
        </w:rPr>
      </w:pPr>
      <w:bookmarkStart w:id="2" w:name="One"/>
      <w:r w:rsidRPr="0086023D">
        <w:rPr>
          <w:b/>
          <w:color w:val="1F497D" w:themeColor="text2"/>
          <w:sz w:val="28"/>
        </w:rPr>
        <w:t>1. Allgemeine Vorteile einer energetischen Sanierung</w:t>
      </w:r>
    </w:p>
    <w:bookmarkEnd w:id="2"/>
    <w:p w14:paraId="0CBDB8CC" w14:textId="69B6F4BF" w:rsidR="009C0544" w:rsidRPr="0086023D" w:rsidRDefault="0086023D">
      <w:pPr>
        <w:rPr>
          <w:b/>
          <w:color w:val="1F497D" w:themeColor="text2"/>
        </w:rPr>
      </w:pPr>
      <w:r w:rsidRPr="0086023D">
        <w:rPr>
          <w:noProof/>
          <w:lang w:val="fr-FR" w:eastAsia="fr-FR"/>
        </w:rPr>
        <w:drawing>
          <wp:anchor distT="0" distB="0" distL="114300" distR="114300" simplePos="0" relativeHeight="251672576" behindDoc="1" locked="0" layoutInCell="1" allowOverlap="1" wp14:anchorId="50DFE0BD" wp14:editId="33D6C95E">
            <wp:simplePos x="0" y="0"/>
            <wp:positionH relativeFrom="page">
              <wp:align>right</wp:align>
            </wp:positionH>
            <wp:positionV relativeFrom="paragraph">
              <wp:posOffset>42545</wp:posOffset>
            </wp:positionV>
            <wp:extent cx="4552950" cy="2984500"/>
            <wp:effectExtent l="0" t="38100" r="0" b="0"/>
            <wp:wrapTight wrapText="bothSides">
              <wp:wrapPolygon edited="1">
                <wp:start x="6688" y="-276"/>
                <wp:lineTo x="5965" y="2068"/>
                <wp:lineTo x="3705" y="2206"/>
                <wp:lineTo x="2982" y="2757"/>
                <wp:lineTo x="2982" y="4412"/>
                <wp:lineTo x="994" y="4412"/>
                <wp:lineTo x="271" y="4963"/>
                <wp:lineTo x="271" y="6894"/>
                <wp:lineTo x="542" y="8824"/>
                <wp:lineTo x="3344" y="11030"/>
                <wp:lineTo x="3163" y="14614"/>
                <wp:lineTo x="3344" y="15442"/>
                <wp:lineTo x="3796" y="17096"/>
                <wp:lineTo x="6236" y="17096"/>
                <wp:lineTo x="12833" y="16820"/>
                <wp:lineTo x="18166" y="16131"/>
                <wp:lineTo x="18256" y="15442"/>
                <wp:lineTo x="20877" y="13374"/>
                <wp:lineTo x="21058" y="12960"/>
                <wp:lineTo x="21238" y="11306"/>
                <wp:lineTo x="21238" y="9651"/>
                <wp:lineTo x="20425" y="8962"/>
                <wp:lineTo x="18346" y="8824"/>
                <wp:lineTo x="17895" y="6618"/>
                <wp:lineTo x="18437" y="4412"/>
                <wp:lineTo x="18618" y="2757"/>
                <wp:lineTo x="17895" y="2206"/>
                <wp:lineTo x="18980" y="-597"/>
                <wp:lineTo x="14822" y="0"/>
                <wp:lineTo x="9128" y="-276"/>
                <wp:lineTo x="6688" y="-276"/>
              </wp:wrapPolygon>
            </wp:wrapTight>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r w:rsidRPr="0086023D">
        <w:rPr>
          <w:b/>
          <w:color w:val="1F497D" w:themeColor="text2"/>
        </w:rPr>
        <w:t>Die nachstehende Tabelle zeigt die allgemeinen Vorteile eines energetisch sanierten Gebäudes im Ve</w:t>
      </w:r>
      <w:r w:rsidRPr="0086023D">
        <w:rPr>
          <w:b/>
          <w:color w:val="1F497D" w:themeColor="text2"/>
        </w:rPr>
        <w:t>r</w:t>
      </w:r>
      <w:r w:rsidRPr="0086023D">
        <w:rPr>
          <w:b/>
          <w:color w:val="1F497D" w:themeColor="text2"/>
        </w:rPr>
        <w:t>gleich zu einem nicht sanierten Gebäude. Diese Vorte</w:t>
      </w:r>
      <w:r w:rsidRPr="0086023D">
        <w:rPr>
          <w:b/>
          <w:color w:val="1F497D" w:themeColor="text2"/>
        </w:rPr>
        <w:t>i</w:t>
      </w:r>
      <w:r w:rsidRPr="0086023D">
        <w:rPr>
          <w:b/>
          <w:color w:val="1F497D" w:themeColor="text2"/>
        </w:rPr>
        <w:t>le sollten während des gesamten energetischen Sanierung</w:t>
      </w:r>
      <w:r w:rsidRPr="0086023D">
        <w:rPr>
          <w:b/>
          <w:color w:val="1F497D" w:themeColor="text2"/>
        </w:rPr>
        <w:t>s</w:t>
      </w:r>
      <w:r w:rsidRPr="0086023D">
        <w:rPr>
          <w:b/>
          <w:color w:val="1F497D" w:themeColor="text2"/>
        </w:rPr>
        <w:t>projekts immer wieder hervorgehoben werden, um sicherzustellen, dass die Bewohner sich darüber bewusst sind, dass die derzeitigen Unannehmlichkeiten im Gebäude zu einem gro</w:t>
      </w:r>
      <w:r w:rsidRPr="0086023D">
        <w:rPr>
          <w:b/>
          <w:color w:val="1F497D" w:themeColor="text2"/>
        </w:rPr>
        <w:t>ß</w:t>
      </w:r>
      <w:r w:rsidRPr="0086023D">
        <w:rPr>
          <w:b/>
          <w:color w:val="1F497D" w:themeColor="text2"/>
        </w:rPr>
        <w:t>art</w:t>
      </w:r>
      <w:r w:rsidRPr="0086023D">
        <w:rPr>
          <w:b/>
          <w:color w:val="1F497D" w:themeColor="text2"/>
        </w:rPr>
        <w:t>i</w:t>
      </w:r>
      <w:r w:rsidRPr="0086023D">
        <w:rPr>
          <w:b/>
          <w:color w:val="1F497D" w:themeColor="text2"/>
        </w:rPr>
        <w:t>gen Ergebnis führen werden. Lesen Sie sich auße</w:t>
      </w:r>
      <w:r w:rsidRPr="0086023D">
        <w:rPr>
          <w:b/>
          <w:color w:val="1F497D" w:themeColor="text2"/>
        </w:rPr>
        <w:t>r</w:t>
      </w:r>
      <w:r w:rsidRPr="0086023D">
        <w:rPr>
          <w:b/>
          <w:color w:val="1F497D" w:themeColor="text2"/>
        </w:rPr>
        <w:t>dem den Abschnitt „Lernen Sie Ihr Gebäude besser kennen“ durch und fügen Sie alle Informationen hinzu, die Sie oder die anderen Bewohner für nützlich erachten. Denken Sie dabei daran, alles stets auf eine mö</w:t>
      </w:r>
      <w:r w:rsidRPr="0086023D">
        <w:rPr>
          <w:b/>
          <w:color w:val="1F497D" w:themeColor="text2"/>
        </w:rPr>
        <w:t>g</w:t>
      </w:r>
      <w:r w:rsidRPr="0086023D">
        <w:rPr>
          <w:b/>
          <w:color w:val="1F497D" w:themeColor="text2"/>
        </w:rPr>
        <w:t>lichst einfache Art und Weise zu präsentieren.</w:t>
      </w:r>
    </w:p>
    <w:p w14:paraId="6567145E" w14:textId="5F8BB1E0" w:rsidR="009C0544" w:rsidRPr="0086023D" w:rsidRDefault="009C0544"/>
    <w:tbl>
      <w:tblPr>
        <w:tblStyle w:val="TableauGrille4-Accentuation11"/>
        <w:tblW w:w="0" w:type="auto"/>
        <w:jc w:val="center"/>
        <w:tblLook w:val="04A0" w:firstRow="1" w:lastRow="0" w:firstColumn="1" w:lastColumn="0" w:noHBand="0" w:noVBand="1"/>
      </w:tblPr>
      <w:tblGrid>
        <w:gridCol w:w="3114"/>
        <w:gridCol w:w="5903"/>
      </w:tblGrid>
      <w:tr w:rsidR="009C0544" w:rsidRPr="0086023D" w14:paraId="2095550C" w14:textId="77777777" w:rsidTr="009C05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1F497D" w:themeFill="text2"/>
            <w:vAlign w:val="center"/>
          </w:tcPr>
          <w:p w14:paraId="2310ABAD" w14:textId="1B42BAAF" w:rsidR="009C0544" w:rsidRPr="0086023D" w:rsidRDefault="0086023D">
            <w:pPr>
              <w:jc w:val="center"/>
            </w:pPr>
            <w:r w:rsidRPr="0086023D">
              <w:t>Allgemeiner Nutzen</w:t>
            </w:r>
          </w:p>
        </w:tc>
        <w:tc>
          <w:tcPr>
            <w:tcW w:w="5903" w:type="dxa"/>
            <w:shd w:val="clear" w:color="auto" w:fill="1F497D" w:themeFill="text2"/>
            <w:vAlign w:val="center"/>
          </w:tcPr>
          <w:p w14:paraId="5196C877" w14:textId="77777777" w:rsidR="009C0544" w:rsidRPr="0086023D" w:rsidRDefault="0086023D">
            <w:pPr>
              <w:jc w:val="center"/>
              <w:cnfStyle w:val="100000000000" w:firstRow="1" w:lastRow="0" w:firstColumn="0" w:lastColumn="0" w:oddVBand="0" w:evenVBand="0" w:oddHBand="0" w:evenHBand="0" w:firstRowFirstColumn="0" w:firstRowLastColumn="0" w:lastRowFirstColumn="0" w:lastRowLastColumn="0"/>
            </w:pPr>
            <w:r w:rsidRPr="0086023D">
              <w:t>Beispiel</w:t>
            </w:r>
          </w:p>
        </w:tc>
      </w:tr>
      <w:tr w:rsidR="009C0544" w:rsidRPr="0086023D" w14:paraId="67E7897A" w14:textId="77777777" w:rsidTr="009C05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BEC82B5" w14:textId="77777777" w:rsidR="009C0544" w:rsidRPr="0086023D" w:rsidRDefault="0086023D">
            <w:pPr>
              <w:jc w:val="left"/>
            </w:pPr>
            <w:r w:rsidRPr="0086023D">
              <w:t>Senkung der Energiekosten</w:t>
            </w:r>
          </w:p>
        </w:tc>
        <w:tc>
          <w:tcPr>
            <w:tcW w:w="5903" w:type="dxa"/>
          </w:tcPr>
          <w:p w14:paraId="5B5F08F5" w14:textId="506EAA50" w:rsidR="009C0544" w:rsidRPr="0086023D" w:rsidRDefault="0086023D">
            <w:pPr>
              <w:jc w:val="left"/>
              <w:cnfStyle w:val="000000100000" w:firstRow="0" w:lastRow="0" w:firstColumn="0" w:lastColumn="0" w:oddVBand="0" w:evenVBand="0" w:oddHBand="1" w:evenHBand="0" w:firstRowFirstColumn="0" w:firstRowLastColumn="0" w:lastRowFirstColumn="0" w:lastRowLastColumn="0"/>
            </w:pPr>
            <w:r w:rsidRPr="0086023D">
              <w:t>Eine verbesserte Dämmung hilft, den Wärmeverlust zu reduzi</w:t>
            </w:r>
            <w:r w:rsidRPr="0086023D">
              <w:t>e</w:t>
            </w:r>
            <w:r w:rsidRPr="0086023D">
              <w:t xml:space="preserve">ren und die Kälte abzuhalten. </w:t>
            </w:r>
          </w:p>
        </w:tc>
      </w:tr>
      <w:tr w:rsidR="009C0544" w:rsidRPr="0086023D" w14:paraId="4A50E4D5" w14:textId="77777777" w:rsidTr="009C0544">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3891EB6E" w14:textId="77777777" w:rsidR="009C0544" w:rsidRPr="0086023D" w:rsidRDefault="0086023D">
            <w:pPr>
              <w:jc w:val="left"/>
            </w:pPr>
            <w:r w:rsidRPr="0086023D">
              <w:t>Mehr Komfort im eigenen Z</w:t>
            </w:r>
            <w:r w:rsidRPr="0086023D">
              <w:t>u</w:t>
            </w:r>
            <w:r w:rsidRPr="0086023D">
              <w:t>hause</w:t>
            </w:r>
          </w:p>
        </w:tc>
        <w:tc>
          <w:tcPr>
            <w:tcW w:w="5903" w:type="dxa"/>
          </w:tcPr>
          <w:p w14:paraId="5101BA32" w14:textId="6E970AAF" w:rsidR="009C0544" w:rsidRPr="0086023D" w:rsidRDefault="0086023D">
            <w:pPr>
              <w:jc w:val="left"/>
              <w:cnfStyle w:val="000000000000" w:firstRow="0" w:lastRow="0" w:firstColumn="0" w:lastColumn="0" w:oddVBand="0" w:evenVBand="0" w:oddHBand="0" w:evenHBand="0" w:firstRowFirstColumn="0" w:firstRowLastColumn="0" w:lastRowFirstColumn="0" w:lastRowLastColumn="0"/>
            </w:pPr>
            <w:r w:rsidRPr="0086023D">
              <w:t xml:space="preserve">Die Reduzierung von zugigen Fenstern und kalten Wänden führt zu einer besseren Temperaturregelung und macht das eigene Zuhause gemütlicher. </w:t>
            </w:r>
          </w:p>
        </w:tc>
      </w:tr>
      <w:tr w:rsidR="009C0544" w:rsidRPr="0086023D" w14:paraId="07D3F7A2" w14:textId="77777777" w:rsidTr="009C05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C67A2F6" w14:textId="77777777" w:rsidR="009C0544" w:rsidRPr="0086023D" w:rsidRDefault="0086023D">
            <w:pPr>
              <w:jc w:val="left"/>
            </w:pPr>
            <w:r w:rsidRPr="0086023D">
              <w:t>Mehr Sicherheit im Wohnhaus</w:t>
            </w:r>
          </w:p>
        </w:tc>
        <w:tc>
          <w:tcPr>
            <w:tcW w:w="5903" w:type="dxa"/>
          </w:tcPr>
          <w:p w14:paraId="4EE37A34" w14:textId="00D18DEE" w:rsidR="009C0544" w:rsidRPr="0086023D" w:rsidRDefault="0086023D">
            <w:pPr>
              <w:jc w:val="left"/>
              <w:cnfStyle w:val="000000100000" w:firstRow="0" w:lastRow="0" w:firstColumn="0" w:lastColumn="0" w:oddVBand="0" w:evenVBand="0" w:oddHBand="1" w:evenHBand="0" w:firstRowFirstColumn="0" w:firstRowLastColumn="0" w:lastRowFirstColumn="0" w:lastRowLastColumn="0"/>
            </w:pPr>
            <w:r w:rsidRPr="0086023D">
              <w:t>Mehr Sicherheit durch das Ersetzen alter und leicht aufzubr</w:t>
            </w:r>
            <w:r w:rsidRPr="0086023D">
              <w:t>e</w:t>
            </w:r>
            <w:r w:rsidRPr="0086023D">
              <w:t>chender Fenster durch neue, sicherere und besser isolierte Fenster. Auch der Ausbau alter Heizsysteme erhöht sie Siche</w:t>
            </w:r>
            <w:r w:rsidRPr="0086023D">
              <w:t>r</w:t>
            </w:r>
            <w:r w:rsidRPr="0086023D">
              <w:t xml:space="preserve">heit im Gebäude, da neue Technologien sicherer sind. </w:t>
            </w:r>
          </w:p>
        </w:tc>
      </w:tr>
      <w:tr w:rsidR="009C0544" w:rsidRPr="0086023D" w14:paraId="5DC7E7AF" w14:textId="77777777" w:rsidTr="009C0544">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69CFB40D" w14:textId="77777777" w:rsidR="009C0544" w:rsidRPr="0086023D" w:rsidRDefault="0086023D">
            <w:pPr>
              <w:jc w:val="left"/>
            </w:pPr>
            <w:r w:rsidRPr="0086023D">
              <w:t>Steigerung des Immobilienwe</w:t>
            </w:r>
            <w:r w:rsidRPr="0086023D">
              <w:t>r</w:t>
            </w:r>
            <w:r w:rsidRPr="0086023D">
              <w:t>tes</w:t>
            </w:r>
          </w:p>
        </w:tc>
        <w:tc>
          <w:tcPr>
            <w:tcW w:w="5903" w:type="dxa"/>
          </w:tcPr>
          <w:p w14:paraId="603B4B62" w14:textId="71666A36" w:rsidR="009C0544" w:rsidRPr="0086023D" w:rsidRDefault="0086023D">
            <w:pPr>
              <w:jc w:val="left"/>
              <w:cnfStyle w:val="000000000000" w:firstRow="0" w:lastRow="0" w:firstColumn="0" w:lastColumn="0" w:oddVBand="0" w:evenVBand="0" w:oddHBand="0" w:evenHBand="0" w:firstRowFirstColumn="0" w:firstRowLastColumn="0" w:lastRowFirstColumn="0" w:lastRowLastColumn="0"/>
            </w:pPr>
            <w:r w:rsidRPr="0086023D">
              <w:t>Energetisch sanierte Gebäude sind aufgrund der niedrigeren Energiekosten und des erhöhten Komforts für potenzielle Kä</w:t>
            </w:r>
            <w:r w:rsidRPr="0086023D">
              <w:t>u</w:t>
            </w:r>
            <w:r w:rsidRPr="0086023D">
              <w:t>fer interessanter. Im Vergleich zu den nicht energetisch sanie</w:t>
            </w:r>
            <w:r w:rsidRPr="0086023D">
              <w:t>r</w:t>
            </w:r>
            <w:r w:rsidRPr="0086023D">
              <w:t>ten Häusern ist der Wert dieser Immobilien höher.</w:t>
            </w:r>
          </w:p>
        </w:tc>
      </w:tr>
      <w:tr w:rsidR="009C0544" w:rsidRPr="0086023D" w14:paraId="201E125D" w14:textId="77777777" w:rsidTr="009C05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591012CB" w14:textId="77777777" w:rsidR="009C0544" w:rsidRPr="0086023D" w:rsidRDefault="0086023D">
            <w:pPr>
              <w:jc w:val="left"/>
            </w:pPr>
            <w:r w:rsidRPr="0086023D">
              <w:t xml:space="preserve">Verbesserung der Optik </w:t>
            </w:r>
          </w:p>
        </w:tc>
        <w:tc>
          <w:tcPr>
            <w:tcW w:w="5903" w:type="dxa"/>
          </w:tcPr>
          <w:p w14:paraId="58ADD700" w14:textId="62D02B84" w:rsidR="009C0544" w:rsidRPr="0086023D" w:rsidRDefault="0086023D">
            <w:pPr>
              <w:jc w:val="left"/>
              <w:cnfStyle w:val="000000100000" w:firstRow="0" w:lastRow="0" w:firstColumn="0" w:lastColumn="0" w:oddVBand="0" w:evenVBand="0" w:oddHBand="1" w:evenHBand="0" w:firstRowFirstColumn="0" w:firstRowLastColumn="0" w:lastRowFirstColumn="0" w:lastRowLastColumn="0"/>
            </w:pPr>
            <w:r w:rsidRPr="0086023D">
              <w:t>Wärmedämmungen an Außenwänden oder Verglasungen ve</w:t>
            </w:r>
            <w:r w:rsidRPr="0086023D">
              <w:t>r</w:t>
            </w:r>
            <w:r w:rsidRPr="0086023D">
              <w:t>bessern die äußere Erscheinung der Immobilie und lassen sie neuer erscheinen. Auch das erhöht auch den Wert des Gebä</w:t>
            </w:r>
            <w:r w:rsidRPr="0086023D">
              <w:t>u</w:t>
            </w:r>
            <w:r w:rsidRPr="0086023D">
              <w:t>des. Darüber hinaus wird dies langfristig den Wartungsaufwand reduzieren.</w:t>
            </w:r>
          </w:p>
        </w:tc>
      </w:tr>
    </w:tbl>
    <w:p w14:paraId="3CB33AD3" w14:textId="4CA94286" w:rsidR="009C0544" w:rsidRPr="0086023D" w:rsidRDefault="009C0544"/>
    <w:p w14:paraId="3FDE92E9" w14:textId="6A7E41D5"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1469F4BC" w14:textId="77777777" w:rsidR="009C0544" w:rsidRPr="0086023D" w:rsidRDefault="009C0544"/>
    <w:p w14:paraId="47FB7C1A" w14:textId="77777777" w:rsidR="009C0544" w:rsidRPr="0086023D" w:rsidRDefault="009C0544"/>
    <w:p w14:paraId="52B36BB0" w14:textId="5375B360" w:rsidR="009C0544" w:rsidRPr="0086023D" w:rsidRDefault="0086023D">
      <w:pPr>
        <w:rPr>
          <w:b/>
          <w:color w:val="4F81BD" w:themeColor="accent1"/>
          <w:sz w:val="28"/>
        </w:rPr>
      </w:pPr>
      <w:bookmarkStart w:id="3" w:name="Two"/>
      <w:r w:rsidRPr="0086023D">
        <w:rPr>
          <w:b/>
          <w:color w:val="4F81BD" w:themeColor="accent1"/>
          <w:sz w:val="28"/>
        </w:rPr>
        <w:t>2. Treten Sie in Kontakt mit denen, die eine energetische Sanierung befürworten</w:t>
      </w:r>
    </w:p>
    <w:bookmarkEnd w:id="3"/>
    <w:p w14:paraId="48372A9C" w14:textId="6540DF7E" w:rsidR="009C0544" w:rsidRPr="0086023D" w:rsidRDefault="0086023D">
      <w:pPr>
        <w:rPr>
          <w:b/>
          <w:color w:val="4F81BD" w:themeColor="accent1"/>
        </w:rPr>
      </w:pPr>
      <w:r w:rsidRPr="0086023D">
        <w:rPr>
          <w:b/>
          <w:color w:val="4F81BD" w:themeColor="accent1"/>
        </w:rPr>
        <w:t>Bringen Sie alle Bewohner, die das Sanierungsprojekt unterstützen, zusammen. Diese Innovatoren sind wichtig, um die anderen Bewohner zu überzeugen. Es ist wichtig, in der Wohnanlage angesehene Bewo</w:t>
      </w:r>
      <w:r w:rsidRPr="0086023D">
        <w:rPr>
          <w:b/>
          <w:color w:val="4F81BD" w:themeColor="accent1"/>
        </w:rPr>
        <w:t>h</w:t>
      </w:r>
      <w:r w:rsidRPr="0086023D">
        <w:rPr>
          <w:b/>
          <w:color w:val="4F81BD" w:themeColor="accent1"/>
        </w:rPr>
        <w:t xml:space="preserve">ner miteinzubeziehen, da die anderen von diesen Personen leichter überzeugt werden können. Mithilfe </w:t>
      </w:r>
      <w:hyperlink w:anchor="Inventory" w:history="1">
        <w:r w:rsidRPr="0086023D">
          <w:rPr>
            <w:rStyle w:val="Lienhypertexte"/>
            <w:b/>
          </w:rPr>
          <w:t>dieser Vorlage</w:t>
        </w:r>
      </w:hyperlink>
      <w:r w:rsidRPr="0086023D">
        <w:rPr>
          <w:b/>
          <w:color w:val="4F81BD" w:themeColor="accent1"/>
        </w:rPr>
        <w:t xml:space="preserve"> können Sie eine Bestandsaufnahme machen, wer </w:t>
      </w:r>
      <w:proofErr w:type="spellStart"/>
      <w:r w:rsidRPr="0086023D">
        <w:rPr>
          <w:b/>
          <w:color w:val="4F81BD" w:themeColor="accent1"/>
        </w:rPr>
        <w:t>diesePersonen</w:t>
      </w:r>
      <w:proofErr w:type="spellEnd"/>
      <w:r w:rsidRPr="0086023D">
        <w:rPr>
          <w:b/>
          <w:color w:val="4F81BD" w:themeColor="accent1"/>
        </w:rPr>
        <w:t xml:space="preserve"> sind. Das Bilden eines </w:t>
      </w:r>
      <w:r w:rsidRPr="0086023D">
        <w:rPr>
          <w:rStyle w:val="Lienhypertexte"/>
          <w:b/>
          <w:color w:val="4F81BD" w:themeColor="accent1"/>
          <w:u w:val="none"/>
        </w:rPr>
        <w:t>Bewohner-Projektteams</w:t>
      </w:r>
      <w:r w:rsidRPr="0086023D">
        <w:rPr>
          <w:b/>
          <w:color w:val="4F81BD" w:themeColor="accent1"/>
        </w:rPr>
        <w:t xml:space="preserve"> mit diesen sogenannten Innovatoren wird den Start des Sanierungsprojekts e</w:t>
      </w:r>
      <w:r w:rsidRPr="0086023D">
        <w:rPr>
          <w:b/>
          <w:color w:val="4F81BD" w:themeColor="accent1"/>
        </w:rPr>
        <w:t>r</w:t>
      </w:r>
      <w:r w:rsidRPr="0086023D">
        <w:rPr>
          <w:b/>
          <w:color w:val="4F81BD" w:themeColor="accent1"/>
        </w:rPr>
        <w:t>leichtern. Siehe auch „Bestimmen Sie, wie viele Kapazitäten Sie für die Durchführung eines energetischen Sanierungsprojektes haben/Stellen Sie sicher, dass das Projektteam mit ausreichenden Kapazitäten ausg</w:t>
      </w:r>
      <w:r w:rsidRPr="0086023D">
        <w:rPr>
          <w:b/>
          <w:color w:val="4F81BD" w:themeColor="accent1"/>
        </w:rPr>
        <w:t>e</w:t>
      </w:r>
      <w:r w:rsidRPr="0086023D">
        <w:rPr>
          <w:b/>
          <w:color w:val="4F81BD" w:themeColor="accent1"/>
        </w:rPr>
        <w:t>stattet ist/Bildung des Projektteams."</w:t>
      </w:r>
    </w:p>
    <w:p w14:paraId="0A91AF93" w14:textId="3ADC12EC" w:rsidR="009C0544" w:rsidRPr="0086023D" w:rsidRDefault="0086023D">
      <w:pPr>
        <w:rPr>
          <w:b/>
          <w:color w:val="4F81BD" w:themeColor="accent1"/>
        </w:rPr>
      </w:pPr>
      <w:r w:rsidRPr="0086023D">
        <w:rPr>
          <w:noProof/>
          <w:lang w:val="fr-FR" w:eastAsia="fr-FR"/>
        </w:rPr>
        <w:drawing>
          <wp:inline distT="0" distB="0" distL="0" distR="0" wp14:anchorId="27CEB01E" wp14:editId="440DA7F9">
            <wp:extent cx="5943600" cy="3962400"/>
            <wp:effectExtent l="0" t="3810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D222469" w14:textId="77777777"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0A849C56" w14:textId="77777777" w:rsidR="009C0544" w:rsidRPr="0086023D" w:rsidRDefault="009C0544"/>
    <w:p w14:paraId="076A7D30" w14:textId="4A03C1A6" w:rsidR="009C0544" w:rsidRPr="0086023D" w:rsidRDefault="0086023D">
      <w:pPr>
        <w:spacing w:after="120" w:line="276" w:lineRule="auto"/>
        <w:jc w:val="left"/>
      </w:pPr>
      <w:r w:rsidRPr="0086023D">
        <w:br w:type="page"/>
      </w:r>
    </w:p>
    <w:p w14:paraId="0D28D02E" w14:textId="4A03C1A6" w:rsidR="009C0544" w:rsidRPr="0086023D" w:rsidRDefault="009C0544"/>
    <w:p w14:paraId="1B93BFBF" w14:textId="7E06D9F8" w:rsidR="009C0544" w:rsidRPr="0086023D" w:rsidRDefault="0086023D">
      <w:pPr>
        <w:rPr>
          <w:b/>
          <w:color w:val="C0504D" w:themeColor="accent2"/>
          <w:sz w:val="28"/>
        </w:rPr>
      </w:pPr>
      <w:bookmarkStart w:id="4" w:name="Three"/>
      <w:r w:rsidRPr="0086023D">
        <w:rPr>
          <w:b/>
          <w:color w:val="C0504D" w:themeColor="accent2"/>
          <w:sz w:val="28"/>
        </w:rPr>
        <w:t>3. Informationen verbreiten</w:t>
      </w:r>
    </w:p>
    <w:bookmarkEnd w:id="4"/>
    <w:p w14:paraId="0E2FD3FD" w14:textId="11F3B435" w:rsidR="009C0544" w:rsidRPr="0086023D" w:rsidRDefault="0086023D">
      <w:pPr>
        <w:rPr>
          <w:b/>
          <w:color w:val="C0504D" w:themeColor="accent2"/>
        </w:rPr>
      </w:pPr>
      <w:r w:rsidRPr="0086023D">
        <w:rPr>
          <w:b/>
          <w:color w:val="C0504D" w:themeColor="accent2"/>
        </w:rPr>
        <w:t>Stellen Sie fundierte und leicht verständliche Informationen in einem attraktiven Prospekt zusammen. Diesen verteilen Sie dann an die Bewohner. Die Prospekte werden vorzugsweise persönlich übergeben, sodass die anderen Bewohner etwaige Fragen zu den bereitgestellten Informationen sofort stellen kö</w:t>
      </w:r>
      <w:r w:rsidRPr="0086023D">
        <w:rPr>
          <w:b/>
          <w:color w:val="C0504D" w:themeColor="accent2"/>
        </w:rPr>
        <w:t>n</w:t>
      </w:r>
      <w:r w:rsidRPr="0086023D">
        <w:rPr>
          <w:b/>
          <w:color w:val="C0504D" w:themeColor="accent2"/>
        </w:rPr>
        <w:t xml:space="preserve">nen. Stellen Sie sicher, dass alle Initiatoren innerhalb der Wohnanlage unmissverständliche Informationen liefern (siehe </w:t>
      </w:r>
      <w:hyperlink w:anchor="Minority" w:history="1">
        <w:r w:rsidRPr="0086023D">
          <w:rPr>
            <w:rStyle w:val="Lienhypertexte"/>
            <w:b/>
            <w:color w:val="C0504D" w:themeColor="accent2"/>
          </w:rPr>
          <w:t>Minderheit</w:t>
        </w:r>
      </w:hyperlink>
      <w:r w:rsidRPr="0086023D">
        <w:rPr>
          <w:b/>
          <w:color w:val="C0504D" w:themeColor="accent2"/>
        </w:rPr>
        <w:t xml:space="preserve">). Die Informationen, die den Bewohnern zur Verfügung gestellt werden, sollten leicht verständlich </w:t>
      </w:r>
      <w:proofErr w:type="gramStart"/>
      <w:r w:rsidRPr="0086023D">
        <w:rPr>
          <w:b/>
          <w:color w:val="C0504D" w:themeColor="accent2"/>
        </w:rPr>
        <w:t>sein</w:t>
      </w:r>
      <w:proofErr w:type="gramEnd"/>
      <w:r w:rsidRPr="0086023D">
        <w:rPr>
          <w:b/>
          <w:color w:val="C0504D" w:themeColor="accent2"/>
        </w:rPr>
        <w:t xml:space="preserve"> und dürfen keine irrelevanten Informationen oder Informationen enthalten, die erst in späteren Projektphasen relevant sind. Weitere Tipps finden Sie auch unter „Kommunikation mit den Nachbarn“.</w:t>
      </w:r>
    </w:p>
    <w:p w14:paraId="54051155" w14:textId="017C0833" w:rsidR="009C0544" w:rsidRPr="0086023D" w:rsidRDefault="0086023D">
      <w:pPr>
        <w:rPr>
          <w:b/>
          <w:color w:val="C0504D" w:themeColor="accent2"/>
        </w:rPr>
      </w:pPr>
      <w:r w:rsidRPr="0086023D">
        <w:rPr>
          <w:noProof/>
          <w:lang w:val="fr-FR" w:eastAsia="fr-FR"/>
        </w:rPr>
        <w:drawing>
          <wp:inline distT="0" distB="0" distL="0" distR="0" wp14:anchorId="0E5334C4" wp14:editId="19B54DCD">
            <wp:extent cx="5943600" cy="3962400"/>
            <wp:effectExtent l="0" t="38100" r="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1DBA677" w14:textId="77777777"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248FB7E5" w14:textId="77777777" w:rsidR="009C0544" w:rsidRPr="0086023D" w:rsidRDefault="009C0544">
      <w:pPr>
        <w:rPr>
          <w:b/>
          <w:color w:val="C0504D" w:themeColor="accent2"/>
        </w:rPr>
      </w:pPr>
    </w:p>
    <w:p w14:paraId="5D2CDFD4" w14:textId="77777777" w:rsidR="009C0544" w:rsidRPr="0086023D" w:rsidRDefault="0086023D">
      <w:pPr>
        <w:spacing w:after="120" w:line="276" w:lineRule="auto"/>
        <w:jc w:val="left"/>
        <w:rPr>
          <w:b/>
          <w:color w:val="C0504D" w:themeColor="accent2"/>
        </w:rPr>
      </w:pPr>
      <w:r w:rsidRPr="0086023D">
        <w:rPr>
          <w:b/>
          <w:color w:val="C0504D" w:themeColor="accent2"/>
        </w:rPr>
        <w:br w:type="page"/>
      </w:r>
    </w:p>
    <w:p w14:paraId="522D626E" w14:textId="7D8C0D9B" w:rsidR="009C0544" w:rsidRPr="0086023D" w:rsidRDefault="0086023D">
      <w:pPr>
        <w:rPr>
          <w:b/>
          <w:color w:val="9BBB59" w:themeColor="accent3"/>
          <w:sz w:val="28"/>
        </w:rPr>
      </w:pPr>
      <w:bookmarkStart w:id="5" w:name="Four"/>
      <w:r w:rsidRPr="0086023D">
        <w:rPr>
          <w:b/>
          <w:color w:val="9BBB59" w:themeColor="accent3"/>
          <w:sz w:val="28"/>
        </w:rPr>
        <w:t>4. Organisieren Sie Besuche in anderen Gebäuden</w:t>
      </w:r>
    </w:p>
    <w:bookmarkEnd w:id="5"/>
    <w:p w14:paraId="3225E576" w14:textId="11CF0757" w:rsidR="009C0544" w:rsidRPr="0086023D" w:rsidRDefault="0086023D">
      <w:pPr>
        <w:pStyle w:val="Paragraphedeliste"/>
        <w:ind w:left="0"/>
        <w:rPr>
          <w:b/>
          <w:color w:val="9BBB59" w:themeColor="accent3"/>
        </w:rPr>
      </w:pPr>
      <w:r w:rsidRPr="0086023D">
        <w:rPr>
          <w:b/>
          <w:color w:val="9BBB59" w:themeColor="accent3"/>
        </w:rPr>
        <w:t>Organisieren Sie Besuche in anderen Gebäuden, in denen eine ähnliche Nachrüstung durchgeführt wurde. Sammeln Sie Bewertungen der dortigen Bewohner und fragen Sie diese nach ihren Erfahrungen. Verwe</w:t>
      </w:r>
      <w:r w:rsidRPr="0086023D">
        <w:rPr>
          <w:b/>
          <w:color w:val="9BBB59" w:themeColor="accent3"/>
        </w:rPr>
        <w:t>n</w:t>
      </w:r>
      <w:r w:rsidRPr="0086023D">
        <w:rPr>
          <w:b/>
          <w:color w:val="9BBB59" w:themeColor="accent3"/>
        </w:rPr>
        <w:t>den Sie auch Fallbeispiele. Zwei Erfahrungen sind besonders wichtig: die mit dem Installationsprozess s</w:t>
      </w:r>
      <w:r w:rsidRPr="0086023D">
        <w:rPr>
          <w:b/>
          <w:color w:val="9BBB59" w:themeColor="accent3"/>
        </w:rPr>
        <w:t>o</w:t>
      </w:r>
      <w:r w:rsidRPr="0086023D">
        <w:rPr>
          <w:b/>
          <w:color w:val="9BBB59" w:themeColor="accent3"/>
        </w:rPr>
        <w:t>wie die Auswirkungen, die die energetische Sanierung auf ihr persönliches Leben hat (z. B. Kosteneinsp</w:t>
      </w:r>
      <w:r w:rsidRPr="0086023D">
        <w:rPr>
          <w:b/>
          <w:color w:val="9BBB59" w:themeColor="accent3"/>
        </w:rPr>
        <w:t>a</w:t>
      </w:r>
      <w:r w:rsidRPr="0086023D">
        <w:rPr>
          <w:b/>
          <w:color w:val="9BBB59" w:themeColor="accent3"/>
        </w:rPr>
        <w:t xml:space="preserve">rungen). Sammeln Sie die Informationen von diesen Bewohnern sammeln und teilen Sie diese mit Ihren Hausbewohnern (z. B. in einem Videoblog). Oder Sie laden einen Bewohner aus einem nachgerüsteten Gebäude ein, der etwaige Fragen bei Ihnen vor Ort beantwortet. Dabei ist es wichtig, zu überprüfen, ob das mit Ihrer Zielsetzung vereinbar und ob das Heranziehen eines Außenstehenden hierfür nützlich ist. Wenn nicht, verwenden Sie lieber eine besser kontrollierbare Variante, beispielsweise einen Videoblog, in dem Bewohner des nachgerüsteten Gebäudes befragt werden. Siehe auch </w:t>
      </w:r>
      <w:r>
        <w:rPr>
          <w:b/>
          <w:color w:val="9BBB59" w:themeColor="accent3"/>
        </w:rPr>
        <w:t>„</w:t>
      </w:r>
      <w:r w:rsidRPr="0086023D">
        <w:rPr>
          <w:b/>
          <w:color w:val="9BBB59" w:themeColor="accent3"/>
        </w:rPr>
        <w:t>Lassen Sie sich von allgeme</w:t>
      </w:r>
      <w:r w:rsidRPr="0086023D">
        <w:rPr>
          <w:b/>
          <w:color w:val="9BBB59" w:themeColor="accent3"/>
        </w:rPr>
        <w:t>i</w:t>
      </w:r>
      <w:r w:rsidRPr="0086023D">
        <w:rPr>
          <w:b/>
          <w:color w:val="9BBB59" w:themeColor="accent3"/>
        </w:rPr>
        <w:t>nen Beispielen inspirieren</w:t>
      </w:r>
      <w:r>
        <w:rPr>
          <w:b/>
          <w:color w:val="9BBB59" w:themeColor="accent3"/>
        </w:rPr>
        <w:t>“</w:t>
      </w:r>
      <w:r w:rsidRPr="0086023D">
        <w:rPr>
          <w:b/>
          <w:color w:val="9BBB59" w:themeColor="accent3"/>
        </w:rPr>
        <w:t>.</w:t>
      </w:r>
    </w:p>
    <w:p w14:paraId="754D1C16" w14:textId="4D5513BE" w:rsidR="009C0544" w:rsidRPr="0086023D" w:rsidRDefault="0086023D">
      <w:pPr>
        <w:pStyle w:val="Paragraphedeliste"/>
        <w:ind w:left="0"/>
        <w:rPr>
          <w:b/>
          <w:color w:val="9BBB59" w:themeColor="accent3"/>
        </w:rPr>
      </w:pPr>
      <w:r w:rsidRPr="0086023D">
        <w:rPr>
          <w:noProof/>
          <w:lang w:val="fr-FR" w:eastAsia="fr-FR"/>
        </w:rPr>
        <w:drawing>
          <wp:inline distT="0" distB="0" distL="0" distR="0" wp14:anchorId="53E34C98" wp14:editId="202B9AD3">
            <wp:extent cx="5943600" cy="3962400"/>
            <wp:effectExtent l="0" t="3810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528DE04C" w14:textId="77777777"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4303D001" w14:textId="77777777" w:rsidR="009C0544" w:rsidRPr="0086023D" w:rsidRDefault="009C0544">
      <w:pPr>
        <w:pStyle w:val="Paragraphedeliste"/>
        <w:ind w:left="0"/>
        <w:rPr>
          <w:b/>
          <w:color w:val="9BBB59" w:themeColor="accent3"/>
        </w:rPr>
      </w:pPr>
    </w:p>
    <w:p w14:paraId="679805DA" w14:textId="77777777" w:rsidR="009C0544" w:rsidRPr="0086023D" w:rsidRDefault="0086023D">
      <w:pPr>
        <w:spacing w:after="120" w:line="276" w:lineRule="auto"/>
        <w:jc w:val="left"/>
        <w:rPr>
          <w:b/>
          <w:color w:val="9BBB59" w:themeColor="accent3"/>
        </w:rPr>
      </w:pPr>
      <w:r w:rsidRPr="0086023D">
        <w:rPr>
          <w:b/>
          <w:color w:val="9BBB59" w:themeColor="accent3"/>
        </w:rPr>
        <w:br w:type="page"/>
      </w:r>
    </w:p>
    <w:p w14:paraId="6F16D6B2" w14:textId="75E519B7" w:rsidR="009C0544" w:rsidRPr="0086023D" w:rsidRDefault="0086023D">
      <w:pPr>
        <w:rPr>
          <w:b/>
          <w:color w:val="8064A2" w:themeColor="accent4"/>
          <w:sz w:val="28"/>
        </w:rPr>
      </w:pPr>
      <w:r w:rsidRPr="0086023D">
        <w:rPr>
          <w:b/>
          <w:color w:val="8064A2" w:themeColor="accent4"/>
          <w:sz w:val="28"/>
        </w:rPr>
        <w:t>5. Betonen Sie den Nutzen und nicht die Kosten</w:t>
      </w:r>
    </w:p>
    <w:p w14:paraId="53B753B8" w14:textId="2AD83E32" w:rsidR="009C0544" w:rsidRPr="0086023D" w:rsidRDefault="0086023D">
      <w:pPr>
        <w:rPr>
          <w:b/>
          <w:color w:val="8064A2" w:themeColor="accent4"/>
        </w:rPr>
      </w:pPr>
      <w:r w:rsidRPr="0086023D">
        <w:rPr>
          <w:b/>
          <w:color w:val="8064A2" w:themeColor="accent4"/>
        </w:rPr>
        <w:t xml:space="preserve">Die erste Frage, die Ihre (nicht überzeugten) Nachbarn stellen werden, lautet: „Wie viel wird das kosten?“ Diese Frage ist berechtigt, aber sehr schwer zu beantworten. Wie in </w:t>
      </w:r>
      <w:hyperlink w:anchor="One" w:history="1">
        <w:r w:rsidRPr="0086023D">
          <w:rPr>
            <w:rStyle w:val="Lienhypertexte"/>
            <w:b/>
          </w:rPr>
          <w:t>Punkt 1</w:t>
        </w:r>
      </w:hyperlink>
      <w:r w:rsidRPr="0086023D">
        <w:rPr>
          <w:b/>
          <w:color w:val="8064A2" w:themeColor="accent4"/>
        </w:rPr>
        <w:t xml:space="preserve"> vorgeschlagen, sollten Sie stets die Vorteile der Sanierung, und zwar während des gesamten Prozesses. Betonen Sie auch, dass der Wert Ihres Gebäudes steigen und die Energiekosten sinken werden. Aber seien Sie ehrlich und weisen Sie darauf hin, dass ein vollständiger Kostenüberblick komplex und es deswegen besser ist, zunächst den Z</w:t>
      </w:r>
      <w:r w:rsidRPr="0086023D">
        <w:rPr>
          <w:b/>
          <w:color w:val="8064A2" w:themeColor="accent4"/>
        </w:rPr>
        <w:t>u</w:t>
      </w:r>
      <w:r w:rsidRPr="0086023D">
        <w:rPr>
          <w:b/>
          <w:color w:val="8064A2" w:themeColor="accent4"/>
        </w:rPr>
        <w:t>stand des Gebäudes sowie mögliche Eingriffe zu analysieren. Siehe auch „Lassen Sie sich von allgemeinen Beispielen inspirieren/Lernen Sie Ihr Gebäude besser kennen/Holen Sie sich Fachinformationen zu techn</w:t>
      </w:r>
      <w:r w:rsidRPr="0086023D">
        <w:rPr>
          <w:b/>
          <w:color w:val="8064A2" w:themeColor="accent4"/>
        </w:rPr>
        <w:t>i</w:t>
      </w:r>
      <w:r w:rsidRPr="0086023D">
        <w:rPr>
          <w:b/>
          <w:color w:val="8064A2" w:themeColor="accent4"/>
        </w:rPr>
        <w:t>schen, finanziellen und rechtlichen Fragen ein/Wenden Sie sich an einen Experten, um eine umfassende Bewertung zu erhalten“.</w:t>
      </w:r>
    </w:p>
    <w:p w14:paraId="4B323893" w14:textId="60B13412" w:rsidR="009C0544" w:rsidRPr="0086023D" w:rsidRDefault="009C0544">
      <w:pPr>
        <w:rPr>
          <w:b/>
          <w:color w:val="8064A2" w:themeColor="accent4"/>
        </w:rPr>
      </w:pPr>
    </w:p>
    <w:p w14:paraId="09277A1F" w14:textId="4A84BA19" w:rsidR="009C0544" w:rsidRPr="0086023D" w:rsidRDefault="0086023D">
      <w:pPr>
        <w:rPr>
          <w:b/>
          <w:color w:val="8064A2" w:themeColor="accent4"/>
        </w:rPr>
      </w:pPr>
      <w:r w:rsidRPr="0086023D">
        <w:rPr>
          <w:noProof/>
          <w:lang w:val="fr-FR" w:eastAsia="fr-FR"/>
        </w:rPr>
        <w:drawing>
          <wp:inline distT="0" distB="0" distL="0" distR="0" wp14:anchorId="60E42BD2" wp14:editId="46CE98DC">
            <wp:extent cx="5943600" cy="3962400"/>
            <wp:effectExtent l="0" t="3810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7E29EE0" w14:textId="77777777"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3CA7CC34" w14:textId="77777777" w:rsidR="009C0544" w:rsidRPr="0086023D" w:rsidRDefault="009C0544">
      <w:pPr>
        <w:rPr>
          <w:b/>
          <w:color w:val="8064A2" w:themeColor="accent4"/>
        </w:rPr>
      </w:pPr>
    </w:p>
    <w:p w14:paraId="30FFDE2B" w14:textId="77777777" w:rsidR="009C0544" w:rsidRPr="0086023D" w:rsidRDefault="0086023D">
      <w:pPr>
        <w:spacing w:after="120" w:line="276" w:lineRule="auto"/>
        <w:jc w:val="left"/>
        <w:rPr>
          <w:b/>
          <w:color w:val="8064A2" w:themeColor="accent4"/>
        </w:rPr>
      </w:pPr>
      <w:r w:rsidRPr="0086023D">
        <w:rPr>
          <w:b/>
          <w:color w:val="8064A2" w:themeColor="accent4"/>
        </w:rPr>
        <w:br w:type="page"/>
      </w:r>
    </w:p>
    <w:p w14:paraId="54478FFC" w14:textId="124C4BC3" w:rsidR="009C0544" w:rsidRPr="0086023D" w:rsidRDefault="0086023D">
      <w:pPr>
        <w:rPr>
          <w:b/>
          <w:color w:val="4BACC6" w:themeColor="accent5"/>
          <w:sz w:val="28"/>
        </w:rPr>
      </w:pPr>
      <w:r w:rsidRPr="0086023D">
        <w:rPr>
          <w:b/>
          <w:color w:val="4BACC6" w:themeColor="accent5"/>
          <w:sz w:val="28"/>
        </w:rPr>
        <w:t>6. Loten Sie mögliche Partnerschaften aus</w:t>
      </w:r>
    </w:p>
    <w:p w14:paraId="3B592D16" w14:textId="77777777" w:rsidR="009C0544" w:rsidRPr="0086023D" w:rsidRDefault="0086023D">
      <w:pPr>
        <w:rPr>
          <w:b/>
          <w:color w:val="4BACC6" w:themeColor="accent5"/>
        </w:rPr>
      </w:pPr>
      <w:r w:rsidRPr="0086023D">
        <w:rPr>
          <w:b/>
          <w:color w:val="4BACC6" w:themeColor="accent5"/>
        </w:rPr>
        <w:t>Versuchen Sie, eine Partnerschaft mit der lokal zuständigen Behörde oder anderen im Bereich der Ene</w:t>
      </w:r>
      <w:r w:rsidRPr="0086023D">
        <w:rPr>
          <w:b/>
          <w:color w:val="4BACC6" w:themeColor="accent5"/>
        </w:rPr>
        <w:t>r</w:t>
      </w:r>
      <w:r w:rsidRPr="0086023D">
        <w:rPr>
          <w:b/>
          <w:color w:val="4BACC6" w:themeColor="accent5"/>
        </w:rPr>
        <w:t>gieumrüstung tätigen Unterstützungsorganisationen, die sich auch mit der Sanierung von Mehrfamilie</w:t>
      </w:r>
      <w:r w:rsidRPr="0086023D">
        <w:rPr>
          <w:b/>
          <w:color w:val="4BACC6" w:themeColor="accent5"/>
        </w:rPr>
        <w:t>n</w:t>
      </w:r>
      <w:r w:rsidRPr="0086023D">
        <w:rPr>
          <w:b/>
          <w:color w:val="4BACC6" w:themeColor="accent5"/>
        </w:rPr>
        <w:t>häusern auskennen, einzugehen. Möglicherweise kann Hilfe von außen einige Nachbarn davon überze</w:t>
      </w:r>
      <w:r w:rsidRPr="0086023D">
        <w:rPr>
          <w:b/>
          <w:color w:val="4BACC6" w:themeColor="accent5"/>
        </w:rPr>
        <w:t>u</w:t>
      </w:r>
      <w:r w:rsidRPr="0086023D">
        <w:rPr>
          <w:b/>
          <w:color w:val="4BACC6" w:themeColor="accent5"/>
        </w:rPr>
        <w:t>gen, aktiv zu werden. Beispielsweise könnte ein Projekt auf Gemeinderatsebene hilfreich sein, um Ihren Nachbarn zu kommunizieren, welche Optionen zur Verfügung stehen. Es ist wichtig, so eine Veranstaltung nachzubereiten, entweder persönlich oder durch das Einberufen eines Treffens, da einige Bewohner die Informationen möglicherweise nicht verstehen. Ihr Hausverwalter oder der Energiebeauftragte der G</w:t>
      </w:r>
      <w:r w:rsidRPr="0086023D">
        <w:rPr>
          <w:b/>
          <w:color w:val="4BACC6" w:themeColor="accent5"/>
        </w:rPr>
        <w:t>e</w:t>
      </w:r>
      <w:r w:rsidRPr="0086023D">
        <w:rPr>
          <w:b/>
          <w:color w:val="4BACC6" w:themeColor="accent5"/>
        </w:rPr>
        <w:t>meinde wissen, welche Projekte in Ihrer Situation empfehlenswert sind. Weitere Tipps finden Sie auch unter „Kommunikation mit den Nachbarn“.</w:t>
      </w:r>
    </w:p>
    <w:p w14:paraId="67237D1B" w14:textId="77777777" w:rsidR="009C0544" w:rsidRPr="0086023D" w:rsidRDefault="0086023D">
      <w:pPr>
        <w:rPr>
          <w:b/>
          <w:color w:val="C0504D" w:themeColor="accent2"/>
        </w:rPr>
      </w:pPr>
      <w:r w:rsidRPr="0086023D">
        <w:rPr>
          <w:noProof/>
          <w:lang w:val="fr-FR" w:eastAsia="fr-FR"/>
        </w:rPr>
        <w:drawing>
          <wp:inline distT="0" distB="0" distL="0" distR="0" wp14:anchorId="57836606" wp14:editId="0CAEA40B">
            <wp:extent cx="5943600" cy="3962400"/>
            <wp:effectExtent l="0" t="38100" r="0" b="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586B8F90" w14:textId="345EFE93" w:rsidR="009C0544" w:rsidRPr="0086023D" w:rsidRDefault="009C0544">
      <w:pPr>
        <w:pStyle w:val="Paragraphedeliste"/>
        <w:ind w:left="0"/>
        <w:rPr>
          <w:b/>
          <w:color w:val="4BACC6" w:themeColor="accent5"/>
        </w:rPr>
      </w:pPr>
    </w:p>
    <w:p w14:paraId="4B487913" w14:textId="77777777" w:rsidR="009C0544" w:rsidRPr="0086023D" w:rsidRDefault="009C0544">
      <w:pPr>
        <w:rPr>
          <w:b/>
          <w:color w:val="4BACC6" w:themeColor="accent5"/>
          <w:u w:val="single"/>
        </w:rPr>
      </w:pPr>
    </w:p>
    <w:p w14:paraId="3BF5B3FE" w14:textId="77777777"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2B1A17F4" w14:textId="77777777" w:rsidR="009C0544" w:rsidRPr="0086023D" w:rsidRDefault="009C0544">
      <w:pPr>
        <w:rPr>
          <w:color w:val="FF0000"/>
          <w:u w:val="single"/>
        </w:rPr>
      </w:pPr>
    </w:p>
    <w:p w14:paraId="2315A9E8" w14:textId="77777777" w:rsidR="009C0544" w:rsidRPr="0086023D" w:rsidRDefault="0086023D">
      <w:pPr>
        <w:spacing w:after="120" w:line="276" w:lineRule="auto"/>
        <w:jc w:val="left"/>
        <w:rPr>
          <w:b/>
          <w:color w:val="FF0000"/>
        </w:rPr>
      </w:pPr>
      <w:r w:rsidRPr="0086023D">
        <w:rPr>
          <w:b/>
          <w:color w:val="FF0000"/>
        </w:rPr>
        <w:br w:type="page"/>
      </w:r>
    </w:p>
    <w:p w14:paraId="112400F3" w14:textId="32CC7636" w:rsidR="009C0544" w:rsidRPr="0086023D" w:rsidRDefault="0086023D">
      <w:pPr>
        <w:pStyle w:val="Titre1"/>
      </w:pPr>
      <w:bookmarkStart w:id="6" w:name="Minority"/>
      <w:r w:rsidRPr="0086023D">
        <w:t xml:space="preserve">Was tun, wenn die Bewohner, die eine Sanierung befürworten, in der Minderheit sind? </w:t>
      </w:r>
    </w:p>
    <w:bookmarkEnd w:id="6"/>
    <w:p w14:paraId="2D4531AF" w14:textId="6AD00F61" w:rsidR="009C0544" w:rsidRPr="0086023D" w:rsidRDefault="0086023D">
      <w:r w:rsidRPr="0086023D">
        <w:t>Es kann vorkommen, dass Sie sich als Initiator des Sanierungsprojekts in einer Minderheitsposition befinden. Dies mag zunächst entmutigend erscheinen, aber es ist bekannt, dass eine Minderheitenmeinung in einer Gruppendiskussion als faszinierender wahrgenommen wird als die Mehrheitsmeinung. Infolgedessen erhält die Minderheitenmeinung mehr Aufmerksamkeit und wird ausführlicher diskutiert. Sie kann also sehr wohl stärker werden als eine Mehrheitsmeinung. Der Mechanismus dahinter ist folgender: Während die Ansic</w:t>
      </w:r>
      <w:r w:rsidRPr="0086023D">
        <w:t>h</w:t>
      </w:r>
      <w:r w:rsidRPr="0086023D">
        <w:t>ten der Mehrheit schlicht geteilt, also reproduziert, werden, wird eine Minderheitenbotschaft sorgfältiger geprüft, um herauszufinden, was überhaupt dahintersteckt. Wenn dieser Validierungsprozess positiv ve</w:t>
      </w:r>
      <w:r w:rsidRPr="0086023D">
        <w:t>r</w:t>
      </w:r>
      <w:r w:rsidRPr="0086023D">
        <w:t xml:space="preserve">läuft, resultiert er in einer privaten Akzeptanz, wodurch die Änderung der persönlichen Haltung dauerhafter wird. Minderheiten können somit eine wichtige Innovationsquelle für Gruppen darstellen. </w:t>
      </w:r>
    </w:p>
    <w:p w14:paraId="528FE462" w14:textId="77777777" w:rsidR="009C0544" w:rsidRPr="0086023D" w:rsidRDefault="009C0544"/>
    <w:p w14:paraId="787A0890" w14:textId="22CBA16E" w:rsidR="009C0544" w:rsidRPr="0086023D" w:rsidRDefault="0086023D">
      <w:r w:rsidRPr="0086023D">
        <w:t xml:space="preserve">Um Ihre Minderheitenposition (die Notwendigkeit einer Sanierung) zu einer Mehrheitsmeinung zu machen, ist es jedoch wichtig, dass Sie </w:t>
      </w:r>
      <w:r w:rsidRPr="0086023D">
        <w:rPr>
          <w:b/>
        </w:rPr>
        <w:t>in Ihrer Meinung konsistent bleiben.</w:t>
      </w:r>
      <w:r w:rsidRPr="0086023D">
        <w:t xml:space="preserve"> Sie können dies tun, indem Sie sich gut vorbereiten und </w:t>
      </w:r>
      <w:r w:rsidRPr="0086023D">
        <w:rPr>
          <w:b/>
        </w:rPr>
        <w:t xml:space="preserve">starke Argumente </w:t>
      </w:r>
      <w:proofErr w:type="gramStart"/>
      <w:r w:rsidRPr="0086023D">
        <w:rPr>
          <w:b/>
        </w:rPr>
        <w:t>sammeln</w:t>
      </w:r>
      <w:r w:rsidRPr="0086023D">
        <w:t xml:space="preserve"> ,</w:t>
      </w:r>
      <w:proofErr w:type="gramEnd"/>
      <w:r w:rsidRPr="0086023D">
        <w:t xml:space="preserve"> zum Beispiel unter Heranziehung externer Experten, und/oder </w:t>
      </w:r>
      <w:r w:rsidRPr="0086023D">
        <w:rPr>
          <w:b/>
        </w:rPr>
        <w:t>Beispiele für Best Practices in anderen Häusern aufzeigen</w:t>
      </w:r>
      <w:r w:rsidRPr="0086023D">
        <w:t xml:space="preserve"> . Als Mitglied der Minderheit ist es b</w:t>
      </w:r>
      <w:r w:rsidRPr="0086023D">
        <w:t>e</w:t>
      </w:r>
      <w:r w:rsidRPr="0086023D">
        <w:t>sonders wichtig, eine gute Beziehung zu den anderen Bewohnern und/oder Teammitgliedern aufzubauen. Das bedeutet auch, dass Sie sich der Meinung der anderen zuweilen beugen sollten, zum Beispiel im Falle eines Widerspruchs, dass Sie ihre Zweifel zur Kenntnis nehmen oder auch bei anderen Entscheidungen, die nicht mit dem Projekt an sich zu tun haben, nachgeben sollten. Bleiben Sie jedoch konsequent und behar</w:t>
      </w:r>
      <w:r w:rsidRPr="0086023D">
        <w:t>r</w:t>
      </w:r>
      <w:r w:rsidRPr="0086023D">
        <w:t>lich bei der Argumentation für Ihr Anliegen. Da Minderheitenmeinungen durchaus die besten Lösungen bi</w:t>
      </w:r>
      <w:r w:rsidRPr="0086023D">
        <w:t>e</w:t>
      </w:r>
      <w:r w:rsidRPr="0086023D">
        <w:t xml:space="preserve">ten können, ist es wichtig, dass </w:t>
      </w:r>
      <w:proofErr w:type="gramStart"/>
      <w:r w:rsidRPr="0086023D">
        <w:t>das Projektteams</w:t>
      </w:r>
      <w:proofErr w:type="gramEnd"/>
      <w:r w:rsidRPr="0086023D">
        <w:t xml:space="preserve"> es zulässt, solche Meinungen offen zu diskutieren und nicht totzuschweigen. Darüber hinaus müssen Sie dafür eintreten, dass Entscheidungen einstimmig anstatt über eine Mehrheitsregelung getroffen werden. Wenn per Mehrheitsbeschluss über die Umsetzung einer Ma</w:t>
      </w:r>
      <w:r w:rsidRPr="0086023D">
        <w:t>ß</w:t>
      </w:r>
      <w:r w:rsidRPr="0086023D">
        <w:t>nahme entschieden wird, können Minderheitenmeinungen leicht übergangen werden. Innerhalb eines Pr</w:t>
      </w:r>
      <w:r w:rsidRPr="0086023D">
        <w:t>o</w:t>
      </w:r>
      <w:r w:rsidRPr="0086023D">
        <w:t xml:space="preserve">jektteams sollten Sie daher einen breiten Konsens anstreben, indem Sie die Vorteile für alle betonen und die Zustimmung aller einholen. </w:t>
      </w:r>
    </w:p>
    <w:p w14:paraId="7CA78188" w14:textId="77777777" w:rsidR="009C0544" w:rsidRPr="0086023D" w:rsidRDefault="009C0544"/>
    <w:p w14:paraId="41213D1C" w14:textId="77777777" w:rsidR="009C0544" w:rsidRPr="0086023D" w:rsidRDefault="009C0544"/>
    <w:p w14:paraId="5C06EF17" w14:textId="77777777" w:rsidR="009C0544" w:rsidRPr="0086023D" w:rsidRDefault="00B6695A">
      <w:pPr>
        <w:spacing w:after="120" w:line="276" w:lineRule="auto"/>
        <w:jc w:val="left"/>
      </w:pPr>
      <w:hyperlink w:anchor="convince" w:history="1">
        <w:r w:rsidR="0086023D" w:rsidRPr="0086023D">
          <w:rPr>
            <w:rStyle w:val="Lienhypertexte"/>
          </w:rPr>
          <w:t>Zurück zu den 6 Schritten</w:t>
        </w:r>
      </w:hyperlink>
    </w:p>
    <w:p w14:paraId="7106815C" w14:textId="4FD96C13" w:rsidR="009C0544" w:rsidRPr="0086023D" w:rsidRDefault="009C0544">
      <w:pPr>
        <w:spacing w:after="120" w:line="276" w:lineRule="auto"/>
        <w:jc w:val="left"/>
      </w:pPr>
    </w:p>
    <w:p w14:paraId="219D99AA" w14:textId="77777777" w:rsidR="009C0544" w:rsidRPr="0086023D" w:rsidRDefault="009C0544"/>
    <w:p w14:paraId="361CD052" w14:textId="22DE4A6C" w:rsidR="009C0544" w:rsidRPr="0086023D" w:rsidRDefault="009C0544"/>
    <w:p w14:paraId="378AE282" w14:textId="77777777" w:rsidR="009C0544" w:rsidRPr="0086023D" w:rsidRDefault="009C0544">
      <w:pPr>
        <w:sectPr w:rsidR="009C0544" w:rsidRPr="0086023D" w:rsidSect="00E676F3">
          <w:headerReference w:type="default" r:id="rId51"/>
          <w:footerReference w:type="default" r:id="rId52"/>
          <w:footerReference w:type="first" r:id="rId53"/>
          <w:pgSz w:w="11907" w:h="16839" w:code="9"/>
          <w:pgMar w:top="1440" w:right="1080" w:bottom="1440" w:left="1080" w:header="720" w:footer="720" w:gutter="0"/>
          <w:cols w:space="720"/>
          <w:titlePg/>
          <w:docGrid w:linePitch="360"/>
        </w:sectPr>
      </w:pPr>
    </w:p>
    <w:p w14:paraId="6620586F" w14:textId="543B4EB0" w:rsidR="009C0544" w:rsidRPr="0086023D" w:rsidRDefault="0086023D">
      <w:pPr>
        <w:pStyle w:val="Titre1"/>
      </w:pPr>
      <w:bookmarkStart w:id="7" w:name="Inventory"/>
      <w:r w:rsidRPr="0086023D">
        <w:t>Beispiel für ein Kommunikations-/Bewohnerprotokoll</w:t>
      </w:r>
    </w:p>
    <w:tbl>
      <w:tblPr>
        <w:tblStyle w:val="TableauGrille21"/>
        <w:tblW w:w="5000" w:type="pct"/>
        <w:tblLook w:val="04A0" w:firstRow="1" w:lastRow="0" w:firstColumn="1" w:lastColumn="0" w:noHBand="0" w:noVBand="1"/>
      </w:tblPr>
      <w:tblGrid>
        <w:gridCol w:w="663"/>
        <w:gridCol w:w="1233"/>
        <w:gridCol w:w="1990"/>
        <w:gridCol w:w="1990"/>
        <w:gridCol w:w="2801"/>
        <w:gridCol w:w="3235"/>
        <w:gridCol w:w="2263"/>
      </w:tblGrid>
      <w:tr w:rsidR="009C0544" w:rsidRPr="0086023D" w14:paraId="675B2573" w14:textId="77777777" w:rsidTr="009C05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Borders>
              <w:top w:val="single" w:sz="4" w:space="0" w:color="1F497D" w:themeColor="text2"/>
            </w:tcBorders>
          </w:tcPr>
          <w:bookmarkEnd w:id="7"/>
          <w:p w14:paraId="01ED97E8" w14:textId="77777777" w:rsidR="009C0544" w:rsidRPr="0086023D" w:rsidRDefault="0086023D">
            <w:pPr>
              <w:spacing w:after="120" w:line="276" w:lineRule="auto"/>
              <w:jc w:val="left"/>
              <w:rPr>
                <w:sz w:val="18"/>
              </w:rPr>
            </w:pPr>
            <w:r w:rsidRPr="0086023D">
              <w:rPr>
                <w:sz w:val="18"/>
              </w:rPr>
              <w:t>Name</w:t>
            </w:r>
          </w:p>
        </w:tc>
        <w:tc>
          <w:tcPr>
            <w:tcW w:w="469" w:type="pct"/>
            <w:tcBorders>
              <w:top w:val="single" w:sz="4" w:space="0" w:color="1F497D" w:themeColor="text2"/>
            </w:tcBorders>
          </w:tcPr>
          <w:p w14:paraId="12E9633F" w14:textId="77777777" w:rsidR="009C0544" w:rsidRPr="0086023D" w:rsidRDefault="0086023D">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sidRPr="0086023D">
              <w:rPr>
                <w:sz w:val="18"/>
              </w:rPr>
              <w:t>Wohnungs-Nr.</w:t>
            </w:r>
            <w:r w:rsidRPr="0086023D">
              <w:rPr>
                <w:sz w:val="18"/>
              </w:rPr>
              <w:sym w:font="Symbol" w:char="F0B0"/>
            </w:r>
          </w:p>
        </w:tc>
        <w:tc>
          <w:tcPr>
            <w:tcW w:w="736" w:type="pct"/>
            <w:tcBorders>
              <w:top w:val="single" w:sz="4" w:space="0" w:color="1F497D" w:themeColor="text2"/>
            </w:tcBorders>
          </w:tcPr>
          <w:p w14:paraId="1E9111B4" w14:textId="77777777" w:rsidR="009C0544" w:rsidRPr="0086023D" w:rsidRDefault="0086023D">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sidRPr="0086023D">
              <w:rPr>
                <w:sz w:val="18"/>
              </w:rPr>
              <w:t>Alter (+ Kleinkinder, besondere Bedürfnisse)</w:t>
            </w:r>
          </w:p>
        </w:tc>
        <w:tc>
          <w:tcPr>
            <w:tcW w:w="736" w:type="pct"/>
            <w:tcBorders>
              <w:top w:val="single" w:sz="4" w:space="0" w:color="1F497D" w:themeColor="text2"/>
            </w:tcBorders>
          </w:tcPr>
          <w:p w14:paraId="3E60D825" w14:textId="77777777" w:rsidR="009C0544" w:rsidRPr="0086023D" w:rsidRDefault="0086023D">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sidRPr="0086023D">
              <w:rPr>
                <w:sz w:val="18"/>
              </w:rPr>
              <w:t xml:space="preserve">Wann zuhause? </w:t>
            </w:r>
          </w:p>
        </w:tc>
        <w:tc>
          <w:tcPr>
            <w:tcW w:w="1022" w:type="pct"/>
            <w:tcBorders>
              <w:top w:val="single" w:sz="4" w:space="0" w:color="1F497D" w:themeColor="text2"/>
            </w:tcBorders>
          </w:tcPr>
          <w:p w14:paraId="2450CE4C" w14:textId="77777777" w:rsidR="009C0544" w:rsidRPr="0086023D" w:rsidRDefault="0086023D">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sidRPr="0086023D">
              <w:rPr>
                <w:sz w:val="18"/>
              </w:rPr>
              <w:t>Bevorzugte Kommunikationsm</w:t>
            </w:r>
            <w:r w:rsidRPr="0086023D">
              <w:rPr>
                <w:sz w:val="18"/>
              </w:rPr>
              <w:t>e</w:t>
            </w:r>
            <w:r w:rsidRPr="0086023D">
              <w:rPr>
                <w:sz w:val="18"/>
              </w:rPr>
              <w:t>thode</w:t>
            </w:r>
          </w:p>
        </w:tc>
        <w:tc>
          <w:tcPr>
            <w:tcW w:w="937" w:type="pct"/>
            <w:tcBorders>
              <w:top w:val="single" w:sz="4" w:space="0" w:color="1F497D" w:themeColor="text2"/>
            </w:tcBorders>
          </w:tcPr>
          <w:p w14:paraId="4B06FEB1" w14:textId="77777777" w:rsidR="009C0544" w:rsidRPr="0086023D" w:rsidRDefault="0086023D">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sidRPr="0086023D">
              <w:rPr>
                <w:sz w:val="18"/>
              </w:rPr>
              <w:t>Informationshäufigkeit</w:t>
            </w:r>
          </w:p>
        </w:tc>
        <w:tc>
          <w:tcPr>
            <w:tcW w:w="832" w:type="pct"/>
            <w:tcBorders>
              <w:top w:val="single" w:sz="4" w:space="0" w:color="1F497D" w:themeColor="text2"/>
            </w:tcBorders>
          </w:tcPr>
          <w:p w14:paraId="6665B845" w14:textId="77777777" w:rsidR="009C0544" w:rsidRPr="0086023D" w:rsidRDefault="0086023D">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sidRPr="0086023D">
              <w:rPr>
                <w:sz w:val="18"/>
              </w:rPr>
              <w:t>Position zur energetischen Sanierung</w:t>
            </w:r>
          </w:p>
        </w:tc>
      </w:tr>
      <w:tr w:rsidR="009C0544" w:rsidRPr="0086023D" w14:paraId="3759F6AC"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2EB8ACAE" w14:textId="77777777" w:rsidR="009C0544" w:rsidRPr="0086023D" w:rsidRDefault="009C0544">
            <w:pPr>
              <w:spacing w:after="120" w:line="276" w:lineRule="auto"/>
              <w:jc w:val="left"/>
              <w:rPr>
                <w:sz w:val="18"/>
              </w:rPr>
            </w:pPr>
          </w:p>
        </w:tc>
        <w:tc>
          <w:tcPr>
            <w:tcW w:w="469" w:type="pct"/>
          </w:tcPr>
          <w:p w14:paraId="7DC56B5F"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9B50563"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509C73C4"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1D120703"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7A3CBA4"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41C82C58"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0F38C073"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11590200" w14:textId="77777777" w:rsidR="009C0544" w:rsidRPr="0086023D" w:rsidRDefault="009C0544">
            <w:pPr>
              <w:spacing w:after="120" w:line="276" w:lineRule="auto"/>
              <w:jc w:val="left"/>
              <w:rPr>
                <w:sz w:val="18"/>
              </w:rPr>
            </w:pPr>
          </w:p>
        </w:tc>
        <w:tc>
          <w:tcPr>
            <w:tcW w:w="469" w:type="pct"/>
          </w:tcPr>
          <w:p w14:paraId="1EAE617D"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22DEC7B0"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579F6528"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18F88E8B"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2812A43"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003F15EC"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3502FDAB"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F3BBAB9" w14:textId="77777777" w:rsidR="009C0544" w:rsidRPr="0086023D" w:rsidRDefault="009C0544">
            <w:pPr>
              <w:spacing w:after="120" w:line="276" w:lineRule="auto"/>
              <w:jc w:val="left"/>
              <w:rPr>
                <w:sz w:val="18"/>
              </w:rPr>
            </w:pPr>
          </w:p>
        </w:tc>
        <w:tc>
          <w:tcPr>
            <w:tcW w:w="469" w:type="pct"/>
          </w:tcPr>
          <w:p w14:paraId="0176FCDF"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4CCF9C62"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53AF2F6E"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02BB5F96"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694EC20D"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0D774E49"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3C4821E4"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4ECA56F9" w14:textId="77777777" w:rsidR="009C0544" w:rsidRPr="0086023D" w:rsidRDefault="009C0544">
            <w:pPr>
              <w:spacing w:after="120" w:line="276" w:lineRule="auto"/>
              <w:jc w:val="left"/>
              <w:rPr>
                <w:sz w:val="18"/>
              </w:rPr>
            </w:pPr>
          </w:p>
        </w:tc>
        <w:tc>
          <w:tcPr>
            <w:tcW w:w="469" w:type="pct"/>
          </w:tcPr>
          <w:p w14:paraId="43775DBB"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5553AF84"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068139F7"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2699787F"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68B069B7"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52D4798E"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38B72E0B"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3648F17C" w14:textId="77777777" w:rsidR="009C0544" w:rsidRPr="0086023D" w:rsidRDefault="009C0544">
            <w:pPr>
              <w:spacing w:after="120" w:line="276" w:lineRule="auto"/>
              <w:jc w:val="left"/>
              <w:rPr>
                <w:sz w:val="18"/>
              </w:rPr>
            </w:pPr>
          </w:p>
        </w:tc>
        <w:tc>
          <w:tcPr>
            <w:tcW w:w="469" w:type="pct"/>
          </w:tcPr>
          <w:p w14:paraId="2764EABB"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58DC2C0"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0A753025"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4CC4C09A"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331DA086"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12A40096"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439CD331"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666E34A2" w14:textId="77777777" w:rsidR="009C0544" w:rsidRPr="0086023D" w:rsidRDefault="009C0544">
            <w:pPr>
              <w:spacing w:after="120" w:line="276" w:lineRule="auto"/>
              <w:jc w:val="left"/>
              <w:rPr>
                <w:sz w:val="18"/>
              </w:rPr>
            </w:pPr>
          </w:p>
        </w:tc>
        <w:tc>
          <w:tcPr>
            <w:tcW w:w="469" w:type="pct"/>
          </w:tcPr>
          <w:p w14:paraId="2CE6267C"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45F31A6"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2300758A"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63A9E681"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07FCC59F"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073627AD"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7FD85C72"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725ED33E" w14:textId="77777777" w:rsidR="009C0544" w:rsidRPr="0086023D" w:rsidRDefault="009C0544">
            <w:pPr>
              <w:spacing w:after="120" w:line="276" w:lineRule="auto"/>
              <w:jc w:val="left"/>
              <w:rPr>
                <w:sz w:val="18"/>
              </w:rPr>
            </w:pPr>
          </w:p>
        </w:tc>
        <w:tc>
          <w:tcPr>
            <w:tcW w:w="469" w:type="pct"/>
          </w:tcPr>
          <w:p w14:paraId="3ADAE690"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7ACBF1A9"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7D02C7F1"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6EBD69F3"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739683CA"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704AC79A"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6CB0C7AD"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2A5F8B35" w14:textId="77777777" w:rsidR="009C0544" w:rsidRPr="0086023D" w:rsidRDefault="009C0544">
            <w:pPr>
              <w:spacing w:after="120" w:line="276" w:lineRule="auto"/>
              <w:jc w:val="left"/>
              <w:rPr>
                <w:sz w:val="18"/>
              </w:rPr>
            </w:pPr>
          </w:p>
        </w:tc>
        <w:tc>
          <w:tcPr>
            <w:tcW w:w="469" w:type="pct"/>
          </w:tcPr>
          <w:p w14:paraId="2E6C4B98"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0B9CC9CF"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18F6B789"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4BEBB220"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2C1D47AC"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7A536759"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63536C49"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4E92BE9" w14:textId="77777777" w:rsidR="009C0544" w:rsidRPr="0086023D" w:rsidRDefault="009C0544">
            <w:pPr>
              <w:spacing w:after="120" w:line="276" w:lineRule="auto"/>
              <w:jc w:val="left"/>
              <w:rPr>
                <w:sz w:val="18"/>
              </w:rPr>
            </w:pPr>
          </w:p>
        </w:tc>
        <w:tc>
          <w:tcPr>
            <w:tcW w:w="469" w:type="pct"/>
          </w:tcPr>
          <w:p w14:paraId="1046716C"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797A05A9"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593824E5"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59EC52CF"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A31C56F"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4270254A"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0B6AE345"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126E15A6" w14:textId="77777777" w:rsidR="009C0544" w:rsidRPr="0086023D" w:rsidRDefault="009C0544">
            <w:pPr>
              <w:spacing w:after="120" w:line="276" w:lineRule="auto"/>
              <w:jc w:val="left"/>
              <w:rPr>
                <w:sz w:val="18"/>
              </w:rPr>
            </w:pPr>
          </w:p>
        </w:tc>
        <w:tc>
          <w:tcPr>
            <w:tcW w:w="469" w:type="pct"/>
          </w:tcPr>
          <w:p w14:paraId="24412EB7"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73A9D8CD"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55EF24C3"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52622315"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9E8B918"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101186BE"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5D8F40BC"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E9D830B" w14:textId="77777777" w:rsidR="009C0544" w:rsidRPr="0086023D" w:rsidRDefault="009C0544">
            <w:pPr>
              <w:spacing w:after="120" w:line="276" w:lineRule="auto"/>
              <w:jc w:val="left"/>
              <w:rPr>
                <w:sz w:val="18"/>
              </w:rPr>
            </w:pPr>
          </w:p>
        </w:tc>
        <w:tc>
          <w:tcPr>
            <w:tcW w:w="469" w:type="pct"/>
          </w:tcPr>
          <w:p w14:paraId="1BB90095"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235827D3"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07FC9F60"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017AD190"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FC630D1"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514BA1E9"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78DE996D"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5BB34503" w14:textId="77777777" w:rsidR="009C0544" w:rsidRPr="0086023D" w:rsidRDefault="009C0544">
            <w:pPr>
              <w:spacing w:after="120" w:line="276" w:lineRule="auto"/>
              <w:jc w:val="left"/>
              <w:rPr>
                <w:sz w:val="18"/>
              </w:rPr>
            </w:pPr>
          </w:p>
        </w:tc>
        <w:tc>
          <w:tcPr>
            <w:tcW w:w="469" w:type="pct"/>
          </w:tcPr>
          <w:p w14:paraId="076B6055"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3D5B40FF"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70D93F3D"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595C07BC"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3AA1ABD0"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67490F58"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394CCDD0"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EB0F179" w14:textId="77777777" w:rsidR="009C0544" w:rsidRPr="0086023D" w:rsidRDefault="009C0544">
            <w:pPr>
              <w:spacing w:after="120" w:line="276" w:lineRule="auto"/>
              <w:jc w:val="left"/>
              <w:rPr>
                <w:sz w:val="18"/>
              </w:rPr>
            </w:pPr>
          </w:p>
        </w:tc>
        <w:tc>
          <w:tcPr>
            <w:tcW w:w="469" w:type="pct"/>
          </w:tcPr>
          <w:p w14:paraId="352C60A3"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0284111B"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1F90DBA7"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13475AE8"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33773A78"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000ACC50"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23181FC8"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5280799B" w14:textId="77777777" w:rsidR="009C0544" w:rsidRPr="0086023D" w:rsidRDefault="009C0544">
            <w:pPr>
              <w:spacing w:after="120" w:line="276" w:lineRule="auto"/>
              <w:jc w:val="left"/>
              <w:rPr>
                <w:sz w:val="18"/>
              </w:rPr>
            </w:pPr>
          </w:p>
        </w:tc>
        <w:tc>
          <w:tcPr>
            <w:tcW w:w="469" w:type="pct"/>
          </w:tcPr>
          <w:p w14:paraId="25C61D01"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3C538635"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6B5066BC"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06821F14"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48EF0194"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141C7744"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3D170B89"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6F87F858" w14:textId="77777777" w:rsidR="009C0544" w:rsidRPr="0086023D" w:rsidRDefault="009C0544">
            <w:pPr>
              <w:spacing w:after="120" w:line="276" w:lineRule="auto"/>
              <w:jc w:val="left"/>
              <w:rPr>
                <w:sz w:val="18"/>
              </w:rPr>
            </w:pPr>
          </w:p>
        </w:tc>
        <w:tc>
          <w:tcPr>
            <w:tcW w:w="469" w:type="pct"/>
          </w:tcPr>
          <w:p w14:paraId="4E4F4D1E"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534E4932"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7D5AE012"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22531BBC"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695BC540"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00AB0CCF"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69471185"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3822524D" w14:textId="77777777" w:rsidR="009C0544" w:rsidRPr="0086023D" w:rsidRDefault="009C0544">
            <w:pPr>
              <w:spacing w:after="120" w:line="276" w:lineRule="auto"/>
              <w:jc w:val="left"/>
              <w:rPr>
                <w:sz w:val="18"/>
              </w:rPr>
            </w:pPr>
          </w:p>
        </w:tc>
        <w:tc>
          <w:tcPr>
            <w:tcW w:w="469" w:type="pct"/>
          </w:tcPr>
          <w:p w14:paraId="17BC1683"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25B85E75"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2D0C7131"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515F319A"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4BFEC1C1"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075BD6AB"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r w:rsidR="009C0544" w:rsidRPr="0086023D" w14:paraId="15B071BE" w14:textId="77777777" w:rsidTr="009C05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66780C62" w14:textId="77777777" w:rsidR="009C0544" w:rsidRPr="0086023D" w:rsidRDefault="009C0544">
            <w:pPr>
              <w:spacing w:after="120" w:line="276" w:lineRule="auto"/>
              <w:jc w:val="left"/>
              <w:rPr>
                <w:sz w:val="18"/>
              </w:rPr>
            </w:pPr>
          </w:p>
        </w:tc>
        <w:tc>
          <w:tcPr>
            <w:tcW w:w="469" w:type="pct"/>
          </w:tcPr>
          <w:p w14:paraId="267FE91D"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41ECB63"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 xml:space="preserve">…. Ja/nein, ... </w:t>
            </w:r>
          </w:p>
        </w:tc>
        <w:tc>
          <w:tcPr>
            <w:tcW w:w="736" w:type="pct"/>
          </w:tcPr>
          <w:p w14:paraId="7C6D643C"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en ganzen Tag/abends/sonstiges ...</w:t>
            </w:r>
          </w:p>
        </w:tc>
        <w:tc>
          <w:tcPr>
            <w:tcW w:w="1022" w:type="pct"/>
          </w:tcPr>
          <w:p w14:paraId="0BAB58BF" w14:textId="77777777" w:rsidR="009C0544" w:rsidRPr="0086023D" w:rsidRDefault="009C0544">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778501B"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Wöchentlich/zweiwöchentlich/monatlich</w:t>
            </w:r>
          </w:p>
        </w:tc>
        <w:tc>
          <w:tcPr>
            <w:tcW w:w="832" w:type="pct"/>
          </w:tcPr>
          <w:p w14:paraId="6DA608E7" w14:textId="77777777" w:rsidR="009C0544" w:rsidRPr="0086023D" w:rsidRDefault="0086023D">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sidRPr="0086023D">
              <w:rPr>
                <w:sz w:val="18"/>
              </w:rPr>
              <w:t>Dafür/dagegen/neutral</w:t>
            </w:r>
          </w:p>
        </w:tc>
      </w:tr>
      <w:tr w:rsidR="009C0544" w:rsidRPr="0086023D" w14:paraId="4D5BC9D5" w14:textId="77777777" w:rsidTr="009C0544">
        <w:tc>
          <w:tcPr>
            <w:cnfStyle w:val="001000000000" w:firstRow="0" w:lastRow="0" w:firstColumn="1" w:lastColumn="0" w:oddVBand="0" w:evenVBand="0" w:oddHBand="0" w:evenHBand="0" w:firstRowFirstColumn="0" w:firstRowLastColumn="0" w:lastRowFirstColumn="0" w:lastRowLastColumn="0"/>
            <w:tcW w:w="268" w:type="pct"/>
          </w:tcPr>
          <w:p w14:paraId="2D084830" w14:textId="77777777" w:rsidR="009C0544" w:rsidRPr="0086023D" w:rsidRDefault="009C0544">
            <w:pPr>
              <w:spacing w:after="120" w:line="276" w:lineRule="auto"/>
              <w:jc w:val="left"/>
              <w:rPr>
                <w:sz w:val="18"/>
              </w:rPr>
            </w:pPr>
          </w:p>
        </w:tc>
        <w:tc>
          <w:tcPr>
            <w:tcW w:w="469" w:type="pct"/>
          </w:tcPr>
          <w:p w14:paraId="31C61BD3"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82644F2"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 xml:space="preserve">…. Ja/nein, ... </w:t>
            </w:r>
          </w:p>
        </w:tc>
        <w:tc>
          <w:tcPr>
            <w:tcW w:w="736" w:type="pct"/>
          </w:tcPr>
          <w:p w14:paraId="0F2FC2D8"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en ganzen Tag/abends/sonstiges ...</w:t>
            </w:r>
          </w:p>
        </w:tc>
        <w:tc>
          <w:tcPr>
            <w:tcW w:w="1022" w:type="pct"/>
          </w:tcPr>
          <w:p w14:paraId="3652A486" w14:textId="77777777" w:rsidR="009C0544" w:rsidRPr="0086023D" w:rsidRDefault="009C0544">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B7E6A2B"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Wöchentlich/zweiwöchentlich/monatlich</w:t>
            </w:r>
          </w:p>
        </w:tc>
        <w:tc>
          <w:tcPr>
            <w:tcW w:w="832" w:type="pct"/>
          </w:tcPr>
          <w:p w14:paraId="5BBBC405" w14:textId="77777777" w:rsidR="009C0544" w:rsidRPr="0086023D" w:rsidRDefault="0086023D">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sidRPr="0086023D">
              <w:rPr>
                <w:sz w:val="18"/>
              </w:rPr>
              <w:t>Dafür/dagegen/neutral</w:t>
            </w:r>
          </w:p>
        </w:tc>
      </w:tr>
    </w:tbl>
    <w:p w14:paraId="56B56FA4" w14:textId="0E3742D0" w:rsidR="009C0544" w:rsidRPr="0086023D" w:rsidRDefault="009C0544"/>
    <w:p w14:paraId="790AD524" w14:textId="69A39A74" w:rsidR="009C0544" w:rsidRPr="0086023D" w:rsidRDefault="00B6695A">
      <w:pPr>
        <w:spacing w:after="120" w:line="276" w:lineRule="auto"/>
        <w:jc w:val="left"/>
      </w:pPr>
      <w:hyperlink w:anchor="convince" w:history="1">
        <w:r w:rsidR="0086023D" w:rsidRPr="0086023D">
          <w:rPr>
            <w:rStyle w:val="Lienhypertexte"/>
          </w:rPr>
          <w:t>Zurück zu den 6 Schritten</w:t>
        </w:r>
      </w:hyperlink>
    </w:p>
    <w:sectPr w:rsidR="009C0544" w:rsidRPr="0086023D">
      <w:pgSz w:w="16839" w:h="11907" w:orient="landscape" w:code="9"/>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5A823B" w14:textId="77777777" w:rsidR="005628F6" w:rsidRDefault="005628F6">
      <w:pPr>
        <w:spacing w:line="240" w:lineRule="auto"/>
      </w:pPr>
      <w:r>
        <w:separator/>
      </w:r>
    </w:p>
  </w:endnote>
  <w:endnote w:type="continuationSeparator" w:id="0">
    <w:p w14:paraId="5D5CA1AF" w14:textId="77777777" w:rsidR="005628F6" w:rsidRDefault="005628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Myriad Pro Cond"/>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3C95D" w14:textId="1BA7F3B4" w:rsidR="00E676F3" w:rsidRPr="00E676F3" w:rsidRDefault="00E676F3" w:rsidP="00E676F3">
    <w:pPr>
      <w:pStyle w:val="Pieddepage"/>
      <w:jc w:val="right"/>
      <w:rPr>
        <w:rFonts w:ascii="Trebuchet MS" w:hAnsi="Trebuchet MS"/>
        <w:sz w:val="20"/>
        <w:szCs w:val="20"/>
      </w:rPr>
    </w:pPr>
    <w:r w:rsidRPr="00E676F3">
      <w:rPr>
        <w:rFonts w:ascii="Trebuchet MS" w:hAnsi="Trebuchet MS"/>
        <w:sz w:val="20"/>
        <w:szCs w:val="20"/>
      </w:rPr>
      <w:t xml:space="preserve">ACE-Retrofitting | </w:t>
    </w:r>
    <w:hyperlink r:id="rId1" w:history="1">
      <w:r w:rsidRPr="00E676F3">
        <w:rPr>
          <w:rStyle w:val="Lienhypertexte"/>
          <w:rFonts w:ascii="Trebuchet MS" w:hAnsi="Trebuchet MS"/>
          <w:sz w:val="20"/>
          <w:szCs w:val="20"/>
        </w:rPr>
        <w:t>www.nweurope.eu/ace-retrofitting</w:t>
      </w:r>
    </w:hyperlink>
    <w:r w:rsidRPr="00E676F3">
      <w:rPr>
        <w:rFonts w:ascii="Trebuchet MS" w:hAnsi="Trebuchet MS"/>
        <w:sz w:val="20"/>
        <w:szCs w:val="20"/>
      </w:rPr>
      <w:t xml:space="preserve"> |</w:t>
    </w:r>
    <w:r>
      <w:rPr>
        <w:rFonts w:ascii="Trebuchet MS" w:eastAsiaTheme="minorEastAsia" w:hAnsi="Trebuchet MS" w:cstheme="minorBidi"/>
        <w:sz w:val="20"/>
        <w:szCs w:val="20"/>
      </w:rPr>
      <w:t>Die Eigentümer überzeugen, aktiv zu werden</w:t>
    </w:r>
    <w:r w:rsidRPr="00E676F3">
      <w:rPr>
        <w:rFonts w:ascii="Trebuchet MS" w:eastAsiaTheme="minorEastAsia" w:hAnsi="Trebuchet MS" w:cstheme="minorBidi"/>
        <w:sz w:val="20"/>
        <w:szCs w:val="20"/>
      </w:rPr>
      <w:t xml:space="preserve"> </w:t>
    </w:r>
    <w:r w:rsidRPr="00E676F3">
      <w:rPr>
        <w:rFonts w:ascii="Trebuchet MS" w:hAnsi="Trebuchet MS"/>
        <w:sz w:val="20"/>
        <w:szCs w:val="20"/>
      </w:rPr>
      <w:t>|</w:t>
    </w:r>
    <w:r w:rsidRPr="00E676F3">
      <w:rPr>
        <w:rFonts w:ascii="Trebuchet MS" w:hAnsi="Trebuchet MS"/>
        <w:b/>
        <w:sz w:val="20"/>
        <w:szCs w:val="20"/>
      </w:rPr>
      <w:fldChar w:fldCharType="begin"/>
    </w:r>
    <w:r w:rsidRPr="00E676F3">
      <w:rPr>
        <w:rFonts w:ascii="Trebuchet MS" w:hAnsi="Trebuchet MS"/>
        <w:b/>
        <w:sz w:val="20"/>
        <w:szCs w:val="20"/>
      </w:rPr>
      <w:instrText>PAGE   \* MERGEFORMAT</w:instrText>
    </w:r>
    <w:r w:rsidRPr="00E676F3">
      <w:rPr>
        <w:rFonts w:ascii="Trebuchet MS" w:hAnsi="Trebuchet MS"/>
        <w:b/>
        <w:sz w:val="20"/>
        <w:szCs w:val="20"/>
      </w:rPr>
      <w:fldChar w:fldCharType="separate"/>
    </w:r>
    <w:r w:rsidR="00B6695A">
      <w:rPr>
        <w:rFonts w:ascii="Trebuchet MS" w:hAnsi="Trebuchet MS"/>
        <w:b/>
        <w:noProof/>
        <w:sz w:val="20"/>
        <w:szCs w:val="20"/>
      </w:rPr>
      <w:t>13</w:t>
    </w:r>
    <w:r w:rsidRPr="00E676F3">
      <w:rPr>
        <w:rFonts w:ascii="Trebuchet MS" w:hAnsi="Trebuchet MS"/>
        <w:b/>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BC745" w14:textId="74C71785" w:rsidR="00E676F3" w:rsidRPr="00E676F3" w:rsidRDefault="00E676F3" w:rsidP="00E676F3">
    <w:pPr>
      <w:pStyle w:val="En-tte"/>
      <w:rPr>
        <w:rFonts w:ascii="Trebuchet MS" w:hAnsi="Trebuchet MS"/>
        <w:sz w:val="20"/>
        <w:szCs w:val="20"/>
      </w:rPr>
    </w:pPr>
    <w:r w:rsidRPr="00C75D46">
      <w:rPr>
        <w:b/>
        <w:noProof/>
        <w:lang w:val="fr-FR" w:eastAsia="fr-FR"/>
      </w:rPr>
      <mc:AlternateContent>
        <mc:Choice Requires="wps">
          <w:drawing>
            <wp:anchor distT="0" distB="0" distL="114300" distR="114300" simplePos="0" relativeHeight="251665408" behindDoc="0" locked="0" layoutInCell="1" allowOverlap="1" wp14:anchorId="178FBA08" wp14:editId="61559AA4">
              <wp:simplePos x="0" y="0"/>
              <wp:positionH relativeFrom="page">
                <wp:posOffset>6618605</wp:posOffset>
              </wp:positionH>
              <wp:positionV relativeFrom="paragraph">
                <wp:posOffset>-99364</wp:posOffset>
              </wp:positionV>
              <wp:extent cx="914400" cy="818515"/>
              <wp:effectExtent l="0" t="0" r="19050" b="19685"/>
              <wp:wrapNone/>
              <wp:docPr id="1" name="Rectangle 1"/>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0436CF" w14:textId="77777777" w:rsidR="00E676F3" w:rsidRPr="00E676F3" w:rsidRDefault="00E676F3" w:rsidP="00E676F3">
                          <w:pPr>
                            <w:jc w:val="center"/>
                            <w:rPr>
                              <w:rFonts w:ascii="Trebuchet MS" w:hAnsi="Trebuchet MS"/>
                              <w:color w:val="4D4D4D"/>
                              <w:sz w:val="56"/>
                              <w:szCs w:val="56"/>
                            </w:rPr>
                          </w:pPr>
                          <w:r w:rsidRPr="00E676F3">
                            <w:rPr>
                              <w:rFonts w:ascii="Trebuchet MS" w:hAnsi="Trebuchet MS"/>
                              <w:color w:val="4D4D4D"/>
                              <w:sz w:val="56"/>
                              <w:szCs w:val="56"/>
                            </w:rPr>
                            <w:t>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5="http://schemas.microsoft.com/office/word/2012/wordml" xmlns:w16se="http://schemas.microsoft.com/office/word/2015/wordml/symex">
          <w:pict>
            <v:rect w14:anchorId="178FBA08" id="Rectangle 1" o:spid="_x0000_s1029" style="position:absolute;left:0;text-align:left;margin-left:521.15pt;margin-top:-7.8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" fillcolor="#00b050" strokecolor="#4f81bd [3204]" strokeweight=".25pt">
              <v:textbox>
                <w:txbxContent>
                  <w:p w14:paraId="1A0436CF" w14:textId="77777777" w:rsidR="00E676F3" w:rsidRPr="00E676F3" w:rsidRDefault="00E676F3" w:rsidP="00E676F3">
                    <w:pPr>
                      <w:jc w:val="center"/>
                      <w:rPr>
                        <w:rFonts w:ascii="Trebuchet MS" w:hAnsi="Trebuchet MS"/>
                        <w:color w:val="4D4D4D"/>
                        <w:sz w:val="56"/>
                        <w:szCs w:val="56"/>
                      </w:rPr>
                    </w:pPr>
                    <w:r w:rsidRPr="00E676F3">
                      <w:rPr>
                        <w:rFonts w:ascii="Trebuchet MS" w:hAnsi="Trebuchet MS"/>
                        <w:color w:val="4D4D4D"/>
                        <w:sz w:val="56"/>
                        <w:szCs w:val="56"/>
                      </w:rPr>
                      <w:t>DE</w:t>
                    </w:r>
                  </w:p>
                </w:txbxContent>
              </v:textbox>
              <w10:wrap anchorx="page"/>
            </v:rect>
          </w:pict>
        </mc:Fallback>
      </mc:AlternateContent>
    </w:r>
  </w:p>
  <w:p w14:paraId="76CCC82F" w14:textId="49EF1A0C" w:rsidR="00E676F3" w:rsidRPr="00E676F3" w:rsidRDefault="00B6695A" w:rsidP="00E676F3">
    <w:pPr>
      <w:pStyle w:val="Pieddepage"/>
      <w:jc w:val="center"/>
      <w:rPr>
        <w:rFonts w:ascii="Trebuchet MS" w:hAnsi="Trebuchet MS"/>
        <w:sz w:val="20"/>
        <w:szCs w:val="20"/>
      </w:rPr>
    </w:pPr>
    <w:hyperlink r:id="rId1" w:history="1">
      <w:r w:rsidR="00E676F3" w:rsidRPr="00E676F3">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2333C7" w14:textId="77777777" w:rsidR="005628F6" w:rsidRDefault="005628F6">
      <w:pPr>
        <w:spacing w:line="240" w:lineRule="auto"/>
      </w:pPr>
      <w:r>
        <w:separator/>
      </w:r>
    </w:p>
  </w:footnote>
  <w:footnote w:type="continuationSeparator" w:id="0">
    <w:p w14:paraId="23937404" w14:textId="77777777" w:rsidR="005628F6" w:rsidRDefault="005628F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E8A13" w14:textId="730D9D5A" w:rsidR="009C0544" w:rsidRDefault="009702B7" w:rsidP="00E676F3">
    <w:pPr>
      <w:pStyle w:val="En-tte"/>
      <w:jc w:val="center"/>
      <w:rPr>
        <w:b/>
        <w:sz w:val="28"/>
      </w:rPr>
    </w:pPr>
    <w:r>
      <w:rPr>
        <w:b/>
        <w:noProof/>
        <w:sz w:val="28"/>
        <w:lang w:val="fr-FR" w:eastAsia="fr-FR"/>
      </w:rPr>
      <w:drawing>
        <wp:anchor distT="0" distB="0" distL="114300" distR="114300" simplePos="0" relativeHeight="251658240" behindDoc="0" locked="0" layoutInCell="1" allowOverlap="1" wp14:anchorId="171CC35C" wp14:editId="34A82E23">
          <wp:simplePos x="0" y="0"/>
          <wp:positionH relativeFrom="column">
            <wp:posOffset>5280660</wp:posOffset>
          </wp:positionH>
          <wp:positionV relativeFrom="paragraph">
            <wp:posOffset>-241300</wp:posOffset>
          </wp:positionV>
          <wp:extent cx="1367790" cy="849630"/>
          <wp:effectExtent l="0" t="0" r="3810" b="7620"/>
          <wp:wrapThrough wrapText="bothSides">
            <wp:wrapPolygon edited="0">
              <wp:start x="0" y="0"/>
              <wp:lineTo x="0" y="21309"/>
              <wp:lineTo x="21359" y="21309"/>
              <wp:lineTo x="21359" y="0"/>
              <wp:lineTo x="0" y="0"/>
            </wp:wrapPolygon>
          </wp:wrapThrough>
          <wp:docPr id="3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l="41032" t="49386"/>
                  <a:stretch/>
                </pic:blipFill>
                <pic:spPr>
                  <a:xfrm>
                    <a:off x="0" y="0"/>
                    <a:ext cx="1367790" cy="849630"/>
                  </a:xfrm>
                  <a:prstGeom prst="rect">
                    <a:avLst/>
                  </a:prstGeom>
                </pic:spPr>
              </pic:pic>
            </a:graphicData>
          </a:graphic>
        </wp:anchor>
      </w:drawing>
    </w:r>
    <w:r w:rsidR="0086023D">
      <w:rPr>
        <w:b/>
        <w:noProof/>
        <w:sz w:val="28"/>
        <w:lang w:val="fr-FR" w:eastAsia="fr-FR"/>
      </w:rPr>
      <w:drawing>
        <wp:anchor distT="0" distB="0" distL="114300" distR="114300" simplePos="0" relativeHeight="251659264" behindDoc="0" locked="0" layoutInCell="1" allowOverlap="1" wp14:anchorId="446E562F" wp14:editId="346A3947">
          <wp:simplePos x="0" y="0"/>
          <wp:positionH relativeFrom="column">
            <wp:posOffset>-382905</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0086023D">
      <w:rPr>
        <w:b/>
        <w:sz w:val="28"/>
      </w:rPr>
      <w:t>Überzeugen Sie die Ei</w:t>
    </w:r>
    <w:r>
      <w:rPr>
        <w:b/>
        <w:sz w:val="28"/>
      </w:rPr>
      <w:t>gentümer davon, aktiv zu werden</w:t>
    </w:r>
  </w:p>
  <w:p w14:paraId="266DDADB" w14:textId="5AB48B51" w:rsidR="009C0544" w:rsidRDefault="0086023D">
    <w:pPr>
      <w:pStyle w:val="En-tte"/>
      <w:rPr>
        <w:b/>
        <w:sz w:val="28"/>
      </w:rPr>
    </w:pPr>
    <w:r>
      <w:rPr>
        <w:b/>
        <w:noProof/>
        <w:sz w:val="28"/>
        <w:lang w:val="fr-FR" w:eastAsia="fr-FR"/>
      </w:rPr>
      <mc:AlternateContent>
        <mc:Choice Requires="wps">
          <w:drawing>
            <wp:anchor distT="0" distB="0" distL="114300" distR="114300" simplePos="0" relativeHeight="251661312" behindDoc="0" locked="0" layoutInCell="1" allowOverlap="1" wp14:anchorId="54742CF4" wp14:editId="076A42C9">
              <wp:simplePos x="0" y="0"/>
              <wp:positionH relativeFrom="column">
                <wp:posOffset>1746250</wp:posOffset>
              </wp:positionH>
              <wp:positionV relativeFrom="paragraph">
                <wp:posOffset>24130</wp:posOffset>
              </wp:positionV>
              <wp:extent cx="951230" cy="222250"/>
              <wp:effectExtent l="76200" t="57150" r="0" b="63500"/>
              <wp:wrapNone/>
              <wp:docPr id="2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AC52A00" w14:textId="77777777" w:rsidR="009C0544" w:rsidRDefault="0086023D">
                          <w:pPr>
                            <w:pStyle w:val="NormalWeb"/>
                            <w:spacing w:before="0" w:beforeAutospacing="0" w:after="0" w:afterAutospacing="0"/>
                            <w:jc w:val="center"/>
                            <w:rPr>
                              <w:sz w:val="14"/>
                            </w:rPr>
                          </w:pPr>
                          <w:r>
                            <w:rPr>
                              <w:rFonts w:asciiTheme="minorHAnsi" w:hAnsi="Calibri" w:cstheme="minorBidi"/>
                              <w:color w:val="FFFFFF" w:themeColor="background1"/>
                              <w:kern w:val="24"/>
                              <w:sz w:val="14"/>
                            </w:rPr>
                            <w:t>Erste Schritt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type w14:anchorId="54742CF4"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26" type="#_x0000_t55" href="" style="position:absolute;left:0;text-align:left;margin-left:137.5pt;margin-top:1.9pt;width:74.9pt;height: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" o:button="t" adj="19077" fillcolor="#17365d [2415]" strokecolor="#17365d [2415]" strokeweight="2pt">
              <v:fill o:detectmouseclick="t"/>
              <v:textbox>
                <w:txbxContent>
                  <w:p w14:paraId="1AC52A00" w14:textId="77777777" w:rsidR="009C0544" w:rsidRDefault="0086023D">
                    <w:pPr>
                      <w:pStyle w:val="NormalWeb"/>
                      <w:spacing w:before="0" w:beforeAutospacing="0" w:after="0" w:afterAutospacing="0"/>
                      <w:jc w:val="center"/>
                      <w:rPr>
                        <w:sz w:val="14"/>
                      </w:rPr>
                    </w:pPr>
                    <w:r>
                      <w:rPr>
                        <w:rFonts w:asciiTheme="minorHAnsi" w:hAnsi="Calibri" w:cstheme="minorBidi"/>
                        <w:color w:val="FFFFFF" w:themeColor="background1"/>
                        <w:kern w:val="24"/>
                        <w:sz w:val="14"/>
                      </w:rPr>
                      <w:t>Erste Schritte</w:t>
                    </w:r>
                  </w:p>
                </w:txbxContent>
              </v:textbox>
            </v:shape>
          </w:pict>
        </mc:Fallback>
      </mc:AlternateContent>
    </w:r>
    <w:r>
      <w:rPr>
        <w:b/>
        <w:noProof/>
        <w:sz w:val="28"/>
        <w:lang w:val="fr-FR" w:eastAsia="fr-FR"/>
      </w:rPr>
      <mc:AlternateContent>
        <mc:Choice Requires="wps">
          <w:drawing>
            <wp:anchor distT="0" distB="0" distL="114300" distR="114300" simplePos="0" relativeHeight="251663360" behindDoc="0" locked="0" layoutInCell="1" allowOverlap="1" wp14:anchorId="61C35DCF" wp14:editId="56BFB3B0">
              <wp:simplePos x="0" y="0"/>
              <wp:positionH relativeFrom="column">
                <wp:posOffset>3481070</wp:posOffset>
              </wp:positionH>
              <wp:positionV relativeFrom="paragraph">
                <wp:posOffset>17780</wp:posOffset>
              </wp:positionV>
              <wp:extent cx="864870" cy="222250"/>
              <wp:effectExtent l="76200" t="57150" r="0" b="63500"/>
              <wp:wrapNone/>
              <wp:docPr id="30"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0E0E429" w14:textId="77777777" w:rsidR="009C0544" w:rsidRDefault="0086023D">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w:t>
                          </w:r>
                          <w:r>
                            <w:rPr>
                              <w:rFonts w:asciiTheme="minorHAnsi" w:hAnsi="Calibri" w:cstheme="minorBidi"/>
                              <w:color w:val="FFFFFF" w:themeColor="background1"/>
                              <w:kern w:val="24"/>
                              <w:sz w:val="14"/>
                            </w:rPr>
                            <w:t>e</w:t>
                          </w:r>
                          <w:r>
                            <w:rPr>
                              <w:rFonts w:asciiTheme="minorHAnsi" w:hAnsi="Calibri" w:cstheme="minorBidi"/>
                              <w:color w:val="FFFFFF" w:themeColor="background1"/>
                              <w:kern w:val="24"/>
                              <w:sz w:val="14"/>
                            </w:rPr>
                            <w:t>machte</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1C35DCF" id="Chevron 6" o:spid="_x0000_s1027" type="#_x0000_t55" href="" style="position:absolute;left:0;text-align:left;margin-left:274.1pt;margin-top:1.4pt;width:68.1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" o:button="t" adj="18825" fillcolor="#bfbfbf [2412]" strokecolor="#943634 [2405]" strokeweight="2pt">
              <v:fill o:detectmouseclick="t"/>
              <v:textbox inset="1mm,,1mm">
                <w:txbxContent>
                  <w:p w14:paraId="40E0E429" w14:textId="77777777" w:rsidR="009C0544" w:rsidRDefault="0086023D">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emachte</w:t>
                    </w:r>
                  </w:p>
                </w:txbxContent>
              </v:textbox>
            </v:shape>
          </w:pict>
        </mc:Fallback>
      </mc:AlternateContent>
    </w:r>
    <w:r>
      <w:rPr>
        <w:b/>
        <w:noProof/>
        <w:sz w:val="28"/>
        <w:lang w:val="fr-FR" w:eastAsia="fr-FR"/>
      </w:rPr>
      <mc:AlternateContent>
        <mc:Choice Requires="wps">
          <w:drawing>
            <wp:anchor distT="0" distB="0" distL="114300" distR="114300" simplePos="0" relativeHeight="251662336" behindDoc="0" locked="0" layoutInCell="1" allowOverlap="1" wp14:anchorId="3D979F48" wp14:editId="3783CF97">
              <wp:simplePos x="0" y="0"/>
              <wp:positionH relativeFrom="column">
                <wp:posOffset>2638425</wp:posOffset>
              </wp:positionH>
              <wp:positionV relativeFrom="paragraph">
                <wp:posOffset>24130</wp:posOffset>
              </wp:positionV>
              <wp:extent cx="894080" cy="222250"/>
              <wp:effectExtent l="76200" t="57150" r="0" b="63500"/>
              <wp:wrapNone/>
              <wp:docPr id="29"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chemeClr val="bg1">
                          <a:lumMod val="75000"/>
                        </a:schemeClr>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8E9153F" w14:textId="77777777" w:rsidR="009C0544" w:rsidRDefault="0086023D">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3D979F48" id="Chevron 5" o:spid="_x0000_s1028" type="#_x0000_t55" href="" style="position:absolute;left:0;text-align:left;margin-left:207.75pt;margin-top:1.9pt;width:70.4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" o:button="t" adj="18915" fillcolor="#bfbfbf [2412]" strokecolor="#00b0f0" strokeweight="2pt">
              <v:fill o:detectmouseclick="t"/>
              <v:textbox>
                <w:txbxContent>
                  <w:p w14:paraId="18E9153F" w14:textId="77777777" w:rsidR="009C0544" w:rsidRDefault="0086023D">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v:textbox>
            </v:shape>
          </w:pict>
        </mc:Fallback>
      </mc:AlternateContent>
    </w:r>
  </w:p>
  <w:p w14:paraId="6C5BFDC1" w14:textId="55E6FD1E" w:rsidR="009C0544" w:rsidRDefault="009C0544">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42F66"/>
    <w:multiLevelType w:val="hybridMultilevel"/>
    <w:tmpl w:val="27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56E77"/>
    <w:multiLevelType w:val="hybridMultilevel"/>
    <w:tmpl w:val="20329910"/>
    <w:lvl w:ilvl="0" w:tplc="93FC956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E51DF2"/>
    <w:multiLevelType w:val="multilevel"/>
    <w:tmpl w:val="F74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D6930"/>
    <w:multiLevelType w:val="hybridMultilevel"/>
    <w:tmpl w:val="AF04E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C0D2A"/>
    <w:multiLevelType w:val="hybridMultilevel"/>
    <w:tmpl w:val="7220D6CE"/>
    <w:lvl w:ilvl="0" w:tplc="304A14E6">
      <w:start w:val="1"/>
      <w:numFmt w:val="bullet"/>
      <w:lvlText w:val="•"/>
      <w:lvlJc w:val="left"/>
      <w:pPr>
        <w:tabs>
          <w:tab w:val="num" w:pos="720"/>
        </w:tabs>
        <w:ind w:left="720" w:hanging="360"/>
      </w:pPr>
      <w:rPr>
        <w:rFonts w:ascii="Arial" w:hAnsi="Arial" w:hint="default"/>
      </w:rPr>
    </w:lvl>
    <w:lvl w:ilvl="1" w:tplc="3BDE3BB0" w:tentative="1">
      <w:start w:val="1"/>
      <w:numFmt w:val="bullet"/>
      <w:lvlText w:val="•"/>
      <w:lvlJc w:val="left"/>
      <w:pPr>
        <w:tabs>
          <w:tab w:val="num" w:pos="1440"/>
        </w:tabs>
        <w:ind w:left="1440" w:hanging="360"/>
      </w:pPr>
      <w:rPr>
        <w:rFonts w:ascii="Arial" w:hAnsi="Arial" w:hint="default"/>
      </w:rPr>
    </w:lvl>
    <w:lvl w:ilvl="2" w:tplc="4B3ED63A" w:tentative="1">
      <w:start w:val="1"/>
      <w:numFmt w:val="bullet"/>
      <w:lvlText w:val="•"/>
      <w:lvlJc w:val="left"/>
      <w:pPr>
        <w:tabs>
          <w:tab w:val="num" w:pos="2160"/>
        </w:tabs>
        <w:ind w:left="2160" w:hanging="360"/>
      </w:pPr>
      <w:rPr>
        <w:rFonts w:ascii="Arial" w:hAnsi="Arial" w:hint="default"/>
      </w:rPr>
    </w:lvl>
    <w:lvl w:ilvl="3" w:tplc="134C86EE" w:tentative="1">
      <w:start w:val="1"/>
      <w:numFmt w:val="bullet"/>
      <w:lvlText w:val="•"/>
      <w:lvlJc w:val="left"/>
      <w:pPr>
        <w:tabs>
          <w:tab w:val="num" w:pos="2880"/>
        </w:tabs>
        <w:ind w:left="2880" w:hanging="360"/>
      </w:pPr>
      <w:rPr>
        <w:rFonts w:ascii="Arial" w:hAnsi="Arial" w:hint="default"/>
      </w:rPr>
    </w:lvl>
    <w:lvl w:ilvl="4" w:tplc="C5A27F9E" w:tentative="1">
      <w:start w:val="1"/>
      <w:numFmt w:val="bullet"/>
      <w:lvlText w:val="•"/>
      <w:lvlJc w:val="left"/>
      <w:pPr>
        <w:tabs>
          <w:tab w:val="num" w:pos="3600"/>
        </w:tabs>
        <w:ind w:left="3600" w:hanging="360"/>
      </w:pPr>
      <w:rPr>
        <w:rFonts w:ascii="Arial" w:hAnsi="Arial" w:hint="default"/>
      </w:rPr>
    </w:lvl>
    <w:lvl w:ilvl="5" w:tplc="5DF28746" w:tentative="1">
      <w:start w:val="1"/>
      <w:numFmt w:val="bullet"/>
      <w:lvlText w:val="•"/>
      <w:lvlJc w:val="left"/>
      <w:pPr>
        <w:tabs>
          <w:tab w:val="num" w:pos="4320"/>
        </w:tabs>
        <w:ind w:left="4320" w:hanging="360"/>
      </w:pPr>
      <w:rPr>
        <w:rFonts w:ascii="Arial" w:hAnsi="Arial" w:hint="default"/>
      </w:rPr>
    </w:lvl>
    <w:lvl w:ilvl="6" w:tplc="28EA04B4" w:tentative="1">
      <w:start w:val="1"/>
      <w:numFmt w:val="bullet"/>
      <w:lvlText w:val="•"/>
      <w:lvlJc w:val="left"/>
      <w:pPr>
        <w:tabs>
          <w:tab w:val="num" w:pos="5040"/>
        </w:tabs>
        <w:ind w:left="5040" w:hanging="360"/>
      </w:pPr>
      <w:rPr>
        <w:rFonts w:ascii="Arial" w:hAnsi="Arial" w:hint="default"/>
      </w:rPr>
    </w:lvl>
    <w:lvl w:ilvl="7" w:tplc="D5A83008" w:tentative="1">
      <w:start w:val="1"/>
      <w:numFmt w:val="bullet"/>
      <w:lvlText w:val="•"/>
      <w:lvlJc w:val="left"/>
      <w:pPr>
        <w:tabs>
          <w:tab w:val="num" w:pos="5760"/>
        </w:tabs>
        <w:ind w:left="5760" w:hanging="360"/>
      </w:pPr>
      <w:rPr>
        <w:rFonts w:ascii="Arial" w:hAnsi="Arial" w:hint="default"/>
      </w:rPr>
    </w:lvl>
    <w:lvl w:ilvl="8" w:tplc="FB1E4122" w:tentative="1">
      <w:start w:val="1"/>
      <w:numFmt w:val="bullet"/>
      <w:lvlText w:val="•"/>
      <w:lvlJc w:val="left"/>
      <w:pPr>
        <w:tabs>
          <w:tab w:val="num" w:pos="6480"/>
        </w:tabs>
        <w:ind w:left="6480" w:hanging="360"/>
      </w:pPr>
      <w:rPr>
        <w:rFonts w:ascii="Arial" w:hAnsi="Arial" w:hint="default"/>
      </w:rPr>
    </w:lvl>
  </w:abstractNum>
  <w:abstractNum w:abstractNumId="5">
    <w:nsid w:val="17A00BA9"/>
    <w:multiLevelType w:val="hybridMultilevel"/>
    <w:tmpl w:val="19EA8986"/>
    <w:lvl w:ilvl="0" w:tplc="62689D4E">
      <w:start w:val="1"/>
      <w:numFmt w:val="bullet"/>
      <w:lvlText w:val=""/>
      <w:lvlJc w:val="left"/>
      <w:pPr>
        <w:ind w:left="64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7D5678"/>
    <w:multiLevelType w:val="multilevel"/>
    <w:tmpl w:val="EAB6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BD04B7"/>
    <w:multiLevelType w:val="hybridMultilevel"/>
    <w:tmpl w:val="0AFEF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512021"/>
    <w:multiLevelType w:val="hybridMultilevel"/>
    <w:tmpl w:val="6DA0F62A"/>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C27974"/>
    <w:multiLevelType w:val="hybridMultilevel"/>
    <w:tmpl w:val="68586C4C"/>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C54383"/>
    <w:multiLevelType w:val="hybridMultilevel"/>
    <w:tmpl w:val="94D2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837232"/>
    <w:multiLevelType w:val="hybridMultilevel"/>
    <w:tmpl w:val="77B278B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9A2B68"/>
    <w:multiLevelType w:val="hybridMultilevel"/>
    <w:tmpl w:val="DBDE9392"/>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F105FF"/>
    <w:multiLevelType w:val="hybridMultilevel"/>
    <w:tmpl w:val="499E7F70"/>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E80D85"/>
    <w:multiLevelType w:val="hybridMultilevel"/>
    <w:tmpl w:val="C65E7E4A"/>
    <w:lvl w:ilvl="0" w:tplc="68F2A0D2">
      <w:start w:val="1"/>
      <w:numFmt w:val="bullet"/>
      <w:lvlText w:val="•"/>
      <w:lvlJc w:val="left"/>
      <w:pPr>
        <w:tabs>
          <w:tab w:val="num" w:pos="720"/>
        </w:tabs>
        <w:ind w:left="720" w:hanging="360"/>
      </w:pPr>
      <w:rPr>
        <w:rFonts w:ascii="Arial" w:hAnsi="Arial" w:hint="default"/>
      </w:rPr>
    </w:lvl>
    <w:lvl w:ilvl="1" w:tplc="2CA63BC6" w:tentative="1">
      <w:start w:val="1"/>
      <w:numFmt w:val="bullet"/>
      <w:lvlText w:val="•"/>
      <w:lvlJc w:val="left"/>
      <w:pPr>
        <w:tabs>
          <w:tab w:val="num" w:pos="1440"/>
        </w:tabs>
        <w:ind w:left="1440" w:hanging="360"/>
      </w:pPr>
      <w:rPr>
        <w:rFonts w:ascii="Arial" w:hAnsi="Arial" w:hint="default"/>
      </w:rPr>
    </w:lvl>
    <w:lvl w:ilvl="2" w:tplc="AB126318" w:tentative="1">
      <w:start w:val="1"/>
      <w:numFmt w:val="bullet"/>
      <w:lvlText w:val="•"/>
      <w:lvlJc w:val="left"/>
      <w:pPr>
        <w:tabs>
          <w:tab w:val="num" w:pos="2160"/>
        </w:tabs>
        <w:ind w:left="2160" w:hanging="360"/>
      </w:pPr>
      <w:rPr>
        <w:rFonts w:ascii="Arial" w:hAnsi="Arial" w:hint="default"/>
      </w:rPr>
    </w:lvl>
    <w:lvl w:ilvl="3" w:tplc="05D872B8" w:tentative="1">
      <w:start w:val="1"/>
      <w:numFmt w:val="bullet"/>
      <w:lvlText w:val="•"/>
      <w:lvlJc w:val="left"/>
      <w:pPr>
        <w:tabs>
          <w:tab w:val="num" w:pos="2880"/>
        </w:tabs>
        <w:ind w:left="2880" w:hanging="360"/>
      </w:pPr>
      <w:rPr>
        <w:rFonts w:ascii="Arial" w:hAnsi="Arial" w:hint="default"/>
      </w:rPr>
    </w:lvl>
    <w:lvl w:ilvl="4" w:tplc="78C8355C" w:tentative="1">
      <w:start w:val="1"/>
      <w:numFmt w:val="bullet"/>
      <w:lvlText w:val="•"/>
      <w:lvlJc w:val="left"/>
      <w:pPr>
        <w:tabs>
          <w:tab w:val="num" w:pos="3600"/>
        </w:tabs>
        <w:ind w:left="3600" w:hanging="360"/>
      </w:pPr>
      <w:rPr>
        <w:rFonts w:ascii="Arial" w:hAnsi="Arial" w:hint="default"/>
      </w:rPr>
    </w:lvl>
    <w:lvl w:ilvl="5" w:tplc="608E8BD6" w:tentative="1">
      <w:start w:val="1"/>
      <w:numFmt w:val="bullet"/>
      <w:lvlText w:val="•"/>
      <w:lvlJc w:val="left"/>
      <w:pPr>
        <w:tabs>
          <w:tab w:val="num" w:pos="4320"/>
        </w:tabs>
        <w:ind w:left="4320" w:hanging="360"/>
      </w:pPr>
      <w:rPr>
        <w:rFonts w:ascii="Arial" w:hAnsi="Arial" w:hint="default"/>
      </w:rPr>
    </w:lvl>
    <w:lvl w:ilvl="6" w:tplc="FFE8FD42" w:tentative="1">
      <w:start w:val="1"/>
      <w:numFmt w:val="bullet"/>
      <w:lvlText w:val="•"/>
      <w:lvlJc w:val="left"/>
      <w:pPr>
        <w:tabs>
          <w:tab w:val="num" w:pos="5040"/>
        </w:tabs>
        <w:ind w:left="5040" w:hanging="360"/>
      </w:pPr>
      <w:rPr>
        <w:rFonts w:ascii="Arial" w:hAnsi="Arial" w:hint="default"/>
      </w:rPr>
    </w:lvl>
    <w:lvl w:ilvl="7" w:tplc="65C00190" w:tentative="1">
      <w:start w:val="1"/>
      <w:numFmt w:val="bullet"/>
      <w:lvlText w:val="•"/>
      <w:lvlJc w:val="left"/>
      <w:pPr>
        <w:tabs>
          <w:tab w:val="num" w:pos="5760"/>
        </w:tabs>
        <w:ind w:left="5760" w:hanging="360"/>
      </w:pPr>
      <w:rPr>
        <w:rFonts w:ascii="Arial" w:hAnsi="Arial" w:hint="default"/>
      </w:rPr>
    </w:lvl>
    <w:lvl w:ilvl="8" w:tplc="45146B0E" w:tentative="1">
      <w:start w:val="1"/>
      <w:numFmt w:val="bullet"/>
      <w:lvlText w:val="•"/>
      <w:lvlJc w:val="left"/>
      <w:pPr>
        <w:tabs>
          <w:tab w:val="num" w:pos="6480"/>
        </w:tabs>
        <w:ind w:left="6480" w:hanging="360"/>
      </w:pPr>
      <w:rPr>
        <w:rFonts w:ascii="Arial" w:hAnsi="Arial" w:hint="default"/>
      </w:rPr>
    </w:lvl>
  </w:abstractNum>
  <w:abstractNum w:abstractNumId="15">
    <w:nsid w:val="652469F1"/>
    <w:multiLevelType w:val="hybridMultilevel"/>
    <w:tmpl w:val="417E089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EA7697"/>
    <w:multiLevelType w:val="hybridMultilevel"/>
    <w:tmpl w:val="B5B6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4115D3"/>
    <w:multiLevelType w:val="hybridMultilevel"/>
    <w:tmpl w:val="F42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F62637"/>
    <w:multiLevelType w:val="hybridMultilevel"/>
    <w:tmpl w:val="7AE408D8"/>
    <w:lvl w:ilvl="0" w:tplc="9CB687AC">
      <w:start w:val="1"/>
      <w:numFmt w:val="bullet"/>
      <w:lvlText w:val="•"/>
      <w:lvlJc w:val="left"/>
      <w:pPr>
        <w:tabs>
          <w:tab w:val="num" w:pos="720"/>
        </w:tabs>
        <w:ind w:left="720" w:hanging="360"/>
      </w:pPr>
      <w:rPr>
        <w:rFonts w:ascii="Arial" w:hAnsi="Arial" w:hint="default"/>
      </w:rPr>
    </w:lvl>
    <w:lvl w:ilvl="1" w:tplc="52109412" w:tentative="1">
      <w:start w:val="1"/>
      <w:numFmt w:val="bullet"/>
      <w:lvlText w:val="•"/>
      <w:lvlJc w:val="left"/>
      <w:pPr>
        <w:tabs>
          <w:tab w:val="num" w:pos="1440"/>
        </w:tabs>
        <w:ind w:left="1440" w:hanging="360"/>
      </w:pPr>
      <w:rPr>
        <w:rFonts w:ascii="Arial" w:hAnsi="Arial" w:hint="default"/>
      </w:rPr>
    </w:lvl>
    <w:lvl w:ilvl="2" w:tplc="DF5C48D6" w:tentative="1">
      <w:start w:val="1"/>
      <w:numFmt w:val="bullet"/>
      <w:lvlText w:val="•"/>
      <w:lvlJc w:val="left"/>
      <w:pPr>
        <w:tabs>
          <w:tab w:val="num" w:pos="2160"/>
        </w:tabs>
        <w:ind w:left="2160" w:hanging="360"/>
      </w:pPr>
      <w:rPr>
        <w:rFonts w:ascii="Arial" w:hAnsi="Arial" w:hint="default"/>
      </w:rPr>
    </w:lvl>
    <w:lvl w:ilvl="3" w:tplc="9F5E58F6" w:tentative="1">
      <w:start w:val="1"/>
      <w:numFmt w:val="bullet"/>
      <w:lvlText w:val="•"/>
      <w:lvlJc w:val="left"/>
      <w:pPr>
        <w:tabs>
          <w:tab w:val="num" w:pos="2880"/>
        </w:tabs>
        <w:ind w:left="2880" w:hanging="360"/>
      </w:pPr>
      <w:rPr>
        <w:rFonts w:ascii="Arial" w:hAnsi="Arial" w:hint="default"/>
      </w:rPr>
    </w:lvl>
    <w:lvl w:ilvl="4" w:tplc="6974FF0A" w:tentative="1">
      <w:start w:val="1"/>
      <w:numFmt w:val="bullet"/>
      <w:lvlText w:val="•"/>
      <w:lvlJc w:val="left"/>
      <w:pPr>
        <w:tabs>
          <w:tab w:val="num" w:pos="3600"/>
        </w:tabs>
        <w:ind w:left="3600" w:hanging="360"/>
      </w:pPr>
      <w:rPr>
        <w:rFonts w:ascii="Arial" w:hAnsi="Arial" w:hint="default"/>
      </w:rPr>
    </w:lvl>
    <w:lvl w:ilvl="5" w:tplc="D800113E" w:tentative="1">
      <w:start w:val="1"/>
      <w:numFmt w:val="bullet"/>
      <w:lvlText w:val="•"/>
      <w:lvlJc w:val="left"/>
      <w:pPr>
        <w:tabs>
          <w:tab w:val="num" w:pos="4320"/>
        </w:tabs>
        <w:ind w:left="4320" w:hanging="360"/>
      </w:pPr>
      <w:rPr>
        <w:rFonts w:ascii="Arial" w:hAnsi="Arial" w:hint="default"/>
      </w:rPr>
    </w:lvl>
    <w:lvl w:ilvl="6" w:tplc="F42270C2" w:tentative="1">
      <w:start w:val="1"/>
      <w:numFmt w:val="bullet"/>
      <w:lvlText w:val="•"/>
      <w:lvlJc w:val="left"/>
      <w:pPr>
        <w:tabs>
          <w:tab w:val="num" w:pos="5040"/>
        </w:tabs>
        <w:ind w:left="5040" w:hanging="360"/>
      </w:pPr>
      <w:rPr>
        <w:rFonts w:ascii="Arial" w:hAnsi="Arial" w:hint="default"/>
      </w:rPr>
    </w:lvl>
    <w:lvl w:ilvl="7" w:tplc="2B804AB0" w:tentative="1">
      <w:start w:val="1"/>
      <w:numFmt w:val="bullet"/>
      <w:lvlText w:val="•"/>
      <w:lvlJc w:val="left"/>
      <w:pPr>
        <w:tabs>
          <w:tab w:val="num" w:pos="5760"/>
        </w:tabs>
        <w:ind w:left="5760" w:hanging="360"/>
      </w:pPr>
      <w:rPr>
        <w:rFonts w:ascii="Arial" w:hAnsi="Arial" w:hint="default"/>
      </w:rPr>
    </w:lvl>
    <w:lvl w:ilvl="8" w:tplc="9C92165A" w:tentative="1">
      <w:start w:val="1"/>
      <w:numFmt w:val="bullet"/>
      <w:lvlText w:val="•"/>
      <w:lvlJc w:val="left"/>
      <w:pPr>
        <w:tabs>
          <w:tab w:val="num" w:pos="6480"/>
        </w:tabs>
        <w:ind w:left="6480" w:hanging="360"/>
      </w:pPr>
      <w:rPr>
        <w:rFonts w:ascii="Arial" w:hAnsi="Arial" w:hint="default"/>
      </w:rPr>
    </w:lvl>
  </w:abstractNum>
  <w:abstractNum w:abstractNumId="19">
    <w:nsid w:val="6D7C7581"/>
    <w:multiLevelType w:val="hybridMultilevel"/>
    <w:tmpl w:val="5FB8A74C"/>
    <w:lvl w:ilvl="0" w:tplc="456A8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7F258E"/>
    <w:multiLevelType w:val="hybridMultilevel"/>
    <w:tmpl w:val="D8CC88E6"/>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720BEF"/>
    <w:multiLevelType w:val="hybridMultilevel"/>
    <w:tmpl w:val="086C975E"/>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8C27E4"/>
    <w:multiLevelType w:val="hybridMultilevel"/>
    <w:tmpl w:val="402646F6"/>
    <w:lvl w:ilvl="0" w:tplc="DCAAF09E">
      <w:start w:val="1"/>
      <w:numFmt w:val="bullet"/>
      <w:lvlText w:val="•"/>
      <w:lvlJc w:val="left"/>
      <w:pPr>
        <w:tabs>
          <w:tab w:val="num" w:pos="720"/>
        </w:tabs>
        <w:ind w:left="720" w:hanging="360"/>
      </w:pPr>
      <w:rPr>
        <w:rFonts w:ascii="Arial" w:hAnsi="Arial" w:hint="default"/>
      </w:rPr>
    </w:lvl>
    <w:lvl w:ilvl="1" w:tplc="930E2CC6" w:tentative="1">
      <w:start w:val="1"/>
      <w:numFmt w:val="bullet"/>
      <w:lvlText w:val="•"/>
      <w:lvlJc w:val="left"/>
      <w:pPr>
        <w:tabs>
          <w:tab w:val="num" w:pos="1440"/>
        </w:tabs>
        <w:ind w:left="1440" w:hanging="360"/>
      </w:pPr>
      <w:rPr>
        <w:rFonts w:ascii="Arial" w:hAnsi="Arial" w:hint="default"/>
      </w:rPr>
    </w:lvl>
    <w:lvl w:ilvl="2" w:tplc="0D98C296" w:tentative="1">
      <w:start w:val="1"/>
      <w:numFmt w:val="bullet"/>
      <w:lvlText w:val="•"/>
      <w:lvlJc w:val="left"/>
      <w:pPr>
        <w:tabs>
          <w:tab w:val="num" w:pos="2160"/>
        </w:tabs>
        <w:ind w:left="2160" w:hanging="360"/>
      </w:pPr>
      <w:rPr>
        <w:rFonts w:ascii="Arial" w:hAnsi="Arial" w:hint="default"/>
      </w:rPr>
    </w:lvl>
    <w:lvl w:ilvl="3" w:tplc="A58451A2" w:tentative="1">
      <w:start w:val="1"/>
      <w:numFmt w:val="bullet"/>
      <w:lvlText w:val="•"/>
      <w:lvlJc w:val="left"/>
      <w:pPr>
        <w:tabs>
          <w:tab w:val="num" w:pos="2880"/>
        </w:tabs>
        <w:ind w:left="2880" w:hanging="360"/>
      </w:pPr>
      <w:rPr>
        <w:rFonts w:ascii="Arial" w:hAnsi="Arial" w:hint="default"/>
      </w:rPr>
    </w:lvl>
    <w:lvl w:ilvl="4" w:tplc="0D3E49BE" w:tentative="1">
      <w:start w:val="1"/>
      <w:numFmt w:val="bullet"/>
      <w:lvlText w:val="•"/>
      <w:lvlJc w:val="left"/>
      <w:pPr>
        <w:tabs>
          <w:tab w:val="num" w:pos="3600"/>
        </w:tabs>
        <w:ind w:left="3600" w:hanging="360"/>
      </w:pPr>
      <w:rPr>
        <w:rFonts w:ascii="Arial" w:hAnsi="Arial" w:hint="default"/>
      </w:rPr>
    </w:lvl>
    <w:lvl w:ilvl="5" w:tplc="5EA8BD1E" w:tentative="1">
      <w:start w:val="1"/>
      <w:numFmt w:val="bullet"/>
      <w:lvlText w:val="•"/>
      <w:lvlJc w:val="left"/>
      <w:pPr>
        <w:tabs>
          <w:tab w:val="num" w:pos="4320"/>
        </w:tabs>
        <w:ind w:left="4320" w:hanging="360"/>
      </w:pPr>
      <w:rPr>
        <w:rFonts w:ascii="Arial" w:hAnsi="Arial" w:hint="default"/>
      </w:rPr>
    </w:lvl>
    <w:lvl w:ilvl="6" w:tplc="D10EC292" w:tentative="1">
      <w:start w:val="1"/>
      <w:numFmt w:val="bullet"/>
      <w:lvlText w:val="•"/>
      <w:lvlJc w:val="left"/>
      <w:pPr>
        <w:tabs>
          <w:tab w:val="num" w:pos="5040"/>
        </w:tabs>
        <w:ind w:left="5040" w:hanging="360"/>
      </w:pPr>
      <w:rPr>
        <w:rFonts w:ascii="Arial" w:hAnsi="Arial" w:hint="default"/>
      </w:rPr>
    </w:lvl>
    <w:lvl w:ilvl="7" w:tplc="DC74E9BE" w:tentative="1">
      <w:start w:val="1"/>
      <w:numFmt w:val="bullet"/>
      <w:lvlText w:val="•"/>
      <w:lvlJc w:val="left"/>
      <w:pPr>
        <w:tabs>
          <w:tab w:val="num" w:pos="5760"/>
        </w:tabs>
        <w:ind w:left="5760" w:hanging="360"/>
      </w:pPr>
      <w:rPr>
        <w:rFonts w:ascii="Arial" w:hAnsi="Arial" w:hint="default"/>
      </w:rPr>
    </w:lvl>
    <w:lvl w:ilvl="8" w:tplc="CF9AFFC8" w:tentative="1">
      <w:start w:val="1"/>
      <w:numFmt w:val="bullet"/>
      <w:lvlText w:val="•"/>
      <w:lvlJc w:val="left"/>
      <w:pPr>
        <w:tabs>
          <w:tab w:val="num" w:pos="6480"/>
        </w:tabs>
        <w:ind w:left="6480" w:hanging="360"/>
      </w:pPr>
      <w:rPr>
        <w:rFonts w:ascii="Arial" w:hAnsi="Arial" w:hint="default"/>
      </w:rPr>
    </w:lvl>
  </w:abstractNum>
  <w:abstractNum w:abstractNumId="23">
    <w:nsid w:val="7F3B3D2E"/>
    <w:multiLevelType w:val="hybridMultilevel"/>
    <w:tmpl w:val="9E0CBB1A"/>
    <w:lvl w:ilvl="0" w:tplc="65166B5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8"/>
  </w:num>
  <w:num w:numId="4">
    <w:abstractNumId w:val="4"/>
  </w:num>
  <w:num w:numId="5">
    <w:abstractNumId w:val="22"/>
  </w:num>
  <w:num w:numId="6">
    <w:abstractNumId w:val="14"/>
  </w:num>
  <w:num w:numId="7">
    <w:abstractNumId w:val="17"/>
  </w:num>
  <w:num w:numId="8">
    <w:abstractNumId w:val="1"/>
  </w:num>
  <w:num w:numId="9">
    <w:abstractNumId w:val="10"/>
  </w:num>
  <w:num w:numId="10">
    <w:abstractNumId w:val="16"/>
  </w:num>
  <w:num w:numId="11">
    <w:abstractNumId w:val="5"/>
  </w:num>
  <w:num w:numId="12">
    <w:abstractNumId w:val="23"/>
  </w:num>
  <w:num w:numId="13">
    <w:abstractNumId w:val="13"/>
  </w:num>
  <w:num w:numId="14">
    <w:abstractNumId w:val="21"/>
  </w:num>
  <w:num w:numId="15">
    <w:abstractNumId w:val="15"/>
  </w:num>
  <w:num w:numId="16">
    <w:abstractNumId w:val="11"/>
  </w:num>
  <w:num w:numId="17">
    <w:abstractNumId w:val="8"/>
  </w:num>
  <w:num w:numId="18">
    <w:abstractNumId w:val="12"/>
  </w:num>
  <w:num w:numId="19">
    <w:abstractNumId w:val="9"/>
  </w:num>
  <w:num w:numId="20">
    <w:abstractNumId w:val="20"/>
  </w:num>
  <w:num w:numId="21">
    <w:abstractNumId w:val="6"/>
  </w:num>
  <w:num w:numId="22">
    <w:abstractNumId w:val="2"/>
  </w:num>
  <w:num w:numId="23">
    <w:abstractNumId w:val="3"/>
  </w:num>
  <w:num w:numId="24">
    <w:abstractNumId w:val="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iam Eisermann">
    <w15:presenceInfo w15:providerId="AD" w15:userId="S-1-5-21-744015180-986839872-2625362794-1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trackRevisions/>
  <w:defaultTabStop w:val="720"/>
  <w:autoHyphenation/>
  <w:hyphenationZone w:val="42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7C93"/>
    <w:rsid w:val="00014762"/>
    <w:rsid w:val="000501FC"/>
    <w:rsid w:val="00066933"/>
    <w:rsid w:val="000763CD"/>
    <w:rsid w:val="000B79C8"/>
    <w:rsid w:val="000D07E4"/>
    <w:rsid w:val="000F05F3"/>
    <w:rsid w:val="000F1F77"/>
    <w:rsid w:val="000F4638"/>
    <w:rsid w:val="001160B2"/>
    <w:rsid w:val="00120188"/>
    <w:rsid w:val="00140E11"/>
    <w:rsid w:val="001467A3"/>
    <w:rsid w:val="00150ADE"/>
    <w:rsid w:val="00150FB0"/>
    <w:rsid w:val="0016493A"/>
    <w:rsid w:val="0016648B"/>
    <w:rsid w:val="00176929"/>
    <w:rsid w:val="0018274A"/>
    <w:rsid w:val="00185B1A"/>
    <w:rsid w:val="0019643E"/>
    <w:rsid w:val="001A5BEC"/>
    <w:rsid w:val="001B09D1"/>
    <w:rsid w:val="001C1986"/>
    <w:rsid w:val="001C1BD1"/>
    <w:rsid w:val="001C7327"/>
    <w:rsid w:val="001D538B"/>
    <w:rsid w:val="0023679B"/>
    <w:rsid w:val="00244366"/>
    <w:rsid w:val="00254FB8"/>
    <w:rsid w:val="00270CAD"/>
    <w:rsid w:val="002B4026"/>
    <w:rsid w:val="002C1BFC"/>
    <w:rsid w:val="002C2478"/>
    <w:rsid w:val="002C3366"/>
    <w:rsid w:val="002C6E84"/>
    <w:rsid w:val="002E5458"/>
    <w:rsid w:val="00303CF8"/>
    <w:rsid w:val="003101E9"/>
    <w:rsid w:val="003425EF"/>
    <w:rsid w:val="00360C9A"/>
    <w:rsid w:val="0039004E"/>
    <w:rsid w:val="003939C5"/>
    <w:rsid w:val="003C3988"/>
    <w:rsid w:val="003F6C7E"/>
    <w:rsid w:val="004066D0"/>
    <w:rsid w:val="00415A99"/>
    <w:rsid w:val="00435F2E"/>
    <w:rsid w:val="00444EB3"/>
    <w:rsid w:val="00451B2D"/>
    <w:rsid w:val="0045313F"/>
    <w:rsid w:val="00474A22"/>
    <w:rsid w:val="004863E4"/>
    <w:rsid w:val="00492DDA"/>
    <w:rsid w:val="0049468A"/>
    <w:rsid w:val="00496742"/>
    <w:rsid w:val="004B5196"/>
    <w:rsid w:val="004B7D61"/>
    <w:rsid w:val="004D7FCD"/>
    <w:rsid w:val="004E140E"/>
    <w:rsid w:val="004E2577"/>
    <w:rsid w:val="005418CF"/>
    <w:rsid w:val="0055036D"/>
    <w:rsid w:val="0055643A"/>
    <w:rsid w:val="005628F6"/>
    <w:rsid w:val="0058698C"/>
    <w:rsid w:val="005912B0"/>
    <w:rsid w:val="005A3941"/>
    <w:rsid w:val="005C237B"/>
    <w:rsid w:val="00600FBE"/>
    <w:rsid w:val="00612D61"/>
    <w:rsid w:val="00633F2B"/>
    <w:rsid w:val="00643263"/>
    <w:rsid w:val="006601DB"/>
    <w:rsid w:val="00665587"/>
    <w:rsid w:val="0067094D"/>
    <w:rsid w:val="006821F2"/>
    <w:rsid w:val="006C29FD"/>
    <w:rsid w:val="006C3FB9"/>
    <w:rsid w:val="006C7478"/>
    <w:rsid w:val="006E30ED"/>
    <w:rsid w:val="006E5ECC"/>
    <w:rsid w:val="00703FE7"/>
    <w:rsid w:val="007071C6"/>
    <w:rsid w:val="007462A1"/>
    <w:rsid w:val="00747700"/>
    <w:rsid w:val="00751F94"/>
    <w:rsid w:val="00762C6B"/>
    <w:rsid w:val="00781D22"/>
    <w:rsid w:val="007A09EA"/>
    <w:rsid w:val="007A3BE6"/>
    <w:rsid w:val="007A55EF"/>
    <w:rsid w:val="007C6F07"/>
    <w:rsid w:val="007E5416"/>
    <w:rsid w:val="007F0E05"/>
    <w:rsid w:val="00830442"/>
    <w:rsid w:val="00836E8D"/>
    <w:rsid w:val="00854B0E"/>
    <w:rsid w:val="00856A2E"/>
    <w:rsid w:val="00857DB8"/>
    <w:rsid w:val="0086023D"/>
    <w:rsid w:val="008652BC"/>
    <w:rsid w:val="0087214B"/>
    <w:rsid w:val="00883B60"/>
    <w:rsid w:val="0089714F"/>
    <w:rsid w:val="008A6082"/>
    <w:rsid w:val="008A7C63"/>
    <w:rsid w:val="008B0A6D"/>
    <w:rsid w:val="008C3C05"/>
    <w:rsid w:val="008E2861"/>
    <w:rsid w:val="008E5077"/>
    <w:rsid w:val="009077F6"/>
    <w:rsid w:val="00945794"/>
    <w:rsid w:val="00966837"/>
    <w:rsid w:val="009702B7"/>
    <w:rsid w:val="009769DF"/>
    <w:rsid w:val="00990CD6"/>
    <w:rsid w:val="009A15B4"/>
    <w:rsid w:val="009B4579"/>
    <w:rsid w:val="009B7777"/>
    <w:rsid w:val="009C0544"/>
    <w:rsid w:val="009C1E96"/>
    <w:rsid w:val="009D640B"/>
    <w:rsid w:val="00A05672"/>
    <w:rsid w:val="00A2227C"/>
    <w:rsid w:val="00A241B8"/>
    <w:rsid w:val="00A30802"/>
    <w:rsid w:val="00A731B4"/>
    <w:rsid w:val="00A877B3"/>
    <w:rsid w:val="00A916E1"/>
    <w:rsid w:val="00AB22DE"/>
    <w:rsid w:val="00B33785"/>
    <w:rsid w:val="00B415D2"/>
    <w:rsid w:val="00B51A48"/>
    <w:rsid w:val="00B52E4F"/>
    <w:rsid w:val="00B56FFC"/>
    <w:rsid w:val="00B6695A"/>
    <w:rsid w:val="00B67B52"/>
    <w:rsid w:val="00B74EAC"/>
    <w:rsid w:val="00B809FC"/>
    <w:rsid w:val="00B92C3A"/>
    <w:rsid w:val="00BA7C08"/>
    <w:rsid w:val="00BE09FB"/>
    <w:rsid w:val="00C16840"/>
    <w:rsid w:val="00C235B2"/>
    <w:rsid w:val="00C243A3"/>
    <w:rsid w:val="00C3627D"/>
    <w:rsid w:val="00C36EC2"/>
    <w:rsid w:val="00C97C98"/>
    <w:rsid w:val="00CA7F4C"/>
    <w:rsid w:val="00CF6E9E"/>
    <w:rsid w:val="00D00A9E"/>
    <w:rsid w:val="00D0159B"/>
    <w:rsid w:val="00D31088"/>
    <w:rsid w:val="00D8381F"/>
    <w:rsid w:val="00DA0BC5"/>
    <w:rsid w:val="00DA2C56"/>
    <w:rsid w:val="00DD22ED"/>
    <w:rsid w:val="00DD6109"/>
    <w:rsid w:val="00DF6FB0"/>
    <w:rsid w:val="00E07C0E"/>
    <w:rsid w:val="00E1062E"/>
    <w:rsid w:val="00E207DF"/>
    <w:rsid w:val="00E54BDA"/>
    <w:rsid w:val="00E60004"/>
    <w:rsid w:val="00E676F3"/>
    <w:rsid w:val="00E705DA"/>
    <w:rsid w:val="00E70888"/>
    <w:rsid w:val="00EA7D56"/>
    <w:rsid w:val="00EB526D"/>
    <w:rsid w:val="00F0314E"/>
    <w:rsid w:val="00F51ABB"/>
    <w:rsid w:val="00F57083"/>
    <w:rsid w:val="00FA526F"/>
    <w:rsid w:val="00FC064F"/>
    <w:rsid w:val="00FC0C2E"/>
    <w:rsid w:val="00FD130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F8E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5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1">
    <w:name w:val="Tableau Grille 1 Clair1"/>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21">
    <w:name w:val="Tableau Grille 21"/>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31">
    <w:name w:val="Tableau Grille 31"/>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41">
    <w:name w:val="Tableau Grille 41"/>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UnresolvedMention">
    <w:name w:val="Unresolved Mention"/>
    <w:basedOn w:val="Policepardfaut"/>
    <w:uiPriority w:val="99"/>
    <w:semiHidden/>
    <w:unhideWhenUsed/>
    <w:rsid w:val="000D07E4"/>
    <w:rPr>
      <w:color w:val="605E5C"/>
      <w:shd w:val="clear" w:color="auto" w:fill="E1DFDD"/>
    </w:rPr>
  </w:style>
  <w:style w:type="paragraph" w:styleId="En-tte">
    <w:name w:val="header"/>
    <w:basedOn w:val="Normal"/>
    <w:link w:val="En-tteCar"/>
    <w:uiPriority w:val="99"/>
    <w:unhideWhenUsed/>
    <w:rsid w:val="00CA7F4C"/>
    <w:pPr>
      <w:tabs>
        <w:tab w:val="center" w:pos="4680"/>
        <w:tab w:val="right" w:pos="9360"/>
      </w:tabs>
      <w:spacing w:line="240" w:lineRule="auto"/>
    </w:pPr>
  </w:style>
  <w:style w:type="character" w:customStyle="1" w:styleId="En-tteCar">
    <w:name w:val="En-tête Car"/>
    <w:basedOn w:val="Policepardfaut"/>
    <w:link w:val="En-tte"/>
    <w:uiPriority w:val="99"/>
    <w:rsid w:val="00CA7F4C"/>
    <w:rPr>
      <w:rFonts w:cs="Times New Roman (Body CS)"/>
    </w:rPr>
  </w:style>
  <w:style w:type="paragraph" w:styleId="Pieddepage">
    <w:name w:val="footer"/>
    <w:basedOn w:val="Normal"/>
    <w:link w:val="PieddepageCar"/>
    <w:uiPriority w:val="99"/>
    <w:unhideWhenUsed/>
    <w:rsid w:val="00CA7F4C"/>
    <w:pPr>
      <w:tabs>
        <w:tab w:val="center" w:pos="4680"/>
        <w:tab w:val="right" w:pos="9360"/>
      </w:tabs>
      <w:spacing w:line="240" w:lineRule="auto"/>
    </w:pPr>
  </w:style>
  <w:style w:type="character" w:customStyle="1" w:styleId="PieddepageCar">
    <w:name w:val="Pied de page Car"/>
    <w:basedOn w:val="Policepardfaut"/>
    <w:link w:val="Pieddepage"/>
    <w:uiPriority w:val="99"/>
    <w:rsid w:val="00CA7F4C"/>
    <w:rPr>
      <w:rFonts w:cs="Times New Roman (Body CS)"/>
    </w:rPr>
  </w:style>
  <w:style w:type="table" w:customStyle="1" w:styleId="TableauGrille4-Accentuation21">
    <w:name w:val="Tableau Grille 4 - Accentuation 21"/>
    <w:basedOn w:val="TableauNormal"/>
    <w:uiPriority w:val="49"/>
    <w:rsid w:val="0039004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5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1">
    <w:name w:val="Tableau Grille 1 Clair1"/>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21">
    <w:name w:val="Tableau Grille 21"/>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31">
    <w:name w:val="Tableau Grille 31"/>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41">
    <w:name w:val="Tableau Grille 41"/>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UnresolvedMention">
    <w:name w:val="Unresolved Mention"/>
    <w:basedOn w:val="Policepardfaut"/>
    <w:uiPriority w:val="99"/>
    <w:semiHidden/>
    <w:unhideWhenUsed/>
    <w:rsid w:val="000D07E4"/>
    <w:rPr>
      <w:color w:val="605E5C"/>
      <w:shd w:val="clear" w:color="auto" w:fill="E1DFDD"/>
    </w:rPr>
  </w:style>
  <w:style w:type="paragraph" w:styleId="En-tte">
    <w:name w:val="header"/>
    <w:basedOn w:val="Normal"/>
    <w:link w:val="En-tteCar"/>
    <w:uiPriority w:val="99"/>
    <w:unhideWhenUsed/>
    <w:rsid w:val="00CA7F4C"/>
    <w:pPr>
      <w:tabs>
        <w:tab w:val="center" w:pos="4680"/>
        <w:tab w:val="right" w:pos="9360"/>
      </w:tabs>
      <w:spacing w:line="240" w:lineRule="auto"/>
    </w:pPr>
  </w:style>
  <w:style w:type="character" w:customStyle="1" w:styleId="En-tteCar">
    <w:name w:val="En-tête Car"/>
    <w:basedOn w:val="Policepardfaut"/>
    <w:link w:val="En-tte"/>
    <w:uiPriority w:val="99"/>
    <w:rsid w:val="00CA7F4C"/>
    <w:rPr>
      <w:rFonts w:cs="Times New Roman (Body CS)"/>
    </w:rPr>
  </w:style>
  <w:style w:type="paragraph" w:styleId="Pieddepage">
    <w:name w:val="footer"/>
    <w:basedOn w:val="Normal"/>
    <w:link w:val="PieddepageCar"/>
    <w:uiPriority w:val="99"/>
    <w:unhideWhenUsed/>
    <w:rsid w:val="00CA7F4C"/>
    <w:pPr>
      <w:tabs>
        <w:tab w:val="center" w:pos="4680"/>
        <w:tab w:val="right" w:pos="9360"/>
      </w:tabs>
      <w:spacing w:line="240" w:lineRule="auto"/>
    </w:pPr>
  </w:style>
  <w:style w:type="character" w:customStyle="1" w:styleId="PieddepageCar">
    <w:name w:val="Pied de page Car"/>
    <w:basedOn w:val="Policepardfaut"/>
    <w:link w:val="Pieddepage"/>
    <w:uiPriority w:val="99"/>
    <w:rsid w:val="00CA7F4C"/>
    <w:rPr>
      <w:rFonts w:cs="Times New Roman (Body CS)"/>
    </w:rPr>
  </w:style>
  <w:style w:type="table" w:customStyle="1" w:styleId="TableauGrille4-Accentuation21">
    <w:name w:val="Tableau Grille 4 - Accentuation 21"/>
    <w:basedOn w:val="TableauNormal"/>
    <w:uiPriority w:val="49"/>
    <w:rsid w:val="0039004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8159">
      <w:bodyDiv w:val="1"/>
      <w:marLeft w:val="0"/>
      <w:marRight w:val="0"/>
      <w:marTop w:val="0"/>
      <w:marBottom w:val="0"/>
      <w:divBdr>
        <w:top w:val="none" w:sz="0" w:space="0" w:color="auto"/>
        <w:left w:val="none" w:sz="0" w:space="0" w:color="auto"/>
        <w:bottom w:val="none" w:sz="0" w:space="0" w:color="auto"/>
        <w:right w:val="none" w:sz="0" w:space="0" w:color="auto"/>
      </w:divBdr>
      <w:divsChild>
        <w:div w:id="579097472">
          <w:marLeft w:val="274"/>
          <w:marRight w:val="0"/>
          <w:marTop w:val="0"/>
          <w:marBottom w:val="0"/>
          <w:divBdr>
            <w:top w:val="none" w:sz="0" w:space="0" w:color="auto"/>
            <w:left w:val="none" w:sz="0" w:space="0" w:color="auto"/>
            <w:bottom w:val="none" w:sz="0" w:space="0" w:color="auto"/>
            <w:right w:val="none" w:sz="0" w:space="0" w:color="auto"/>
          </w:divBdr>
        </w:div>
        <w:div w:id="580215574">
          <w:marLeft w:val="274"/>
          <w:marRight w:val="0"/>
          <w:marTop w:val="0"/>
          <w:marBottom w:val="0"/>
          <w:divBdr>
            <w:top w:val="none" w:sz="0" w:space="0" w:color="auto"/>
            <w:left w:val="none" w:sz="0" w:space="0" w:color="auto"/>
            <w:bottom w:val="none" w:sz="0" w:space="0" w:color="auto"/>
            <w:right w:val="none" w:sz="0" w:space="0" w:color="auto"/>
          </w:divBdr>
        </w:div>
        <w:div w:id="597493484">
          <w:marLeft w:val="274"/>
          <w:marRight w:val="0"/>
          <w:marTop w:val="0"/>
          <w:marBottom w:val="0"/>
          <w:divBdr>
            <w:top w:val="none" w:sz="0" w:space="0" w:color="auto"/>
            <w:left w:val="none" w:sz="0" w:space="0" w:color="auto"/>
            <w:bottom w:val="none" w:sz="0" w:space="0" w:color="auto"/>
            <w:right w:val="none" w:sz="0" w:space="0" w:color="auto"/>
          </w:divBdr>
        </w:div>
        <w:div w:id="1701855962">
          <w:marLeft w:val="274"/>
          <w:marRight w:val="0"/>
          <w:marTop w:val="0"/>
          <w:marBottom w:val="0"/>
          <w:divBdr>
            <w:top w:val="none" w:sz="0" w:space="0" w:color="auto"/>
            <w:left w:val="none" w:sz="0" w:space="0" w:color="auto"/>
            <w:bottom w:val="none" w:sz="0" w:space="0" w:color="auto"/>
            <w:right w:val="none" w:sz="0" w:space="0" w:color="auto"/>
          </w:divBdr>
        </w:div>
        <w:div w:id="1779595864">
          <w:marLeft w:val="274"/>
          <w:marRight w:val="0"/>
          <w:marTop w:val="0"/>
          <w:marBottom w:val="0"/>
          <w:divBdr>
            <w:top w:val="none" w:sz="0" w:space="0" w:color="auto"/>
            <w:left w:val="none" w:sz="0" w:space="0" w:color="auto"/>
            <w:bottom w:val="none" w:sz="0" w:space="0" w:color="auto"/>
            <w:right w:val="none" w:sz="0" w:space="0" w:color="auto"/>
          </w:divBdr>
        </w:div>
      </w:divsChild>
    </w:div>
    <w:div w:id="415781714">
      <w:bodyDiv w:val="1"/>
      <w:marLeft w:val="0"/>
      <w:marRight w:val="0"/>
      <w:marTop w:val="0"/>
      <w:marBottom w:val="0"/>
      <w:divBdr>
        <w:top w:val="none" w:sz="0" w:space="0" w:color="auto"/>
        <w:left w:val="none" w:sz="0" w:space="0" w:color="auto"/>
        <w:bottom w:val="none" w:sz="0" w:space="0" w:color="auto"/>
        <w:right w:val="none" w:sz="0" w:space="0" w:color="auto"/>
      </w:divBdr>
      <w:divsChild>
        <w:div w:id="1543788427">
          <w:marLeft w:val="274"/>
          <w:marRight w:val="0"/>
          <w:marTop w:val="0"/>
          <w:marBottom w:val="0"/>
          <w:divBdr>
            <w:top w:val="none" w:sz="0" w:space="0" w:color="auto"/>
            <w:left w:val="none" w:sz="0" w:space="0" w:color="auto"/>
            <w:bottom w:val="none" w:sz="0" w:space="0" w:color="auto"/>
            <w:right w:val="none" w:sz="0" w:space="0" w:color="auto"/>
          </w:divBdr>
        </w:div>
      </w:divsChild>
    </w:div>
    <w:div w:id="628629342">
      <w:bodyDiv w:val="1"/>
      <w:marLeft w:val="0"/>
      <w:marRight w:val="0"/>
      <w:marTop w:val="0"/>
      <w:marBottom w:val="0"/>
      <w:divBdr>
        <w:top w:val="none" w:sz="0" w:space="0" w:color="auto"/>
        <w:left w:val="none" w:sz="0" w:space="0" w:color="auto"/>
        <w:bottom w:val="none" w:sz="0" w:space="0" w:color="auto"/>
        <w:right w:val="none" w:sz="0" w:space="0" w:color="auto"/>
      </w:divBdr>
      <w:divsChild>
        <w:div w:id="16583648">
          <w:marLeft w:val="446"/>
          <w:marRight w:val="0"/>
          <w:marTop w:val="0"/>
          <w:marBottom w:val="0"/>
          <w:divBdr>
            <w:top w:val="none" w:sz="0" w:space="0" w:color="auto"/>
            <w:left w:val="none" w:sz="0" w:space="0" w:color="auto"/>
            <w:bottom w:val="none" w:sz="0" w:space="0" w:color="auto"/>
            <w:right w:val="none" w:sz="0" w:space="0" w:color="auto"/>
          </w:divBdr>
        </w:div>
        <w:div w:id="610168748">
          <w:marLeft w:val="446"/>
          <w:marRight w:val="0"/>
          <w:marTop w:val="0"/>
          <w:marBottom w:val="0"/>
          <w:divBdr>
            <w:top w:val="none" w:sz="0" w:space="0" w:color="auto"/>
            <w:left w:val="none" w:sz="0" w:space="0" w:color="auto"/>
            <w:bottom w:val="none" w:sz="0" w:space="0" w:color="auto"/>
            <w:right w:val="none" w:sz="0" w:space="0" w:color="auto"/>
          </w:divBdr>
        </w:div>
        <w:div w:id="1089079321">
          <w:marLeft w:val="446"/>
          <w:marRight w:val="0"/>
          <w:marTop w:val="0"/>
          <w:marBottom w:val="0"/>
          <w:divBdr>
            <w:top w:val="none" w:sz="0" w:space="0" w:color="auto"/>
            <w:left w:val="none" w:sz="0" w:space="0" w:color="auto"/>
            <w:bottom w:val="none" w:sz="0" w:space="0" w:color="auto"/>
            <w:right w:val="none" w:sz="0" w:space="0" w:color="auto"/>
          </w:divBdr>
        </w:div>
        <w:div w:id="1887838648">
          <w:marLeft w:val="446"/>
          <w:marRight w:val="0"/>
          <w:marTop w:val="0"/>
          <w:marBottom w:val="0"/>
          <w:divBdr>
            <w:top w:val="none" w:sz="0" w:space="0" w:color="auto"/>
            <w:left w:val="none" w:sz="0" w:space="0" w:color="auto"/>
            <w:bottom w:val="none" w:sz="0" w:space="0" w:color="auto"/>
            <w:right w:val="none" w:sz="0" w:space="0" w:color="auto"/>
          </w:divBdr>
        </w:div>
      </w:divsChild>
    </w:div>
    <w:div w:id="755396190">
      <w:bodyDiv w:val="1"/>
      <w:marLeft w:val="0"/>
      <w:marRight w:val="0"/>
      <w:marTop w:val="0"/>
      <w:marBottom w:val="0"/>
      <w:divBdr>
        <w:top w:val="none" w:sz="0" w:space="0" w:color="auto"/>
        <w:left w:val="none" w:sz="0" w:space="0" w:color="auto"/>
        <w:bottom w:val="none" w:sz="0" w:space="0" w:color="auto"/>
        <w:right w:val="none" w:sz="0" w:space="0" w:color="auto"/>
      </w:divBdr>
      <w:divsChild>
        <w:div w:id="1058746252">
          <w:marLeft w:val="0"/>
          <w:marRight w:val="0"/>
          <w:marTop w:val="0"/>
          <w:marBottom w:val="0"/>
          <w:divBdr>
            <w:top w:val="none" w:sz="0" w:space="0" w:color="auto"/>
            <w:left w:val="none" w:sz="0" w:space="0" w:color="auto"/>
            <w:bottom w:val="none" w:sz="0" w:space="0" w:color="auto"/>
            <w:right w:val="none" w:sz="0" w:space="0" w:color="auto"/>
          </w:divBdr>
          <w:divsChild>
            <w:div w:id="211505916">
              <w:marLeft w:val="0"/>
              <w:marRight w:val="0"/>
              <w:marTop w:val="0"/>
              <w:marBottom w:val="0"/>
              <w:divBdr>
                <w:top w:val="none" w:sz="0" w:space="0" w:color="auto"/>
                <w:left w:val="none" w:sz="0" w:space="0" w:color="auto"/>
                <w:bottom w:val="none" w:sz="0" w:space="0" w:color="auto"/>
                <w:right w:val="none" w:sz="0" w:space="0" w:color="auto"/>
              </w:divBdr>
              <w:divsChild>
                <w:div w:id="594292826">
                  <w:marLeft w:val="0"/>
                  <w:marRight w:val="0"/>
                  <w:marTop w:val="0"/>
                  <w:marBottom w:val="0"/>
                  <w:divBdr>
                    <w:top w:val="none" w:sz="0" w:space="0" w:color="auto"/>
                    <w:left w:val="none" w:sz="0" w:space="0" w:color="auto"/>
                    <w:bottom w:val="none" w:sz="0" w:space="0" w:color="auto"/>
                    <w:right w:val="none" w:sz="0" w:space="0" w:color="auto"/>
                  </w:divBdr>
                  <w:divsChild>
                    <w:div w:id="1555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96721">
      <w:bodyDiv w:val="1"/>
      <w:marLeft w:val="0"/>
      <w:marRight w:val="0"/>
      <w:marTop w:val="0"/>
      <w:marBottom w:val="0"/>
      <w:divBdr>
        <w:top w:val="none" w:sz="0" w:space="0" w:color="auto"/>
        <w:left w:val="none" w:sz="0" w:space="0" w:color="auto"/>
        <w:bottom w:val="none" w:sz="0" w:space="0" w:color="auto"/>
        <w:right w:val="none" w:sz="0" w:space="0" w:color="auto"/>
      </w:divBdr>
      <w:divsChild>
        <w:div w:id="622460962">
          <w:marLeft w:val="0"/>
          <w:marRight w:val="0"/>
          <w:marTop w:val="0"/>
          <w:marBottom w:val="0"/>
          <w:divBdr>
            <w:top w:val="none" w:sz="0" w:space="0" w:color="auto"/>
            <w:left w:val="none" w:sz="0" w:space="0" w:color="auto"/>
            <w:bottom w:val="none" w:sz="0" w:space="0" w:color="auto"/>
            <w:right w:val="none" w:sz="0" w:space="0" w:color="auto"/>
          </w:divBdr>
        </w:div>
      </w:divsChild>
    </w:div>
    <w:div w:id="1386031137">
      <w:bodyDiv w:val="1"/>
      <w:marLeft w:val="0"/>
      <w:marRight w:val="0"/>
      <w:marTop w:val="0"/>
      <w:marBottom w:val="0"/>
      <w:divBdr>
        <w:top w:val="none" w:sz="0" w:space="0" w:color="auto"/>
        <w:left w:val="none" w:sz="0" w:space="0" w:color="auto"/>
        <w:bottom w:val="none" w:sz="0" w:space="0" w:color="auto"/>
        <w:right w:val="none" w:sz="0" w:space="0" w:color="auto"/>
      </w:divBdr>
      <w:divsChild>
        <w:div w:id="707339397">
          <w:marLeft w:val="0"/>
          <w:marRight w:val="0"/>
          <w:marTop w:val="0"/>
          <w:marBottom w:val="0"/>
          <w:divBdr>
            <w:top w:val="none" w:sz="0" w:space="0" w:color="auto"/>
            <w:left w:val="none" w:sz="0" w:space="0" w:color="auto"/>
            <w:bottom w:val="none" w:sz="0" w:space="0" w:color="auto"/>
            <w:right w:val="none" w:sz="0" w:space="0" w:color="auto"/>
          </w:divBdr>
          <w:divsChild>
            <w:div w:id="1665668265">
              <w:marLeft w:val="0"/>
              <w:marRight w:val="0"/>
              <w:marTop w:val="0"/>
              <w:marBottom w:val="0"/>
              <w:divBdr>
                <w:top w:val="none" w:sz="0" w:space="0" w:color="auto"/>
                <w:left w:val="none" w:sz="0" w:space="0" w:color="auto"/>
                <w:bottom w:val="none" w:sz="0" w:space="0" w:color="auto"/>
                <w:right w:val="none" w:sz="0" w:space="0" w:color="auto"/>
              </w:divBdr>
              <w:divsChild>
                <w:div w:id="3449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68781">
          <w:marLeft w:val="0"/>
          <w:marRight w:val="0"/>
          <w:marTop w:val="0"/>
          <w:marBottom w:val="0"/>
          <w:divBdr>
            <w:top w:val="none" w:sz="0" w:space="0" w:color="auto"/>
            <w:left w:val="none" w:sz="0" w:space="0" w:color="auto"/>
            <w:bottom w:val="none" w:sz="0" w:space="0" w:color="auto"/>
            <w:right w:val="none" w:sz="0" w:space="0" w:color="auto"/>
          </w:divBdr>
          <w:divsChild>
            <w:div w:id="748235047">
              <w:marLeft w:val="0"/>
              <w:marRight w:val="0"/>
              <w:marTop w:val="0"/>
              <w:marBottom w:val="0"/>
              <w:divBdr>
                <w:top w:val="none" w:sz="0" w:space="0" w:color="auto"/>
                <w:left w:val="none" w:sz="0" w:space="0" w:color="auto"/>
                <w:bottom w:val="none" w:sz="0" w:space="0" w:color="auto"/>
                <w:right w:val="none" w:sz="0" w:space="0" w:color="auto"/>
              </w:divBdr>
              <w:divsChild>
                <w:div w:id="2957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503638">
      <w:bodyDiv w:val="1"/>
      <w:marLeft w:val="0"/>
      <w:marRight w:val="0"/>
      <w:marTop w:val="0"/>
      <w:marBottom w:val="0"/>
      <w:divBdr>
        <w:top w:val="none" w:sz="0" w:space="0" w:color="auto"/>
        <w:left w:val="none" w:sz="0" w:space="0" w:color="auto"/>
        <w:bottom w:val="none" w:sz="0" w:space="0" w:color="auto"/>
        <w:right w:val="none" w:sz="0" w:space="0" w:color="auto"/>
      </w:divBdr>
      <w:divsChild>
        <w:div w:id="1131440763">
          <w:marLeft w:val="274"/>
          <w:marRight w:val="0"/>
          <w:marTop w:val="0"/>
          <w:marBottom w:val="0"/>
          <w:divBdr>
            <w:top w:val="none" w:sz="0" w:space="0" w:color="auto"/>
            <w:left w:val="none" w:sz="0" w:space="0" w:color="auto"/>
            <w:bottom w:val="none" w:sz="0" w:space="0" w:color="auto"/>
            <w:right w:val="none" w:sz="0" w:space="0" w:color="auto"/>
          </w:divBdr>
        </w:div>
        <w:div w:id="184779144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diagramColors" Target="diagrams/colors6.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diagramLayout" Target="diagrams/layout7.xml"/><Relationship Id="rId47" Type="http://schemas.openxmlformats.org/officeDocument/2006/relationships/diagramLayout" Target="diagrams/layout8.xml"/><Relationship Id="rId50" Type="http://schemas.microsoft.com/office/2007/relationships/diagramDrawing" Target="diagrams/drawing8.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diagramData" Target="diagrams/data7.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lowenergyapartments.eu/the-leaf-toolkit/the-toolkit/" TargetMode="Externa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10" Type="http://schemas.openxmlformats.org/officeDocument/2006/relationships/diagramData" Target="diagrams/data1.xml"/><Relationship Id="rId19" Type="http://schemas.openxmlformats.org/officeDocument/2006/relationships/diagramColors" Target="diagrams/colors2.xml"/><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jpeg"/></Relationships>
</file>

<file path=word/diagrams/_rels/data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2.xml.rels><?xml version="1.0" encoding="UTF-8" standalone="yes"?>
<Relationships xmlns="http://schemas.openxmlformats.org/package/2006/relationships"><Relationship Id="rId3" Type="http://schemas.openxmlformats.org/officeDocument/2006/relationships/hyperlink" Target="#Three"/><Relationship Id="rId2" Type="http://schemas.openxmlformats.org/officeDocument/2006/relationships/hyperlink" Target="#Two"/><Relationship Id="rId1" Type="http://schemas.openxmlformats.org/officeDocument/2006/relationships/hyperlink" Target="#One"/><Relationship Id="rId4" Type="http://schemas.openxmlformats.org/officeDocument/2006/relationships/hyperlink" Target="#Four"/></Relationships>
</file>

<file path=word/diagrams/_rels/data3.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jpeg"/><Relationship Id="rId4" Type="http://schemas.openxmlformats.org/officeDocument/2006/relationships/image" Target="../media/image11.jpeg"/></Relationships>
</file>

<file path=word/diagrams/_rels/data4.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5.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6.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7.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8.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0.jpeg"/><Relationship Id="rId4" Type="http://schemas.openxmlformats.org/officeDocument/2006/relationships/image" Target="../media/image11.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6.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7.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8.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700"/>
            <a:t>Bestimmen Sie </a:t>
          </a:r>
          <a:r>
            <a:rPr sz="700"/>
            <a:t>,</a:t>
          </a:r>
          <a:r>
            <a:rPr lang="en-US" sz="700"/>
            <a:t>, 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9A96AB-4961-5B4F-A4D2-EE287B893D35}" type="doc">
      <dgm:prSet loTypeId="urn:microsoft.com/office/officeart/2008/layout/RadialCluster" loCatId="" qsTypeId="urn:microsoft.com/office/officeart/2005/8/quickstyle/simple1" qsCatId="simple" csTypeId="urn:microsoft.com/office/officeart/2005/8/colors/accent1_2" csCatId="accent1" phldr="1"/>
      <dgm:spPr/>
      <dgm:t>
        <a:bodyPr/>
        <a:lstStyle/>
        <a:p>
          <a:endParaRPr lang="en-US"/>
        </a:p>
      </dgm:t>
    </dgm:pt>
    <dgm:pt modelId="{0834F586-76FB-8941-BAD0-5383A36E9FCA}">
      <dgm:prSet phldrT="[Text]" custT="1"/>
      <dgm:spPr>
        <a:solidFill>
          <a:schemeClr val="bg1">
            <a:lumMod val="50000"/>
          </a:schemeClr>
        </a:solidFill>
      </dgm:spPr>
      <dgm:t>
        <a:bodyPr/>
        <a:lstStyle/>
        <a:p>
          <a:r>
            <a:rPr lang="en-US" sz="1400"/>
            <a:t>Überzeugen Sie Ihre Hausbewohner</a:t>
          </a:r>
        </a:p>
      </dgm:t>
    </dgm:pt>
    <dgm:pt modelId="{FB9073DE-20E6-234A-9E16-EBF44BEFD712}" type="parTrans" cxnId="{BEF6795E-343C-754C-8DC2-FC954493F3DA}">
      <dgm:prSet/>
      <dgm:spPr/>
      <dgm:t>
        <a:bodyPr/>
        <a:lstStyle/>
        <a:p>
          <a:endParaRPr lang="en-US"/>
        </a:p>
      </dgm:t>
    </dgm:pt>
    <dgm:pt modelId="{81CA7F1F-875F-3047-8C32-AFEB9CF94213}" type="sibTrans" cxnId="{BEF6795E-343C-754C-8DC2-FC954493F3DA}">
      <dgm:prSet/>
      <dgm:spPr/>
      <dgm:t>
        <a:bodyPr/>
        <a:lstStyle/>
        <a:p>
          <a:endParaRPr lang="en-US"/>
        </a:p>
      </dgm:t>
    </dgm:pt>
    <dgm:pt modelId="{F8306BB6-645E-9F4D-90DA-6521D3A581FE}">
      <dgm:prSet phldrT="[Text]" custT="1"/>
      <dgm:spPr>
        <a:solidFill>
          <a:schemeClr val="tx2"/>
        </a:solidFill>
      </dgm:spPr>
      <dgm:t>
        <a:bodyPr/>
        <a:lstStyle/>
        <a:p>
          <a:pPr algn="ctr"/>
          <a:r>
            <a:rPr lang="en-US" sz="1000" b="0"/>
            <a:t>1.</a:t>
          </a:r>
        </a:p>
        <a:p>
          <a:pPr algn="ctr"/>
          <a:r>
            <a:rPr lang="en-US" sz="1000" b="0"/>
            <a:t>Stellen Sie ausreichende und leicht verständliche Informationen zur Verfügung, die die Vorteile der Sanierung hervorheben.</a:t>
          </a:r>
        </a:p>
      </dgm:t>
      <dgm:extLst>
        <a:ext uri="{E40237B7-FDA0-4F09-8148-C483321AD2D9}">
          <dgm14:cNvPr xmlns:dgm14="http://schemas.microsoft.com/office/drawing/2010/diagram" id="0" name="">
            <a:hlinkClick xmlns:r="http://schemas.openxmlformats.org/officeDocument/2006/relationships" r:id="rId1"/>
          </dgm14:cNvPr>
        </a:ext>
      </dgm:extLst>
    </dgm:pt>
    <dgm:pt modelId="{9C35E100-2B02-B942-B7F9-4B1E3C44402A}" type="parTrans" cxnId="{E3E54CF4-72D6-7248-A600-D037945DEA7D}">
      <dgm:prSet/>
      <dgm:spPr/>
      <dgm:t>
        <a:bodyPr/>
        <a:lstStyle/>
        <a:p>
          <a:endParaRPr lang="en-US"/>
        </a:p>
      </dgm:t>
    </dgm:pt>
    <dgm:pt modelId="{53966EBE-E9EB-D343-8D3D-3475A49360BC}" type="sibTrans" cxnId="{E3E54CF4-72D6-7248-A600-D037945DEA7D}">
      <dgm:prSet/>
      <dgm:spPr/>
      <dgm:t>
        <a:bodyPr/>
        <a:lstStyle/>
        <a:p>
          <a:endParaRPr lang="en-US"/>
        </a:p>
      </dgm:t>
    </dgm:pt>
    <dgm:pt modelId="{88AA7955-F284-7F47-8B6D-DC3DB89660D4}">
      <dgm:prSet phldrT="[Text]" custT="1"/>
      <dgm:spPr>
        <a:solidFill>
          <a:schemeClr val="accent1"/>
        </a:solidFill>
      </dgm:spPr>
      <dgm:t>
        <a:bodyPr/>
        <a:lstStyle/>
        <a:p>
          <a:pPr algn="ctr"/>
          <a:r>
            <a:rPr lang="en-US" sz="1000"/>
            <a:t>2.</a:t>
          </a:r>
        </a:p>
        <a:p>
          <a:pPr algn="ctr"/>
          <a:r>
            <a:rPr lang="en-US" sz="1000"/>
            <a:t>Setzen Sie sich mit den Bewohnern in Verbindung, die die Sanierung befürworten. Mithilfe dieser Personen können andere Bewohner überzeugt werden.</a:t>
          </a:r>
        </a:p>
      </dgm:t>
      <dgm:extLst>
        <a:ext uri="{E40237B7-FDA0-4F09-8148-C483321AD2D9}">
          <dgm14:cNvPr xmlns:dgm14="http://schemas.microsoft.com/office/drawing/2010/diagram" id="0" name="">
            <a:hlinkClick xmlns:r="http://schemas.openxmlformats.org/officeDocument/2006/relationships" r:id="rId2"/>
          </dgm14:cNvPr>
        </a:ext>
      </dgm:extLst>
    </dgm:pt>
    <dgm:pt modelId="{5EE5AD75-9578-534F-A529-2242AF52A03E}" type="parTrans" cxnId="{8F846FBA-2083-0349-9B5C-6EF6D82A198D}">
      <dgm:prSet/>
      <dgm:spPr/>
      <dgm:t>
        <a:bodyPr/>
        <a:lstStyle/>
        <a:p>
          <a:endParaRPr lang="en-US"/>
        </a:p>
      </dgm:t>
    </dgm:pt>
    <dgm:pt modelId="{71D6FC3D-838C-8748-B70F-ED05CC1F2508}" type="sibTrans" cxnId="{8F846FBA-2083-0349-9B5C-6EF6D82A198D}">
      <dgm:prSet/>
      <dgm:spPr/>
      <dgm:t>
        <a:bodyPr/>
        <a:lstStyle/>
        <a:p>
          <a:endParaRPr lang="en-US"/>
        </a:p>
      </dgm:t>
    </dgm:pt>
    <dgm:pt modelId="{EC9ECBE9-A097-7C45-A251-E7140BEF4A00}">
      <dgm:prSet phldrT="[Text]" custT="1"/>
      <dgm:spPr>
        <a:solidFill>
          <a:schemeClr val="accent2"/>
        </a:solidFill>
      </dgm:spPr>
      <dgm:t>
        <a:bodyPr/>
        <a:lstStyle/>
        <a:p>
          <a:r>
            <a:rPr lang="en-US" sz="1000"/>
            <a:t>3.</a:t>
          </a:r>
        </a:p>
        <a:p>
          <a:r>
            <a:rPr lang="en-US" sz="1000"/>
            <a:t>Verteilen Sie Informationsbroschüren und Materialien an die Bewohner, um Interesse am Projekt zu erwecken.</a:t>
          </a:r>
        </a:p>
      </dgm:t>
      <dgm:extLst>
        <a:ext uri="{E40237B7-FDA0-4F09-8148-C483321AD2D9}">
          <dgm14:cNvPr xmlns:dgm14="http://schemas.microsoft.com/office/drawing/2010/diagram" id="0" name="">
            <a:hlinkClick xmlns:r="http://schemas.openxmlformats.org/officeDocument/2006/relationships" r:id="rId3"/>
          </dgm14:cNvPr>
        </a:ext>
      </dgm:extLst>
    </dgm:pt>
    <dgm:pt modelId="{DE9BBF7B-1D6F-5249-BDB2-3EDF93D22899}" type="parTrans" cxnId="{EABC4FE4-0CC4-D94E-82A4-01AFB32EBFF5}">
      <dgm:prSet/>
      <dgm:spPr/>
      <dgm:t>
        <a:bodyPr/>
        <a:lstStyle/>
        <a:p>
          <a:endParaRPr lang="en-US"/>
        </a:p>
      </dgm:t>
    </dgm:pt>
    <dgm:pt modelId="{09F38240-9A15-F849-8FA0-A7B06D20B15F}" type="sibTrans" cxnId="{EABC4FE4-0CC4-D94E-82A4-01AFB32EBFF5}">
      <dgm:prSet/>
      <dgm:spPr/>
      <dgm:t>
        <a:bodyPr/>
        <a:lstStyle/>
        <a:p>
          <a:endParaRPr lang="en-US"/>
        </a:p>
      </dgm:t>
    </dgm:pt>
    <dgm:pt modelId="{BBEA5395-BF56-954E-84EC-CDB03F264754}">
      <dgm:prSet phldrT="[Text]" custT="1"/>
      <dgm:spPr>
        <a:solidFill>
          <a:schemeClr val="accent3"/>
        </a:solidFill>
      </dgm:spPr>
      <dgm:t>
        <a:bodyPr/>
        <a:lstStyle/>
        <a:p>
          <a:r>
            <a:rPr lang="en-US" sz="1000"/>
            <a:t>4.</a:t>
          </a:r>
        </a:p>
        <a:p>
          <a:r>
            <a:rPr lang="en-US" sz="1000"/>
            <a:t>Organisieren Sie Besuche in anderen Gebäuden, in denen ähnliche Sanierungen stattgefunden haben. </a:t>
          </a:r>
        </a:p>
      </dgm:t>
      <dgm:extLst>
        <a:ext uri="{E40237B7-FDA0-4F09-8148-C483321AD2D9}">
          <dgm14:cNvPr xmlns:dgm14="http://schemas.microsoft.com/office/drawing/2010/diagram" id="0" name="">
            <a:hlinkClick xmlns:r="http://schemas.openxmlformats.org/officeDocument/2006/relationships" r:id="rId4"/>
          </dgm14:cNvPr>
        </a:ext>
      </dgm:extLst>
    </dgm:pt>
    <dgm:pt modelId="{5051A25D-DC3D-BD46-9267-85C9334BCE3F}" type="parTrans" cxnId="{04D4E501-F9AD-A14C-9A8C-7AC13E9B8097}">
      <dgm:prSet/>
      <dgm:spPr/>
      <dgm:t>
        <a:bodyPr/>
        <a:lstStyle/>
        <a:p>
          <a:endParaRPr lang="en-US"/>
        </a:p>
      </dgm:t>
    </dgm:pt>
    <dgm:pt modelId="{58E526F2-6EFC-0E4B-B27B-6C872AADBAD7}" type="sibTrans" cxnId="{04D4E501-F9AD-A14C-9A8C-7AC13E9B8097}">
      <dgm:prSet/>
      <dgm:spPr/>
      <dgm:t>
        <a:bodyPr/>
        <a:lstStyle/>
        <a:p>
          <a:endParaRPr lang="en-US"/>
        </a:p>
      </dgm:t>
    </dgm:pt>
    <dgm:pt modelId="{286EFF4B-9581-8E47-AFF9-C5756F42A236}">
      <dgm:prSet phldrT="[Text]" custT="1"/>
      <dgm:spPr>
        <a:solidFill>
          <a:schemeClr val="accent4"/>
        </a:solidFill>
      </dgm:spPr>
      <dgm:t>
        <a:bodyPr/>
        <a:lstStyle/>
        <a:p>
          <a:r>
            <a:rPr lang="en-US" sz="1000"/>
            <a:t>5.</a:t>
          </a:r>
        </a:p>
        <a:p>
          <a:r>
            <a:rPr lang="en-US" sz="1000"/>
            <a:t>Betonen Sie eher die Vorteile als die Kosten und informieren Sie über Möglickeiten der der finanziellen Unterstützung.</a:t>
          </a:r>
        </a:p>
      </dgm:t>
    </dgm:pt>
    <dgm:pt modelId="{DC62A3D8-1A9B-F54E-8283-4A54C76F57FD}" type="parTrans" cxnId="{9D02B143-2581-3B4D-A99D-205ECA1907A3}">
      <dgm:prSet/>
      <dgm:spPr/>
      <dgm:t>
        <a:bodyPr/>
        <a:lstStyle/>
        <a:p>
          <a:endParaRPr lang="en-US"/>
        </a:p>
      </dgm:t>
    </dgm:pt>
    <dgm:pt modelId="{C969CDA3-4258-9F43-A6AD-70ADC1A5DEFA}" type="sibTrans" cxnId="{9D02B143-2581-3B4D-A99D-205ECA1907A3}">
      <dgm:prSet/>
      <dgm:spPr/>
      <dgm:t>
        <a:bodyPr/>
        <a:lstStyle/>
        <a:p>
          <a:endParaRPr lang="en-US"/>
        </a:p>
      </dgm:t>
    </dgm:pt>
    <dgm:pt modelId="{157476B1-058D-5D49-8DFC-DE075F687C10}">
      <dgm:prSet phldrT="[Text]" custT="1"/>
      <dgm:spPr>
        <a:solidFill>
          <a:schemeClr val="accent5"/>
        </a:solidFill>
      </dgm:spPr>
      <dgm:t>
        <a:bodyPr/>
        <a:lstStyle/>
        <a:p>
          <a:r>
            <a:rPr lang="en-US" sz="1000"/>
            <a:t>6.</a:t>
          </a:r>
        </a:p>
        <a:p>
          <a:r>
            <a:rPr lang="en-US" sz="1000"/>
            <a:t>Loten Sie Möglichkeiten für lokale Partnerschaften aus, die dabei helfen können, die anderen Bewohner zu überzeugen.</a:t>
          </a:r>
        </a:p>
      </dgm:t>
    </dgm:pt>
    <dgm:pt modelId="{1098FE3A-D39B-4442-8BA2-C54524E3D61B}" type="parTrans" cxnId="{0DE68C8B-13E0-F04A-BC0A-FEA203D5BA30}">
      <dgm:prSet/>
      <dgm:spPr/>
      <dgm:t>
        <a:bodyPr/>
        <a:lstStyle/>
        <a:p>
          <a:endParaRPr lang="en-US"/>
        </a:p>
      </dgm:t>
    </dgm:pt>
    <dgm:pt modelId="{CF47AC94-1B80-C244-A7C5-FF26C4AA3FC8}" type="sibTrans" cxnId="{0DE68C8B-13E0-F04A-BC0A-FEA203D5BA30}">
      <dgm:prSet/>
      <dgm:spPr/>
      <dgm:t>
        <a:bodyPr/>
        <a:lstStyle/>
        <a:p>
          <a:endParaRPr lang="en-US"/>
        </a:p>
      </dgm:t>
    </dgm:pt>
    <dgm:pt modelId="{8E317281-5145-E843-A0CA-F2EAD61B9345}" type="pres">
      <dgm:prSet presAssocID="{B59A96AB-4961-5B4F-A4D2-EE287B893D35}" presName="Name0" presStyleCnt="0">
        <dgm:presLayoutVars>
          <dgm:chMax val="1"/>
          <dgm:chPref val="1"/>
          <dgm:dir/>
          <dgm:animOne val="branch"/>
          <dgm:animLvl val="lvl"/>
        </dgm:presLayoutVars>
      </dgm:prSet>
      <dgm:spPr/>
      <dgm:t>
        <a:bodyPr/>
        <a:lstStyle/>
        <a:p>
          <a:endParaRPr lang="en-US"/>
        </a:p>
      </dgm:t>
    </dgm:pt>
    <dgm:pt modelId="{F838E02C-B675-D244-8B77-27E8D5B2940A}" type="pres">
      <dgm:prSet presAssocID="{0834F586-76FB-8941-BAD0-5383A36E9FCA}" presName="singleCycle" presStyleCnt="0"/>
      <dgm:spPr/>
    </dgm:pt>
    <dgm:pt modelId="{4551569D-4BDD-074D-A167-EAF49FC19CE3}" type="pres">
      <dgm:prSet presAssocID="{0834F586-76FB-8941-BAD0-5383A36E9FCA}" presName="singleCenter" presStyleLbl="node1" presStyleIdx="0" presStyleCnt="7" custLinFactNeighborX="529" custLinFactNeighborY="527">
        <dgm:presLayoutVars>
          <dgm:chMax val="7"/>
          <dgm:chPref val="7"/>
        </dgm:presLayoutVars>
      </dgm:prSet>
      <dgm:spPr/>
      <dgm:t>
        <a:bodyPr/>
        <a:lstStyle/>
        <a:p>
          <a:endParaRPr lang="en-US"/>
        </a:p>
      </dgm:t>
    </dgm:pt>
    <dgm:pt modelId="{CF6944E4-CF24-3F40-84C7-A7388264F2D0}" type="pres">
      <dgm:prSet presAssocID="{9C35E100-2B02-B942-B7F9-4B1E3C44402A}" presName="Name56" presStyleLbl="parChTrans1D2" presStyleIdx="0" presStyleCnt="6"/>
      <dgm:spPr/>
      <dgm:t>
        <a:bodyPr/>
        <a:lstStyle/>
        <a:p>
          <a:endParaRPr lang="en-US"/>
        </a:p>
      </dgm:t>
    </dgm:pt>
    <dgm:pt modelId="{D07F6C09-3657-D043-9BE4-76DA470CB893}" type="pres">
      <dgm:prSet presAssocID="{F8306BB6-645E-9F4D-90DA-6521D3A581FE}" presName="text0" presStyleLbl="node1" presStyleIdx="1" presStyleCnt="7" custScaleX="114223" custScaleY="114223">
        <dgm:presLayoutVars>
          <dgm:bulletEnabled val="1"/>
        </dgm:presLayoutVars>
      </dgm:prSet>
      <dgm:spPr/>
      <dgm:t>
        <a:bodyPr/>
        <a:lstStyle/>
        <a:p>
          <a:endParaRPr lang="en-US"/>
        </a:p>
      </dgm:t>
    </dgm:pt>
    <dgm:pt modelId="{4EDE2F61-F941-954D-9513-0F93D33287B2}" type="pres">
      <dgm:prSet presAssocID="{5EE5AD75-9578-534F-A529-2242AF52A03E}" presName="Name56" presStyleLbl="parChTrans1D2" presStyleIdx="1" presStyleCnt="6"/>
      <dgm:spPr/>
      <dgm:t>
        <a:bodyPr/>
        <a:lstStyle/>
        <a:p>
          <a:endParaRPr lang="en-US"/>
        </a:p>
      </dgm:t>
    </dgm:pt>
    <dgm:pt modelId="{1C3AF3EE-5B6E-BE46-BE1A-1768A437313C}" type="pres">
      <dgm:prSet presAssocID="{88AA7955-F284-7F47-8B6D-DC3DB89660D4}" presName="text0" presStyleLbl="node1" presStyleIdx="2" presStyleCnt="7" custScaleX="114223" custScaleY="114223">
        <dgm:presLayoutVars>
          <dgm:bulletEnabled val="1"/>
        </dgm:presLayoutVars>
      </dgm:prSet>
      <dgm:spPr/>
      <dgm:t>
        <a:bodyPr/>
        <a:lstStyle/>
        <a:p>
          <a:endParaRPr lang="en-US"/>
        </a:p>
      </dgm:t>
    </dgm:pt>
    <dgm:pt modelId="{A8E14904-7010-9641-A806-B2269CC08689}" type="pres">
      <dgm:prSet presAssocID="{DE9BBF7B-1D6F-5249-BDB2-3EDF93D22899}" presName="Name56" presStyleLbl="parChTrans1D2" presStyleIdx="2" presStyleCnt="6"/>
      <dgm:spPr/>
      <dgm:t>
        <a:bodyPr/>
        <a:lstStyle/>
        <a:p>
          <a:endParaRPr lang="en-US"/>
        </a:p>
      </dgm:t>
    </dgm:pt>
    <dgm:pt modelId="{B4A79ECE-16F7-2543-938D-7ED905D98AD5}" type="pres">
      <dgm:prSet presAssocID="{EC9ECBE9-A097-7C45-A251-E7140BEF4A00}" presName="text0" presStyleLbl="node1" presStyleIdx="3" presStyleCnt="7" custScaleX="114223" custScaleY="114223">
        <dgm:presLayoutVars>
          <dgm:bulletEnabled val="1"/>
        </dgm:presLayoutVars>
      </dgm:prSet>
      <dgm:spPr/>
      <dgm:t>
        <a:bodyPr/>
        <a:lstStyle/>
        <a:p>
          <a:endParaRPr lang="en-US"/>
        </a:p>
      </dgm:t>
    </dgm:pt>
    <dgm:pt modelId="{77B8C08A-9B25-2449-8DB2-973473C8D20E}" type="pres">
      <dgm:prSet presAssocID="{5051A25D-DC3D-BD46-9267-85C9334BCE3F}" presName="Name56" presStyleLbl="parChTrans1D2" presStyleIdx="3" presStyleCnt="6"/>
      <dgm:spPr/>
      <dgm:t>
        <a:bodyPr/>
        <a:lstStyle/>
        <a:p>
          <a:endParaRPr lang="en-US"/>
        </a:p>
      </dgm:t>
    </dgm:pt>
    <dgm:pt modelId="{8A5E9391-F668-844F-BE9A-9143930C7C64}" type="pres">
      <dgm:prSet presAssocID="{BBEA5395-BF56-954E-84EC-CDB03F264754}" presName="text0" presStyleLbl="node1" presStyleIdx="4" presStyleCnt="7" custScaleX="114223" custScaleY="114223">
        <dgm:presLayoutVars>
          <dgm:bulletEnabled val="1"/>
        </dgm:presLayoutVars>
      </dgm:prSet>
      <dgm:spPr/>
      <dgm:t>
        <a:bodyPr/>
        <a:lstStyle/>
        <a:p>
          <a:endParaRPr lang="en-US"/>
        </a:p>
      </dgm:t>
    </dgm:pt>
    <dgm:pt modelId="{25DB8E71-90CA-0444-AE29-907D9213E456}" type="pres">
      <dgm:prSet presAssocID="{DC62A3D8-1A9B-F54E-8283-4A54C76F57FD}" presName="Name56" presStyleLbl="parChTrans1D2" presStyleIdx="4" presStyleCnt="6"/>
      <dgm:spPr/>
      <dgm:t>
        <a:bodyPr/>
        <a:lstStyle/>
        <a:p>
          <a:endParaRPr lang="en-US"/>
        </a:p>
      </dgm:t>
    </dgm:pt>
    <dgm:pt modelId="{9898F736-624A-8542-A25F-D032332153E1}" type="pres">
      <dgm:prSet presAssocID="{286EFF4B-9581-8E47-AFF9-C5756F42A236}" presName="text0" presStyleLbl="node1" presStyleIdx="5" presStyleCnt="7" custScaleX="114223" custScaleY="114223" custRadScaleRad="99314" custRadScaleInc="2058">
        <dgm:presLayoutVars>
          <dgm:bulletEnabled val="1"/>
        </dgm:presLayoutVars>
      </dgm:prSet>
      <dgm:spPr/>
      <dgm:t>
        <a:bodyPr/>
        <a:lstStyle/>
        <a:p>
          <a:endParaRPr lang="en-US"/>
        </a:p>
      </dgm:t>
    </dgm:pt>
    <dgm:pt modelId="{61736065-B134-E24D-AD79-027353324AD9}" type="pres">
      <dgm:prSet presAssocID="{1098FE3A-D39B-4442-8BA2-C54524E3D61B}" presName="Name56" presStyleLbl="parChTrans1D2" presStyleIdx="5" presStyleCnt="6"/>
      <dgm:spPr/>
      <dgm:t>
        <a:bodyPr/>
        <a:lstStyle/>
        <a:p>
          <a:endParaRPr lang="en-US"/>
        </a:p>
      </dgm:t>
    </dgm:pt>
    <dgm:pt modelId="{49EBB725-9C73-2C44-A2A7-856CB1BA6760}" type="pres">
      <dgm:prSet presAssocID="{157476B1-058D-5D49-8DFC-DE075F687C10}" presName="text0" presStyleLbl="node1" presStyleIdx="6" presStyleCnt="7" custScaleX="114223" custScaleY="114223">
        <dgm:presLayoutVars>
          <dgm:bulletEnabled val="1"/>
        </dgm:presLayoutVars>
      </dgm:prSet>
      <dgm:spPr/>
      <dgm:t>
        <a:bodyPr/>
        <a:lstStyle/>
        <a:p>
          <a:endParaRPr lang="en-US"/>
        </a:p>
      </dgm:t>
    </dgm:pt>
  </dgm:ptLst>
  <dgm:cxnLst>
    <dgm:cxn modelId="{99BA1A3C-F50D-1947-A454-A1E1A38DD97F}" type="presOf" srcId="{157476B1-058D-5D49-8DFC-DE075F687C10}" destId="{49EBB725-9C73-2C44-A2A7-856CB1BA6760}" srcOrd="0" destOrd="0" presId="urn:microsoft.com/office/officeart/2008/layout/RadialCluster"/>
    <dgm:cxn modelId="{E8AB9DF1-B51F-6348-849B-9E725239827A}" type="presOf" srcId="{88AA7955-F284-7F47-8B6D-DC3DB89660D4}" destId="{1C3AF3EE-5B6E-BE46-BE1A-1768A437313C}" srcOrd="0" destOrd="0" presId="urn:microsoft.com/office/officeart/2008/layout/RadialCluster"/>
    <dgm:cxn modelId="{1E42B1CC-7F82-3A4E-876E-9F129679BB39}" type="presOf" srcId="{EC9ECBE9-A097-7C45-A251-E7140BEF4A00}" destId="{B4A79ECE-16F7-2543-938D-7ED905D98AD5}" srcOrd="0" destOrd="0" presId="urn:microsoft.com/office/officeart/2008/layout/RadialCluster"/>
    <dgm:cxn modelId="{BEF6795E-343C-754C-8DC2-FC954493F3DA}" srcId="{B59A96AB-4961-5B4F-A4D2-EE287B893D35}" destId="{0834F586-76FB-8941-BAD0-5383A36E9FCA}" srcOrd="0" destOrd="0" parTransId="{FB9073DE-20E6-234A-9E16-EBF44BEFD712}" sibTransId="{81CA7F1F-875F-3047-8C32-AFEB9CF94213}"/>
    <dgm:cxn modelId="{E3E54CF4-72D6-7248-A600-D037945DEA7D}" srcId="{0834F586-76FB-8941-BAD0-5383A36E9FCA}" destId="{F8306BB6-645E-9F4D-90DA-6521D3A581FE}" srcOrd="0" destOrd="0" parTransId="{9C35E100-2B02-B942-B7F9-4B1E3C44402A}" sibTransId="{53966EBE-E9EB-D343-8D3D-3475A49360BC}"/>
    <dgm:cxn modelId="{D3757A37-89F0-5245-A572-25E03644B965}" type="presOf" srcId="{0834F586-76FB-8941-BAD0-5383A36E9FCA}" destId="{4551569D-4BDD-074D-A167-EAF49FC19CE3}" srcOrd="0" destOrd="0" presId="urn:microsoft.com/office/officeart/2008/layout/RadialCluster"/>
    <dgm:cxn modelId="{9D02B143-2581-3B4D-A99D-205ECA1907A3}" srcId="{0834F586-76FB-8941-BAD0-5383A36E9FCA}" destId="{286EFF4B-9581-8E47-AFF9-C5756F42A236}" srcOrd="4" destOrd="0" parTransId="{DC62A3D8-1A9B-F54E-8283-4A54C76F57FD}" sibTransId="{C969CDA3-4258-9F43-A6AD-70ADC1A5DEFA}"/>
    <dgm:cxn modelId="{04D4E501-F9AD-A14C-9A8C-7AC13E9B8097}" srcId="{0834F586-76FB-8941-BAD0-5383A36E9FCA}" destId="{BBEA5395-BF56-954E-84EC-CDB03F264754}" srcOrd="3" destOrd="0" parTransId="{5051A25D-DC3D-BD46-9267-85C9334BCE3F}" sibTransId="{58E526F2-6EFC-0E4B-B27B-6C872AADBAD7}"/>
    <dgm:cxn modelId="{15724629-03EF-094E-8CEC-6EEFC140C0DC}" type="presOf" srcId="{1098FE3A-D39B-4442-8BA2-C54524E3D61B}" destId="{61736065-B134-E24D-AD79-027353324AD9}" srcOrd="0" destOrd="0" presId="urn:microsoft.com/office/officeart/2008/layout/RadialCluster"/>
    <dgm:cxn modelId="{AEB96B43-0473-4B45-944D-73558E7D8522}" type="presOf" srcId="{DC62A3D8-1A9B-F54E-8283-4A54C76F57FD}" destId="{25DB8E71-90CA-0444-AE29-907D9213E456}" srcOrd="0" destOrd="0" presId="urn:microsoft.com/office/officeart/2008/layout/RadialCluster"/>
    <dgm:cxn modelId="{B1DA2277-745E-3D4A-87E7-F318E9861FDC}" type="presOf" srcId="{BBEA5395-BF56-954E-84EC-CDB03F264754}" destId="{8A5E9391-F668-844F-BE9A-9143930C7C64}" srcOrd="0" destOrd="0" presId="urn:microsoft.com/office/officeart/2008/layout/RadialCluster"/>
    <dgm:cxn modelId="{EABC4FE4-0CC4-D94E-82A4-01AFB32EBFF5}" srcId="{0834F586-76FB-8941-BAD0-5383A36E9FCA}" destId="{EC9ECBE9-A097-7C45-A251-E7140BEF4A00}" srcOrd="2" destOrd="0" parTransId="{DE9BBF7B-1D6F-5249-BDB2-3EDF93D22899}" sibTransId="{09F38240-9A15-F849-8FA0-A7B06D20B15F}"/>
    <dgm:cxn modelId="{0DE68C8B-13E0-F04A-BC0A-FEA203D5BA30}" srcId="{0834F586-76FB-8941-BAD0-5383A36E9FCA}" destId="{157476B1-058D-5D49-8DFC-DE075F687C10}" srcOrd="5" destOrd="0" parTransId="{1098FE3A-D39B-4442-8BA2-C54524E3D61B}" sibTransId="{CF47AC94-1B80-C244-A7C5-FF26C4AA3FC8}"/>
    <dgm:cxn modelId="{545CAB77-B9CF-744F-BC34-CA672402F468}" type="presOf" srcId="{5051A25D-DC3D-BD46-9267-85C9334BCE3F}" destId="{77B8C08A-9B25-2449-8DB2-973473C8D20E}" srcOrd="0" destOrd="0" presId="urn:microsoft.com/office/officeart/2008/layout/RadialCluster"/>
    <dgm:cxn modelId="{481E6D94-C390-534F-8DC3-1F919BF59CC7}" type="presOf" srcId="{286EFF4B-9581-8E47-AFF9-C5756F42A236}" destId="{9898F736-624A-8542-A25F-D032332153E1}" srcOrd="0" destOrd="0" presId="urn:microsoft.com/office/officeart/2008/layout/RadialCluster"/>
    <dgm:cxn modelId="{C37C3E12-86F3-794D-A0BF-D023FC64647C}" type="presOf" srcId="{DE9BBF7B-1D6F-5249-BDB2-3EDF93D22899}" destId="{A8E14904-7010-9641-A806-B2269CC08689}" srcOrd="0" destOrd="0" presId="urn:microsoft.com/office/officeart/2008/layout/RadialCluster"/>
    <dgm:cxn modelId="{6A4F0613-8F53-954B-AE12-8DBA3FA27730}" type="presOf" srcId="{B59A96AB-4961-5B4F-A4D2-EE287B893D35}" destId="{8E317281-5145-E843-A0CA-F2EAD61B9345}" srcOrd="0" destOrd="0" presId="urn:microsoft.com/office/officeart/2008/layout/RadialCluster"/>
    <dgm:cxn modelId="{66ECFC9A-0FDB-6946-88BD-A1BB9BD588AC}" type="presOf" srcId="{9C35E100-2B02-B942-B7F9-4B1E3C44402A}" destId="{CF6944E4-CF24-3F40-84C7-A7388264F2D0}" srcOrd="0" destOrd="0" presId="urn:microsoft.com/office/officeart/2008/layout/RadialCluster"/>
    <dgm:cxn modelId="{8F846FBA-2083-0349-9B5C-6EF6D82A198D}" srcId="{0834F586-76FB-8941-BAD0-5383A36E9FCA}" destId="{88AA7955-F284-7F47-8B6D-DC3DB89660D4}" srcOrd="1" destOrd="0" parTransId="{5EE5AD75-9578-534F-A529-2242AF52A03E}" sibTransId="{71D6FC3D-838C-8748-B70F-ED05CC1F2508}"/>
    <dgm:cxn modelId="{1BA58449-BE6B-9C42-8172-CED164A4DB58}" type="presOf" srcId="{F8306BB6-645E-9F4D-90DA-6521D3A581FE}" destId="{D07F6C09-3657-D043-9BE4-76DA470CB893}" srcOrd="0" destOrd="0" presId="urn:microsoft.com/office/officeart/2008/layout/RadialCluster"/>
    <dgm:cxn modelId="{5004E4B0-076D-3448-9687-CF4842DAC40D}" type="presOf" srcId="{5EE5AD75-9578-534F-A529-2242AF52A03E}" destId="{4EDE2F61-F941-954D-9513-0F93D33287B2}" srcOrd="0" destOrd="0" presId="urn:microsoft.com/office/officeart/2008/layout/RadialCluster"/>
    <dgm:cxn modelId="{93CBA04F-A0A3-664B-A5B5-CC31C7AE0994}" type="presParOf" srcId="{8E317281-5145-E843-A0CA-F2EAD61B9345}" destId="{F838E02C-B675-D244-8B77-27E8D5B2940A}" srcOrd="0" destOrd="0" presId="urn:microsoft.com/office/officeart/2008/layout/RadialCluster"/>
    <dgm:cxn modelId="{18B45AEE-E98D-5947-8493-99E86A82AE2A}" type="presParOf" srcId="{F838E02C-B675-D244-8B77-27E8D5B2940A}" destId="{4551569D-4BDD-074D-A167-EAF49FC19CE3}" srcOrd="0" destOrd="0" presId="urn:microsoft.com/office/officeart/2008/layout/RadialCluster"/>
    <dgm:cxn modelId="{825ECFEE-6D5A-DB4C-A68F-89E93F56124C}" type="presParOf" srcId="{F838E02C-B675-D244-8B77-27E8D5B2940A}" destId="{CF6944E4-CF24-3F40-84C7-A7388264F2D0}" srcOrd="1" destOrd="0" presId="urn:microsoft.com/office/officeart/2008/layout/RadialCluster"/>
    <dgm:cxn modelId="{B7095CFB-873F-8241-8A90-9874E38C4372}" type="presParOf" srcId="{F838E02C-B675-D244-8B77-27E8D5B2940A}" destId="{D07F6C09-3657-D043-9BE4-76DA470CB893}" srcOrd="2" destOrd="0" presId="urn:microsoft.com/office/officeart/2008/layout/RadialCluster"/>
    <dgm:cxn modelId="{32AD26CA-8F9F-704A-A355-25715325FAEF}" type="presParOf" srcId="{F838E02C-B675-D244-8B77-27E8D5B2940A}" destId="{4EDE2F61-F941-954D-9513-0F93D33287B2}" srcOrd="3" destOrd="0" presId="urn:microsoft.com/office/officeart/2008/layout/RadialCluster"/>
    <dgm:cxn modelId="{C7B53625-70D8-1941-A06D-5D20ACADF4BC}" type="presParOf" srcId="{F838E02C-B675-D244-8B77-27E8D5B2940A}" destId="{1C3AF3EE-5B6E-BE46-BE1A-1768A437313C}" srcOrd="4" destOrd="0" presId="urn:microsoft.com/office/officeart/2008/layout/RadialCluster"/>
    <dgm:cxn modelId="{1D51B4C7-0795-8743-BD1C-6C9880CBF2DE}" type="presParOf" srcId="{F838E02C-B675-D244-8B77-27E8D5B2940A}" destId="{A8E14904-7010-9641-A806-B2269CC08689}" srcOrd="5" destOrd="0" presId="urn:microsoft.com/office/officeart/2008/layout/RadialCluster"/>
    <dgm:cxn modelId="{C3BB5365-1246-1942-A0DD-7D77BA961A86}" type="presParOf" srcId="{F838E02C-B675-D244-8B77-27E8D5B2940A}" destId="{B4A79ECE-16F7-2543-938D-7ED905D98AD5}" srcOrd="6" destOrd="0" presId="urn:microsoft.com/office/officeart/2008/layout/RadialCluster"/>
    <dgm:cxn modelId="{1710BF0B-F955-2B45-84FD-E19A30BD9355}" type="presParOf" srcId="{F838E02C-B675-D244-8B77-27E8D5B2940A}" destId="{77B8C08A-9B25-2449-8DB2-973473C8D20E}" srcOrd="7" destOrd="0" presId="urn:microsoft.com/office/officeart/2008/layout/RadialCluster"/>
    <dgm:cxn modelId="{E5EF2788-ED3B-7141-911A-2ADA86C6498B}" type="presParOf" srcId="{F838E02C-B675-D244-8B77-27E8D5B2940A}" destId="{8A5E9391-F668-844F-BE9A-9143930C7C64}" srcOrd="8" destOrd="0" presId="urn:microsoft.com/office/officeart/2008/layout/RadialCluster"/>
    <dgm:cxn modelId="{4FED4AE0-F6B2-7446-8F99-306FA3B94962}" type="presParOf" srcId="{F838E02C-B675-D244-8B77-27E8D5B2940A}" destId="{25DB8E71-90CA-0444-AE29-907D9213E456}" srcOrd="9" destOrd="0" presId="urn:microsoft.com/office/officeart/2008/layout/RadialCluster"/>
    <dgm:cxn modelId="{83750071-EE5E-B340-9071-54832DCEC363}" type="presParOf" srcId="{F838E02C-B675-D244-8B77-27E8D5B2940A}" destId="{9898F736-624A-8542-A25F-D032332153E1}" srcOrd="10" destOrd="0" presId="urn:microsoft.com/office/officeart/2008/layout/RadialCluster"/>
    <dgm:cxn modelId="{B5367E69-67E5-D443-ADD9-DE7A708B6BED}" type="presParOf" srcId="{F838E02C-B675-D244-8B77-27E8D5B2940A}" destId="{61736065-B134-E24D-AD79-027353324AD9}" srcOrd="11" destOrd="0" presId="urn:microsoft.com/office/officeart/2008/layout/RadialCluster"/>
    <dgm:cxn modelId="{8F61ED58-531C-7D4E-8658-DDCFA46CDF05}" type="presParOf" srcId="{F838E02C-B675-D244-8B77-27E8D5B2940A}" destId="{49EBB725-9C73-2C44-A2A7-856CB1BA6760}" srcOrd="12" destOrd="0" presId="urn:microsoft.com/office/officeart/2008/layout/RadialCluster"/>
  </dgm:cxnLst>
  <dgm:bg/>
  <dgm:whole>
    <a:ln w="9525"/>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500"/>
            <a:t>Bestimmen Sie </a:t>
          </a:r>
          <a:r>
            <a:rPr lang="en-US" sz="500"/>
            <a:t>, wie viele Kapazitäten Sie für die Durchführung eines energetischen Sanierungsprojekts haben.</a:t>
          </a:r>
          <a:endParaRPr lang="nl-NL" sz="5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6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6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600"/>
            <a:t>Überzeugen Sie die Eigentümer davon, aktiv zu werde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6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6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Stellen Sie sicher, dass das Projektteam über die richtigen Kapazitäten verfügt.</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600"/>
        </a:p>
      </dgm:t>
    </dgm:pt>
    <dgm:pt modelId="{772A47EA-F618-40D2-AFBD-66BE0ED310AA}" type="sibTrans" cxnId="{2C9BF959-76F5-415F-9362-327D4F9713FD}">
      <dgm:prSet/>
      <dgm:spPr/>
      <dgm:t>
        <a:bodyPr/>
        <a:lstStyle/>
        <a:p>
          <a:endParaRPr lang="nl-NL" sz="6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Holen Sie Fachinformationen zu technischen, finanziellen und rechtlichen Fragen ei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600"/>
        </a:p>
      </dgm:t>
    </dgm:pt>
    <dgm:pt modelId="{953E5C15-660B-4CED-87DC-87CC50FC29EE}" type="sibTrans" cxnId="{D301726B-8835-4BB4-944A-4F309C2C7D2E}">
      <dgm:prSet/>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15000" r="-15000"/>
          </a:stretch>
        </a:blipFill>
      </dgm:spPr>
      <dgm:t>
        <a:bodyPr/>
        <a:lstStyle/>
        <a:p>
          <a:endParaRPr lang="nl-NL" sz="6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Beauftragen Sie einen Experten mit der umfassenden Bewertung der Sachlage.</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600"/>
        </a:p>
      </dgm:t>
    </dgm:pt>
    <dgm:pt modelId="{B63B18A7-B373-4101-B37F-60F14E7CDC88}" type="parTrans" cxnId="{4242C2B5-834D-4945-8D91-55A383D50B8E}">
      <dgm:prSet/>
      <dgm:spPr/>
      <dgm:t>
        <a:bodyPr/>
        <a:lstStyle/>
        <a:p>
          <a:endParaRPr lang="nl-NL" sz="6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600"/>
            <a:t>Lassen Sie sich von allgemeinen Beispielen inspirieren.</a:t>
          </a:r>
          <a:endParaRPr lang="en-US"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600"/>
        </a:p>
      </dgm:t>
    </dgm:pt>
    <dgm:pt modelId="{7EEA02A1-40D5-4672-BCEE-72DBDCE9934A}" type="sibTrans" cxnId="{B55E59DB-50E3-4703-BAE6-7265CBF6404E}">
      <dgm:prSet/>
      <dgm:spPr/>
      <dgm:t>
        <a:bodyPr/>
        <a:lstStyle/>
        <a:p>
          <a:endParaRPr lang="en-US" sz="6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600"/>
            <a:t>Lernen Sie Ihr Gebäude besser kennen.</a:t>
          </a:r>
          <a:endParaRPr lang="nl-NL" sz="6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600"/>
        </a:p>
      </dgm:t>
    </dgm:pt>
    <dgm:pt modelId="{6DBCBAD5-420B-438E-8F0C-699C11033C7D}" type="parTrans" cxnId="{49415406-889C-40A2-A2FA-E6F208E0E312}">
      <dgm:prSet/>
      <dgm:spPr/>
      <dgm:t>
        <a:bodyPr/>
        <a:lstStyle/>
        <a:p>
          <a:endParaRPr lang="nl-NL" sz="6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600"/>
            <a:t>Stellen Sie ein</a:t>
          </a:r>
          <a:r>
            <a:rPr lang="nl-NL" sz="600"/>
            <a:t> Projektteam</a:t>
          </a:r>
          <a:r>
            <a:rPr sz="600"/>
            <a:t> auf.</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6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6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Sprechen Sie mit Ihren Nachbar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6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6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600"/>
            <a:t>Entwickeln Sie einen Projektmanagementpla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6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6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Das Mehrfamilienhaus stimmt über die Sanierung ab.</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600"/>
        </a:p>
      </dgm:t>
    </dgm:pt>
    <dgm:pt modelId="{70C5F6A6-964C-4E3C-8B45-D26DC95D36C9}" type="sibTrans" cxnId="{84E4B1A6-57D4-44EA-97A5-AA29F3E9F6AA}">
      <dgm:prSet/>
      <dgm:spPr/>
      <dgm:t>
        <a:bodyPr/>
        <a:lstStyle/>
        <a:p>
          <a:endParaRPr lang="en-US" sz="6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tx2"/>
        </a:solidFill>
        <a:ln>
          <a:solidFill>
            <a:srgbClr val="002060"/>
          </a:solidFill>
        </a:ln>
        <a:scene3d>
          <a:camera prst="orthographicFront"/>
          <a:lightRig rig="threePt" dir="t"/>
        </a:scene3d>
        <a:sp3d>
          <a:bevelT/>
        </a:sp3d>
      </dgm:spPr>
      <dgm:t>
        <a:bodyPr/>
        <a:lstStyle/>
        <a:p>
          <a:r>
            <a:rPr lang="nl-NL" sz="700"/>
            <a:t>Bestimmen Sie </a:t>
          </a:r>
          <a:r>
            <a:rPr sz="700"/>
            <a:t>,</a:t>
          </a:r>
          <a:r>
            <a:rPr lang="en-US" sz="700"/>
            <a:t> 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rgbClr val="00B0F0"/>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rgbClr val="00B0F0"/>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700"/>
            <a:t>Bestimmen Sie </a:t>
          </a:r>
          <a:r>
            <a:rPr sz="700"/>
            <a:t>,</a:t>
          </a:r>
          <a:r>
            <a:rPr lang="en-US" sz="700"/>
            <a:t> 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700"/>
            <a:t>Bestimmen Sie </a:t>
          </a:r>
          <a:r>
            <a:rPr sz="700"/>
            <a:t>,</a:t>
          </a:r>
          <a:r>
            <a:rPr lang="en-US" sz="700"/>
            <a:t> 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700"/>
            <a:t>Bestimmen Sie </a:t>
          </a:r>
          <a:r>
            <a:rPr lang="en-US" sz="700"/>
            <a:t>, 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rgbClr val="00B0F0"/>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rgbClr val="00B0F0"/>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700"/>
            <a:t>Bestimmen Sie </a:t>
          </a:r>
          <a:r>
            <a:rPr sz="700"/>
            <a:t>,</a:t>
          </a:r>
          <a:r>
            <a:rPr lang="en-US" sz="700"/>
            <a:t>,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sz="700" kern="1200"/>
            <a:t>,</a:t>
          </a:r>
          <a:r>
            <a:rPr lang="en-US" sz="700" kern="1200"/>
            <a:t>, 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51569D-4BDD-074D-A167-EAF49FC19CE3}">
      <dsp:nvSpPr>
        <dsp:cNvPr id="0" name=""/>
        <dsp:cNvSpPr/>
      </dsp:nvSpPr>
      <dsp:spPr>
        <a:xfrm>
          <a:off x="2379870" y="2040053"/>
          <a:ext cx="1727835" cy="1727835"/>
        </a:xfrm>
        <a:prstGeom prst="roundRec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lvl="0" algn="ctr" defTabSz="622300">
            <a:lnSpc>
              <a:spcPct val="90000"/>
            </a:lnSpc>
            <a:spcBef>
              <a:spcPct val="0"/>
            </a:spcBef>
            <a:spcAft>
              <a:spcPct val="35000"/>
            </a:spcAft>
          </a:pPr>
          <a:r>
            <a:rPr lang="en-US" sz="1400" kern="1200"/>
            <a:t>Überzeugen Sie Ihre Hausbewohner</a:t>
          </a:r>
        </a:p>
      </dsp:txBody>
      <dsp:txXfrm>
        <a:off x="2464216" y="2124399"/>
        <a:ext cx="1559143" cy="1559143"/>
      </dsp:txXfrm>
    </dsp:sp>
    <dsp:sp modelId="{CF6944E4-CF24-3F40-84C7-A7388264F2D0}">
      <dsp:nvSpPr>
        <dsp:cNvPr id="0" name=""/>
        <dsp:cNvSpPr/>
      </dsp:nvSpPr>
      <dsp:spPr>
        <a:xfrm rot="16164009">
          <a:off x="2830744" y="1640262"/>
          <a:ext cx="799626" cy="0"/>
        </a:xfrm>
        <a:custGeom>
          <a:avLst/>
          <a:gdLst/>
          <a:ahLst/>
          <a:cxnLst/>
          <a:rect l="0" t="0" r="0" b="0"/>
          <a:pathLst>
            <a:path>
              <a:moveTo>
                <a:pt x="0" y="0"/>
              </a:moveTo>
              <a:lnTo>
                <a:pt x="799626"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7F6C09-3657-D043-9BE4-76DA470CB893}">
      <dsp:nvSpPr>
        <dsp:cNvPr id="0" name=""/>
        <dsp:cNvSpPr/>
      </dsp:nvSpPr>
      <dsp:spPr>
        <a:xfrm>
          <a:off x="2558299" y="-81831"/>
          <a:ext cx="1322301" cy="1322301"/>
        </a:xfrm>
        <a:prstGeom prst="roundRect">
          <a:avLst/>
        </a:prstGeom>
        <a:solidFill>
          <a:schemeClr val="tx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0" kern="1200"/>
            <a:t>1.</a:t>
          </a:r>
        </a:p>
        <a:p>
          <a:pPr lvl="0" algn="ctr" defTabSz="444500">
            <a:lnSpc>
              <a:spcPct val="90000"/>
            </a:lnSpc>
            <a:spcBef>
              <a:spcPct val="0"/>
            </a:spcBef>
            <a:spcAft>
              <a:spcPct val="35000"/>
            </a:spcAft>
          </a:pPr>
          <a:r>
            <a:rPr lang="en-US" sz="1000" b="0" kern="1200"/>
            <a:t>Stellen Sie ausreichende und leicht verständliche Informationen zur Verfügung, die die Vorteile der Sanierung hervorheben.</a:t>
          </a:r>
        </a:p>
      </dsp:txBody>
      <dsp:txXfrm>
        <a:off x="2622848" y="-17282"/>
        <a:ext cx="1193203" cy="1193203"/>
      </dsp:txXfrm>
    </dsp:sp>
    <dsp:sp modelId="{4EDE2F61-F941-954D-9513-0F93D33287B2}">
      <dsp:nvSpPr>
        <dsp:cNvPr id="0" name=""/>
        <dsp:cNvSpPr/>
      </dsp:nvSpPr>
      <dsp:spPr>
        <a:xfrm rot="19750245">
          <a:off x="4071273" y="2256240"/>
          <a:ext cx="515667" cy="0"/>
        </a:xfrm>
        <a:custGeom>
          <a:avLst/>
          <a:gdLst/>
          <a:ahLst/>
          <a:cxnLst/>
          <a:rect l="0" t="0" r="0" b="0"/>
          <a:pathLst>
            <a:path>
              <a:moveTo>
                <a:pt x="0" y="0"/>
              </a:moveTo>
              <a:lnTo>
                <a:pt x="5156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AF3EE-5B6E-BE46-BE1A-1768A437313C}">
      <dsp:nvSpPr>
        <dsp:cNvPr id="0" name=""/>
        <dsp:cNvSpPr/>
      </dsp:nvSpPr>
      <dsp:spPr>
        <a:xfrm>
          <a:off x="4550508" y="1068371"/>
          <a:ext cx="1322301" cy="1322301"/>
        </a:xfrm>
        <a:prstGeom prst="roundRect">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2.</a:t>
          </a:r>
        </a:p>
        <a:p>
          <a:pPr lvl="0" algn="ctr" defTabSz="444500">
            <a:lnSpc>
              <a:spcPct val="90000"/>
            </a:lnSpc>
            <a:spcBef>
              <a:spcPct val="0"/>
            </a:spcBef>
            <a:spcAft>
              <a:spcPct val="35000"/>
            </a:spcAft>
          </a:pPr>
          <a:r>
            <a:rPr lang="en-US" sz="1000" kern="1200"/>
            <a:t>Setzen Sie sich mit den Bewohnern in Verbindung, die die Sanierung befürworten. Mithilfe dieser Personen können andere Bewohner überzeugt werden.</a:t>
          </a:r>
        </a:p>
      </dsp:txBody>
      <dsp:txXfrm>
        <a:off x="4615057" y="1132920"/>
        <a:ext cx="1193203" cy="1193203"/>
      </dsp:txXfrm>
    </dsp:sp>
    <dsp:sp modelId="{A8E14904-7010-9641-A806-B2269CC08689}">
      <dsp:nvSpPr>
        <dsp:cNvPr id="0" name=""/>
        <dsp:cNvSpPr/>
      </dsp:nvSpPr>
      <dsp:spPr>
        <a:xfrm rot="1786613">
          <a:off x="4074026" y="3524957"/>
          <a:ext cx="510161" cy="0"/>
        </a:xfrm>
        <a:custGeom>
          <a:avLst/>
          <a:gdLst/>
          <a:ahLst/>
          <a:cxnLst/>
          <a:rect l="0" t="0" r="0" b="0"/>
          <a:pathLst>
            <a:path>
              <a:moveTo>
                <a:pt x="0" y="0"/>
              </a:moveTo>
              <a:lnTo>
                <a:pt x="51016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A79ECE-16F7-2543-938D-7ED905D98AD5}">
      <dsp:nvSpPr>
        <dsp:cNvPr id="0" name=""/>
        <dsp:cNvSpPr/>
      </dsp:nvSpPr>
      <dsp:spPr>
        <a:xfrm>
          <a:off x="4550508" y="3368776"/>
          <a:ext cx="1322301" cy="1322301"/>
        </a:xfrm>
        <a:prstGeom prst="round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3.</a:t>
          </a:r>
        </a:p>
        <a:p>
          <a:pPr lvl="0" algn="ctr" defTabSz="444500">
            <a:lnSpc>
              <a:spcPct val="90000"/>
            </a:lnSpc>
            <a:spcBef>
              <a:spcPct val="0"/>
            </a:spcBef>
            <a:spcAft>
              <a:spcPct val="35000"/>
            </a:spcAft>
          </a:pPr>
          <a:r>
            <a:rPr lang="en-US" sz="1000" kern="1200"/>
            <a:t>Verteilen Sie Informationsbroschüren und Materialien an die Bewohner, um Interesse am Projekt zu erwecken.</a:t>
          </a:r>
        </a:p>
      </dsp:txBody>
      <dsp:txXfrm>
        <a:off x="4615057" y="3433325"/>
        <a:ext cx="1193203" cy="1193203"/>
      </dsp:txXfrm>
    </dsp:sp>
    <dsp:sp modelId="{77B8C08A-9B25-2449-8DB2-973473C8D20E}">
      <dsp:nvSpPr>
        <dsp:cNvPr id="0" name=""/>
        <dsp:cNvSpPr/>
      </dsp:nvSpPr>
      <dsp:spPr>
        <a:xfrm rot="5436757">
          <a:off x="2854968" y="4143434"/>
          <a:ext cx="751133" cy="0"/>
        </a:xfrm>
        <a:custGeom>
          <a:avLst/>
          <a:gdLst/>
          <a:ahLst/>
          <a:cxnLst/>
          <a:rect l="0" t="0" r="0" b="0"/>
          <a:pathLst>
            <a:path>
              <a:moveTo>
                <a:pt x="0" y="0"/>
              </a:moveTo>
              <a:lnTo>
                <a:pt x="75113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E9391-F668-844F-BE9A-9143930C7C64}">
      <dsp:nvSpPr>
        <dsp:cNvPr id="0" name=""/>
        <dsp:cNvSpPr/>
      </dsp:nvSpPr>
      <dsp:spPr>
        <a:xfrm>
          <a:off x="2558299" y="4518979"/>
          <a:ext cx="1322301" cy="1322301"/>
        </a:xfrm>
        <a:prstGeom prst="roundRect">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4.</a:t>
          </a:r>
        </a:p>
        <a:p>
          <a:pPr lvl="0" algn="ctr" defTabSz="444500">
            <a:lnSpc>
              <a:spcPct val="90000"/>
            </a:lnSpc>
            <a:spcBef>
              <a:spcPct val="0"/>
            </a:spcBef>
            <a:spcAft>
              <a:spcPct val="35000"/>
            </a:spcAft>
          </a:pPr>
          <a:r>
            <a:rPr lang="en-US" sz="1000" kern="1200"/>
            <a:t>Organisieren Sie Besuche in anderen Gebäuden, in denen ähnliche Sanierungen stattgefunden haben. </a:t>
          </a:r>
        </a:p>
      </dsp:txBody>
      <dsp:txXfrm>
        <a:off x="2622848" y="4583528"/>
        <a:ext cx="1193203" cy="1193203"/>
      </dsp:txXfrm>
    </dsp:sp>
    <dsp:sp modelId="{25DB8E71-90CA-0444-AE29-907D9213E456}">
      <dsp:nvSpPr>
        <dsp:cNvPr id="0" name=""/>
        <dsp:cNvSpPr/>
      </dsp:nvSpPr>
      <dsp:spPr>
        <a:xfrm rot="9086598">
          <a:off x="1855929" y="3507487"/>
          <a:ext cx="557875" cy="0"/>
        </a:xfrm>
        <a:custGeom>
          <a:avLst/>
          <a:gdLst/>
          <a:ahLst/>
          <a:cxnLst/>
          <a:rect l="0" t="0" r="0" b="0"/>
          <a:pathLst>
            <a:path>
              <a:moveTo>
                <a:pt x="0" y="0"/>
              </a:moveTo>
              <a:lnTo>
                <a:pt x="55787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98F736-624A-8542-A25F-D032332153E1}">
      <dsp:nvSpPr>
        <dsp:cNvPr id="0" name=""/>
        <dsp:cNvSpPr/>
      </dsp:nvSpPr>
      <dsp:spPr>
        <a:xfrm>
          <a:off x="567562" y="3339500"/>
          <a:ext cx="1322301" cy="1322301"/>
        </a:xfrm>
        <a:prstGeom prst="round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5.</a:t>
          </a:r>
        </a:p>
        <a:p>
          <a:pPr lvl="0" algn="ctr" defTabSz="444500">
            <a:lnSpc>
              <a:spcPct val="90000"/>
            </a:lnSpc>
            <a:spcBef>
              <a:spcPct val="0"/>
            </a:spcBef>
            <a:spcAft>
              <a:spcPct val="35000"/>
            </a:spcAft>
          </a:pPr>
          <a:r>
            <a:rPr lang="en-US" sz="1000" kern="1200"/>
            <a:t>Betonen Sie eher die Vorteile als die Kosten und informieren Sie über Möglickeiten der der finanziellen Unterstützung.</a:t>
          </a:r>
        </a:p>
      </dsp:txBody>
      <dsp:txXfrm>
        <a:off x="632111" y="3404049"/>
        <a:ext cx="1193203" cy="1193203"/>
      </dsp:txXfrm>
    </dsp:sp>
    <dsp:sp modelId="{61736065-B134-E24D-AD79-027353324AD9}">
      <dsp:nvSpPr>
        <dsp:cNvPr id="0" name=""/>
        <dsp:cNvSpPr/>
      </dsp:nvSpPr>
      <dsp:spPr>
        <a:xfrm rot="12613006">
          <a:off x="1849752" y="2257700"/>
          <a:ext cx="568757" cy="0"/>
        </a:xfrm>
        <a:custGeom>
          <a:avLst/>
          <a:gdLst/>
          <a:ahLst/>
          <a:cxnLst/>
          <a:rect l="0" t="0" r="0" b="0"/>
          <a:pathLst>
            <a:path>
              <a:moveTo>
                <a:pt x="0" y="0"/>
              </a:moveTo>
              <a:lnTo>
                <a:pt x="56875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EBB725-9C73-2C44-A2A7-856CB1BA6760}">
      <dsp:nvSpPr>
        <dsp:cNvPr id="0" name=""/>
        <dsp:cNvSpPr/>
      </dsp:nvSpPr>
      <dsp:spPr>
        <a:xfrm>
          <a:off x="566089" y="1068371"/>
          <a:ext cx="1322301" cy="1322301"/>
        </a:xfrm>
        <a:prstGeom prst="roundRect">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6.</a:t>
          </a:r>
        </a:p>
        <a:p>
          <a:pPr lvl="0" algn="ctr" defTabSz="444500">
            <a:lnSpc>
              <a:spcPct val="90000"/>
            </a:lnSpc>
            <a:spcBef>
              <a:spcPct val="0"/>
            </a:spcBef>
            <a:spcAft>
              <a:spcPct val="35000"/>
            </a:spcAft>
          </a:pPr>
          <a:r>
            <a:rPr lang="en-US" sz="1000" kern="1200"/>
            <a:t>Loten Sie Möglichkeiten für lokale Partnerschaften aus, die dabei helfen können, die anderen Bewohner zu überzeugen.</a:t>
          </a:r>
        </a:p>
      </dsp:txBody>
      <dsp:txXfrm>
        <a:off x="630638" y="1132920"/>
        <a:ext cx="1193203" cy="11932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694892" y="1015923"/>
          <a:ext cx="712238" cy="611524"/>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Lassen Sie sich von allgemeinen Beispielen inspirieren.</a:t>
          </a:r>
          <a:endParaRPr lang="en-US" sz="600" kern="1200" dirty="0"/>
        </a:p>
      </dsp:txBody>
      <dsp:txXfrm>
        <a:off x="805206" y="1110638"/>
        <a:ext cx="491611" cy="422094"/>
      </dsp:txXfrm>
    </dsp:sp>
    <dsp:sp modelId="{9F00E809-C70D-4F7E-84A2-36FD84138886}">
      <dsp:nvSpPr>
        <dsp:cNvPr id="0" name=""/>
        <dsp:cNvSpPr/>
      </dsp:nvSpPr>
      <dsp:spPr>
        <a:xfrm>
          <a:off x="712007" y="128930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82270" y="678078"/>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569822" y="1208125"/>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313935" y="13867"/>
          <a:ext cx="712238" cy="611524"/>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Lernen Sie Ihr Gebäude besser kennen.</a:t>
          </a:r>
          <a:endParaRPr lang="nl-NL" sz="600" kern="1200" dirty="0">
            <a:solidFill>
              <a:schemeClr val="bg1"/>
            </a:solidFill>
          </a:endParaRPr>
        </a:p>
      </dsp:txBody>
      <dsp:txXfrm>
        <a:off x="1424249" y="108582"/>
        <a:ext cx="491611" cy="422094"/>
      </dsp:txXfrm>
    </dsp:sp>
    <dsp:sp modelId="{E1DA1426-B2A1-40F1-A815-B6BC81E4DAED}">
      <dsp:nvSpPr>
        <dsp:cNvPr id="0" name=""/>
        <dsp:cNvSpPr/>
      </dsp:nvSpPr>
      <dsp:spPr>
        <a:xfrm>
          <a:off x="587684" y="155445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1920575" y="1014730"/>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1937689" y="1286916"/>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694892" y="339934"/>
          <a:ext cx="712238" cy="611524"/>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6350" rIns="0" bIns="6350" numCol="1" spcCol="1270" anchor="ctr" anchorCtr="0">
          <a:noAutofit/>
        </a:bodyPr>
        <a:lstStyle/>
        <a:p>
          <a:pPr lvl="0" algn="ctr" defTabSz="222250">
            <a:lnSpc>
              <a:spcPct val="90000"/>
            </a:lnSpc>
            <a:spcBef>
              <a:spcPct val="0"/>
            </a:spcBef>
            <a:spcAft>
              <a:spcPct val="35000"/>
            </a:spcAft>
          </a:pPr>
          <a:r>
            <a:rPr lang="nl-NL" sz="500" kern="1200"/>
            <a:t>Bestimmen Sie </a:t>
          </a:r>
          <a:r>
            <a:rPr lang="en-US" sz="500" kern="1200"/>
            <a:t>, wie viele Kapazitäten Sie für die Durchführung eines energetischen Sanierungsprojekts haben.</a:t>
          </a:r>
          <a:endParaRPr lang="nl-NL" sz="500" kern="1200" dirty="0"/>
        </a:p>
      </dsp:txBody>
      <dsp:txXfrm>
        <a:off x="805206" y="434649"/>
        <a:ext cx="491611" cy="422094"/>
      </dsp:txXfrm>
    </dsp:sp>
    <dsp:sp modelId="{B58E27B4-D693-4D48-AF17-1E6DB4BCB60E}">
      <dsp:nvSpPr>
        <dsp:cNvPr id="0" name=""/>
        <dsp:cNvSpPr/>
      </dsp:nvSpPr>
      <dsp:spPr>
        <a:xfrm>
          <a:off x="1179811" y="34829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82268" y="674902"/>
          <a:ext cx="712238" cy="611524"/>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328139" y="27099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313932" y="674846"/>
          <a:ext cx="712238" cy="611524"/>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Überzeugen Sie die Eigentümer davon, aktiv zu werden.</a:t>
          </a:r>
          <a:endParaRPr lang="nl-NL" sz="600" kern="1200" dirty="0"/>
        </a:p>
      </dsp:txBody>
      <dsp:txXfrm>
        <a:off x="1424246" y="769561"/>
        <a:ext cx="491611" cy="422094"/>
      </dsp:txXfrm>
    </dsp:sp>
    <dsp:sp modelId="{B3B70712-86C6-495E-A16C-D2B2665CAAA2}">
      <dsp:nvSpPr>
        <dsp:cNvPr id="0" name=""/>
        <dsp:cNvSpPr/>
      </dsp:nvSpPr>
      <dsp:spPr>
        <a:xfrm>
          <a:off x="2536707" y="60943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1919510" y="1685815"/>
          <a:ext cx="712238" cy="611524"/>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2671870" y="693299"/>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1926013" y="1015727"/>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Sprechen Sie mit Ihren Nachbarn.</a:t>
          </a:r>
          <a:endParaRPr lang="nl-NL" sz="600" kern="1200" dirty="0"/>
        </a:p>
      </dsp:txBody>
      <dsp:txXfrm>
        <a:off x="2036327" y="1110442"/>
        <a:ext cx="491611" cy="422094"/>
      </dsp:txXfrm>
    </dsp:sp>
    <dsp:sp modelId="{608FE917-841E-4A8D-991D-B71C1A9F8E43}">
      <dsp:nvSpPr>
        <dsp:cNvPr id="0" name=""/>
        <dsp:cNvSpPr/>
      </dsp:nvSpPr>
      <dsp:spPr>
        <a:xfrm>
          <a:off x="3149329" y="28054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2531588" y="13796"/>
          <a:ext cx="712238" cy="611524"/>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3288003" y="36112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2531588" y="674660"/>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Beauftragen Sie einen Experten mit der umfassenden Bewertung der Sachlage.</a:t>
          </a:r>
          <a:endParaRPr lang="nl-NL" sz="600" kern="1200" dirty="0"/>
        </a:p>
      </dsp:txBody>
      <dsp:txXfrm>
        <a:off x="2641902" y="769375"/>
        <a:ext cx="491611" cy="422094"/>
      </dsp:txXfrm>
    </dsp:sp>
    <dsp:sp modelId="{DC501EEB-759A-4691-9B36-A852E2D9D6AD}">
      <dsp:nvSpPr>
        <dsp:cNvPr id="0" name=""/>
        <dsp:cNvSpPr/>
      </dsp:nvSpPr>
      <dsp:spPr>
        <a:xfrm>
          <a:off x="3287125" y="1558207"/>
          <a:ext cx="82940" cy="71628"/>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2533196" y="134846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3155034" y="1625657"/>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3131080" y="991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Das Mehrfamilienhaus stimmt über die Sanierung ab.</a:t>
          </a:r>
          <a:endParaRPr lang="nl-NL" sz="600" kern="1200" dirty="0"/>
        </a:p>
      </dsp:txBody>
      <dsp:txXfrm>
        <a:off x="3241394" y="1086230"/>
        <a:ext cx="491611" cy="422094"/>
      </dsp:txXfrm>
    </dsp:sp>
    <dsp:sp modelId="{8121DA6A-4017-445B-800C-03E468EF42E2}">
      <dsp:nvSpPr>
        <dsp:cNvPr id="0" name=""/>
        <dsp:cNvSpPr/>
      </dsp:nvSpPr>
      <dsp:spPr>
        <a:xfrm>
          <a:off x="1327701" y="162446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694453" y="169340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179372" y="1702060"/>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2536169" y="134610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en-ZA" sz="600" kern="1200"/>
            <a:t>Stellen Sie ein</a:t>
          </a:r>
          <a:r>
            <a:rPr lang="nl-NL" sz="600" kern="1200"/>
            <a:t> Projektteam</a:t>
          </a:r>
          <a:r>
            <a:rPr sz="600" kern="1200"/>
            <a:t> auf.</a:t>
          </a:r>
          <a:endParaRPr lang="nl-NL" sz="600" kern="1200" dirty="0"/>
        </a:p>
      </dsp:txBody>
      <dsp:txXfrm>
        <a:off x="2646483" y="1440819"/>
        <a:ext cx="491611" cy="422094"/>
      </dsp:txXfrm>
    </dsp:sp>
    <dsp:sp modelId="{76B08641-A794-4D6A-A3CA-01E10CD0D011}">
      <dsp:nvSpPr>
        <dsp:cNvPr id="0" name=""/>
        <dsp:cNvSpPr/>
      </dsp:nvSpPr>
      <dsp:spPr>
        <a:xfrm>
          <a:off x="3195976" y="192307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3143078" y="1649135"/>
          <a:ext cx="712238" cy="611524"/>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3134458" y="199086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1912168" y="333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Stellen Sie sicher, dass das Projektteam über die richtigen Kapazitäten verfügt.</a:t>
          </a:r>
          <a:endParaRPr lang="nl-NL" sz="600" kern="1200" dirty="0"/>
        </a:p>
      </dsp:txBody>
      <dsp:txXfrm>
        <a:off x="2022482" y="428230"/>
        <a:ext cx="491611" cy="422094"/>
      </dsp:txXfrm>
    </dsp:sp>
    <dsp:sp modelId="{AD71BE2B-396E-4EF5-ADBE-A78B0E3B6CD6}">
      <dsp:nvSpPr>
        <dsp:cNvPr id="0" name=""/>
        <dsp:cNvSpPr/>
      </dsp:nvSpPr>
      <dsp:spPr>
        <a:xfrm>
          <a:off x="4052071" y="568945"/>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3131079" y="340329"/>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4251258" y="691807"/>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307240" y="134846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Holen Sie Fachinformationen zu technischen, finanziellen und rechtlichen Fragen ein.</a:t>
          </a:r>
          <a:endParaRPr lang="nl-NL" sz="600" kern="1200" dirty="0"/>
        </a:p>
      </dsp:txBody>
      <dsp:txXfrm>
        <a:off x="1417554" y="1443179"/>
        <a:ext cx="491611" cy="422094"/>
      </dsp:txXfrm>
    </dsp:sp>
    <dsp:sp modelId="{51857E93-C9CA-48DC-865B-BBCA0119E995}">
      <dsp:nvSpPr>
        <dsp:cNvPr id="0" name=""/>
        <dsp:cNvSpPr/>
      </dsp:nvSpPr>
      <dsp:spPr>
        <a:xfrm>
          <a:off x="1349965" y="220043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700076" y="1706624"/>
          <a:ext cx="712238" cy="611524"/>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1926718" y="2299258"/>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3744105" y="1308801"/>
          <a:ext cx="712238" cy="611524"/>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Entwickeln Sie einen Projektmanagementplan.</a:t>
          </a:r>
          <a:endParaRPr lang="nl-NL" sz="600" kern="1200" dirty="0"/>
        </a:p>
      </dsp:txBody>
      <dsp:txXfrm>
        <a:off x="3854419" y="1403516"/>
        <a:ext cx="491611" cy="422094"/>
      </dsp:txXfrm>
    </dsp:sp>
    <dsp:sp modelId="{B01CB60E-76A5-4CF6-8541-FBA9E68ACB4E}">
      <dsp:nvSpPr>
        <dsp:cNvPr id="0" name=""/>
        <dsp:cNvSpPr/>
      </dsp:nvSpPr>
      <dsp:spPr>
        <a:xfrm>
          <a:off x="3158545" y="264516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3131077" y="340331"/>
          <a:ext cx="712238" cy="611524"/>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3079568" y="233863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tx2"/>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sz="700" kern="1200"/>
            <a:t>,</a:t>
          </a:r>
          <a:r>
            <a:rPr lang="en-US" sz="700" kern="1200"/>
            <a:t> 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sz="700" kern="1200"/>
            <a:t>,</a:t>
          </a:r>
          <a:r>
            <a:rPr lang="en-US" sz="700" kern="1200"/>
            <a:t> 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sz="700" kern="1200"/>
            <a:t>,</a:t>
          </a:r>
          <a:r>
            <a:rPr lang="en-US" sz="700" kern="1200"/>
            <a:t> 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lang="en-US" sz="700" kern="1200"/>
            <a:t>, 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sz="700" kern="1200"/>
            <a:t>,</a:t>
          </a:r>
          <a:r>
            <a:rPr lang="en-US" sz="700" kern="1200"/>
            <a:t>,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7.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8.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83232-FDAA-4877-A961-8FBB74158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68</Words>
  <Characters>12476</Characters>
  <Application>Microsoft Office Word</Application>
  <DocSecurity>0</DocSecurity>
  <Lines>103</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van Zeijl-Rozema</dc:creator>
  <cp:keywords/>
  <dc:description/>
  <cp:lastModifiedBy>Charlotte Le Delliou</cp:lastModifiedBy>
  <cp:revision>4</cp:revision>
  <cp:lastPrinted>2018-11-06T11:19:00Z</cp:lastPrinted>
  <dcterms:created xsi:type="dcterms:W3CDTF">2019-03-29T08:41:00Z</dcterms:created>
  <dcterms:modified xsi:type="dcterms:W3CDTF">2019-03-29T13:17:00Z</dcterms:modified>
</cp:coreProperties>
</file>